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CBC76" w14:textId="237CECAD" w:rsidR="00F04FE5" w:rsidRPr="00BA7B51" w:rsidRDefault="00F04FE5">
      <w:pPr>
        <w:spacing w:line="180" w:lineRule="auto"/>
        <w:rPr>
          <w:rFonts w:asciiTheme="majorHAnsi" w:eastAsia="Calibri" w:hAnsiTheme="majorHAnsi" w:cstheme="majorHAnsi"/>
          <w:highlight w:val="white"/>
        </w:rPr>
      </w:pPr>
    </w:p>
    <w:tbl>
      <w:tblPr>
        <w:tblW w:w="9435"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230"/>
        <w:gridCol w:w="3060"/>
        <w:gridCol w:w="1155"/>
        <w:gridCol w:w="3990"/>
      </w:tblGrid>
      <w:tr w:rsidR="00F04FE5" w:rsidRPr="00BA7B51" w14:paraId="71C2A26E" w14:textId="77777777">
        <w:trPr>
          <w:trHeight w:val="420"/>
        </w:trPr>
        <w:tc>
          <w:tcPr>
            <w:tcW w:w="9435" w:type="dxa"/>
            <w:gridSpan w:val="4"/>
            <w:tcBorders>
              <w:top w:val="single" w:sz="8" w:space="0" w:color="D9D9D9"/>
              <w:left w:val="single" w:sz="8" w:space="0" w:color="D9D9D9"/>
              <w:bottom w:val="single" w:sz="8" w:space="0" w:color="D9D9D9"/>
              <w:right w:val="single" w:sz="8" w:space="0" w:color="D9D9D9"/>
            </w:tcBorders>
            <w:shd w:val="clear" w:color="auto" w:fill="F3F3F3"/>
            <w:tcMar>
              <w:top w:w="100" w:type="dxa"/>
              <w:left w:w="100" w:type="dxa"/>
              <w:bottom w:w="100" w:type="dxa"/>
              <w:right w:w="100" w:type="dxa"/>
            </w:tcMar>
          </w:tcPr>
          <w:p w14:paraId="3DD6BAA2" w14:textId="77777777" w:rsidR="00F04FE5" w:rsidRPr="00BA7B51" w:rsidRDefault="00F04FE5">
            <w:pPr>
              <w:widowControl w:val="0"/>
              <w:spacing w:line="180" w:lineRule="auto"/>
              <w:rPr>
                <w:rFonts w:asciiTheme="majorHAnsi" w:eastAsia="Calibri" w:hAnsiTheme="majorHAnsi" w:cstheme="majorHAnsi"/>
                <w:highlight w:val="white"/>
              </w:rPr>
            </w:pPr>
          </w:p>
        </w:tc>
      </w:tr>
      <w:tr w:rsidR="00F04FE5" w:rsidRPr="00BA7B51" w14:paraId="33C0F873"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2DE3E09"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Agenda</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32FEC4A6" w14:textId="6AAA8791" w:rsidR="00F04FE5" w:rsidRPr="00BA7B51" w:rsidRDefault="003D6481">
            <w:pPr>
              <w:widowControl w:val="0"/>
              <w:spacing w:line="180" w:lineRule="auto"/>
              <w:rPr>
                <w:rFonts w:asciiTheme="majorHAnsi" w:eastAsia="Calibri" w:hAnsiTheme="majorHAnsi" w:cstheme="majorHAnsi"/>
              </w:rPr>
            </w:pPr>
            <w:r w:rsidRPr="00BA7B51">
              <w:rPr>
                <w:rFonts w:asciiTheme="majorHAnsi" w:eastAsia="Calibri" w:hAnsiTheme="majorHAnsi" w:cstheme="majorHAnsi"/>
              </w:rPr>
              <w:t>DE</w:t>
            </w:r>
            <w:r w:rsidR="00826FD0" w:rsidRPr="00BA7B51">
              <w:rPr>
                <w:rFonts w:asciiTheme="majorHAnsi" w:eastAsia="Calibri" w:hAnsiTheme="majorHAnsi" w:cstheme="majorHAnsi"/>
              </w:rPr>
              <w:t>AC</w:t>
            </w:r>
            <w:r w:rsidRPr="00BA7B51">
              <w:rPr>
                <w:rFonts w:asciiTheme="majorHAnsi" w:eastAsia="Calibri" w:hAnsiTheme="majorHAnsi" w:cstheme="majorHAnsi"/>
              </w:rPr>
              <w:t xml:space="preserve"> Agenda </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2CAE4ED"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Time</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CBD4305" w14:textId="4D7F385C" w:rsidR="00F04FE5" w:rsidRPr="00BA7B51" w:rsidRDefault="00BD32F9">
            <w:pPr>
              <w:widowControl w:val="0"/>
              <w:spacing w:line="180" w:lineRule="auto"/>
              <w:rPr>
                <w:rFonts w:asciiTheme="majorHAnsi" w:eastAsia="Calibri" w:hAnsiTheme="majorHAnsi" w:cstheme="majorHAnsi"/>
              </w:rPr>
            </w:pPr>
            <w:r w:rsidRPr="00CE3177">
              <w:rPr>
                <w:rFonts w:asciiTheme="majorHAnsi" w:eastAsia="Calibri" w:hAnsiTheme="majorHAnsi" w:cstheme="majorHAnsi"/>
              </w:rPr>
              <w:t xml:space="preserve">1-2 </w:t>
            </w:r>
            <w:r w:rsidR="001968BA" w:rsidRPr="00CE3177">
              <w:rPr>
                <w:rFonts w:asciiTheme="majorHAnsi" w:eastAsia="Calibri" w:hAnsiTheme="majorHAnsi" w:cstheme="majorHAnsi"/>
              </w:rPr>
              <w:t>pm</w:t>
            </w:r>
          </w:p>
        </w:tc>
      </w:tr>
      <w:tr w:rsidR="00F04FE5" w:rsidRPr="00BA7B51" w14:paraId="2212262D"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0D082155"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Facilitator</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208CD9B" w14:textId="77777777" w:rsidR="00F04FE5" w:rsidRDefault="003D6481">
            <w:pPr>
              <w:widowControl w:val="0"/>
              <w:spacing w:line="180" w:lineRule="auto"/>
              <w:rPr>
                <w:rFonts w:asciiTheme="majorHAnsi" w:eastAsia="Calibri" w:hAnsiTheme="majorHAnsi" w:cstheme="majorHAnsi"/>
              </w:rPr>
            </w:pPr>
            <w:r w:rsidRPr="00BA7B51">
              <w:rPr>
                <w:rFonts w:asciiTheme="majorHAnsi" w:eastAsia="Calibri" w:hAnsiTheme="majorHAnsi" w:cstheme="majorHAnsi"/>
              </w:rPr>
              <w:t>Susan Johnson (</w:t>
            </w:r>
            <w:r w:rsidR="00E75021">
              <w:rPr>
                <w:rFonts w:asciiTheme="majorHAnsi" w:eastAsia="Calibri" w:hAnsiTheme="majorHAnsi" w:cstheme="majorHAnsi"/>
              </w:rPr>
              <w:t>Co-</w:t>
            </w:r>
            <w:r w:rsidRPr="00BA7B51">
              <w:rPr>
                <w:rFonts w:asciiTheme="majorHAnsi" w:eastAsia="Calibri" w:hAnsiTheme="majorHAnsi" w:cstheme="majorHAnsi"/>
              </w:rPr>
              <w:t xml:space="preserve">Chair) </w:t>
            </w:r>
          </w:p>
          <w:p w14:paraId="0BF36D49" w14:textId="3A3C83BE" w:rsidR="00E75021" w:rsidRPr="00BA7B51" w:rsidRDefault="00E75021">
            <w:pPr>
              <w:widowControl w:val="0"/>
              <w:spacing w:line="180" w:lineRule="auto"/>
              <w:rPr>
                <w:rFonts w:asciiTheme="majorHAnsi" w:eastAsia="Calibri" w:hAnsiTheme="majorHAnsi" w:cstheme="majorHAnsi"/>
              </w:rPr>
            </w:pPr>
            <w:r>
              <w:rPr>
                <w:rFonts w:asciiTheme="majorHAnsi" w:eastAsia="Calibri" w:hAnsiTheme="majorHAnsi" w:cstheme="majorHAnsi"/>
              </w:rPr>
              <w:t>Jasmine Phillips (Co-Chair)</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14B42DDD"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Location</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450603B1" w14:textId="36EAAB68" w:rsidR="00F04FE5" w:rsidRDefault="005D06EC">
            <w:pPr>
              <w:widowControl w:val="0"/>
              <w:spacing w:line="180" w:lineRule="auto"/>
              <w:rPr>
                <w:rFonts w:asciiTheme="majorHAnsi" w:eastAsia="Calibri" w:hAnsiTheme="majorHAnsi" w:cstheme="majorHAnsi"/>
              </w:rPr>
            </w:pPr>
            <w:hyperlink r:id="rId7" w:history="1">
              <w:r w:rsidR="004D0EA2" w:rsidRPr="00FB3AAB">
                <w:rPr>
                  <w:rStyle w:val="Hyperlink"/>
                  <w:rFonts w:asciiTheme="majorHAnsi" w:eastAsia="Calibri" w:hAnsiTheme="majorHAnsi" w:cstheme="majorHAnsi"/>
                </w:rPr>
                <w:t>https://cccconfer.zoom.us/j/6388570775</w:t>
              </w:r>
            </w:hyperlink>
          </w:p>
          <w:p w14:paraId="5F502E6E" w14:textId="120E2DF6" w:rsidR="004D0EA2" w:rsidRPr="00BA7B51" w:rsidRDefault="004D0EA2">
            <w:pPr>
              <w:widowControl w:val="0"/>
              <w:spacing w:line="180" w:lineRule="auto"/>
              <w:rPr>
                <w:rFonts w:asciiTheme="majorHAnsi" w:eastAsia="Calibri" w:hAnsiTheme="majorHAnsi" w:cstheme="majorHAnsi"/>
              </w:rPr>
            </w:pPr>
          </w:p>
        </w:tc>
      </w:tr>
      <w:tr w:rsidR="00F04FE5" w:rsidRPr="00BA7B51" w14:paraId="47AD6CEF"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2D4F5BA0"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Date</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87AC358" w14:textId="25016151" w:rsidR="00F04FE5" w:rsidRPr="00BA7B51" w:rsidRDefault="00FD298D">
            <w:pPr>
              <w:widowControl w:val="0"/>
              <w:spacing w:line="180" w:lineRule="auto"/>
              <w:rPr>
                <w:rFonts w:asciiTheme="majorHAnsi" w:eastAsia="Calibri" w:hAnsiTheme="majorHAnsi" w:cstheme="majorHAnsi"/>
              </w:rPr>
            </w:pPr>
            <w:r>
              <w:rPr>
                <w:rFonts w:asciiTheme="majorHAnsi" w:eastAsia="Calibri" w:hAnsiTheme="majorHAnsi" w:cstheme="majorHAnsi"/>
              </w:rPr>
              <w:t>April</w:t>
            </w:r>
            <w:r w:rsidR="00F2313D" w:rsidRPr="00BA7B51">
              <w:rPr>
                <w:rFonts w:asciiTheme="majorHAnsi" w:eastAsia="Calibri" w:hAnsiTheme="majorHAnsi" w:cstheme="majorHAnsi"/>
              </w:rPr>
              <w:t xml:space="preserve"> 2</w:t>
            </w:r>
            <w:r>
              <w:rPr>
                <w:rFonts w:asciiTheme="majorHAnsi" w:eastAsia="Calibri" w:hAnsiTheme="majorHAnsi" w:cstheme="majorHAnsi"/>
              </w:rPr>
              <w:t>7</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8A4E5FA"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Recorder</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9178DF2" w14:textId="103C4D5D" w:rsidR="00F04FE5" w:rsidRPr="00BA7B51" w:rsidRDefault="00826FD0">
            <w:pPr>
              <w:widowControl w:val="0"/>
              <w:spacing w:line="180" w:lineRule="auto"/>
              <w:rPr>
                <w:rFonts w:asciiTheme="majorHAnsi" w:eastAsia="Calibri" w:hAnsiTheme="majorHAnsi" w:cstheme="majorHAnsi"/>
              </w:rPr>
            </w:pPr>
            <w:r w:rsidRPr="00BA7B51">
              <w:rPr>
                <w:rFonts w:asciiTheme="majorHAnsi" w:eastAsia="Calibri" w:hAnsiTheme="majorHAnsi" w:cstheme="majorHAnsi"/>
              </w:rPr>
              <w:t xml:space="preserve">Alister Caddy </w:t>
            </w:r>
          </w:p>
        </w:tc>
      </w:tr>
    </w:tbl>
    <w:p w14:paraId="6338D581" w14:textId="77777777" w:rsidR="00F04FE5" w:rsidRPr="00BA7B51" w:rsidRDefault="00F04FE5">
      <w:pPr>
        <w:spacing w:line="180" w:lineRule="auto"/>
        <w:rPr>
          <w:rFonts w:asciiTheme="majorHAnsi" w:eastAsia="Calibri" w:hAnsiTheme="majorHAnsi" w:cstheme="majorHAnsi"/>
          <w:highlight w:val="white"/>
        </w:rPr>
      </w:pPr>
    </w:p>
    <w:tbl>
      <w:tblPr>
        <w:tblW w:w="94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35"/>
      </w:tblGrid>
      <w:tr w:rsidR="00F04FE5" w:rsidRPr="00BA7B51" w14:paraId="05A67164" w14:textId="77777777">
        <w:tc>
          <w:tcPr>
            <w:tcW w:w="9435"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1663970C" w14:textId="77777777" w:rsidR="00F04FE5" w:rsidRPr="00BA7B51" w:rsidRDefault="00824D49">
            <w:pPr>
              <w:widowControl w:val="0"/>
              <w:pBdr>
                <w:top w:val="nil"/>
                <w:left w:val="nil"/>
                <w:bottom w:val="nil"/>
                <w:right w:val="nil"/>
                <w:between w:val="nil"/>
              </w:pBdr>
              <w:spacing w:line="180" w:lineRule="auto"/>
              <w:jc w:val="center"/>
              <w:rPr>
                <w:rFonts w:asciiTheme="majorHAnsi" w:eastAsia="Calibri" w:hAnsiTheme="majorHAnsi" w:cstheme="majorHAnsi"/>
                <w:b/>
              </w:rPr>
            </w:pPr>
            <w:r w:rsidRPr="00BA7B51">
              <w:rPr>
                <w:rFonts w:asciiTheme="majorHAnsi" w:eastAsia="Calibri" w:hAnsiTheme="majorHAnsi" w:cstheme="majorHAnsi"/>
                <w:b/>
              </w:rPr>
              <w:t>Vision</w:t>
            </w:r>
          </w:p>
        </w:tc>
      </w:tr>
      <w:tr w:rsidR="00F04FE5" w:rsidRPr="00BA7B51" w14:paraId="32F65DFD" w14:textId="77777777">
        <w:tc>
          <w:tcPr>
            <w:tcW w:w="94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5D58CE7C" w14:textId="77777777" w:rsidR="00F04FE5" w:rsidRPr="00BA7B51" w:rsidRDefault="00824D49">
            <w:pPr>
              <w:spacing w:line="180" w:lineRule="auto"/>
              <w:rPr>
                <w:rFonts w:asciiTheme="majorHAnsi" w:eastAsia="Calibri" w:hAnsiTheme="majorHAnsi" w:cstheme="majorHAnsi"/>
                <w:highlight w:val="white"/>
              </w:rPr>
            </w:pPr>
            <w:r w:rsidRPr="00BA7B51">
              <w:rPr>
                <w:rFonts w:asciiTheme="majorHAnsi" w:eastAsia="Calibri" w:hAnsiTheme="majorHAnsi" w:cstheme="majorHAnsi"/>
              </w:rPr>
              <w:t xml:space="preserve">Compton College will be the leading institution of student learning and success in higher education. </w:t>
            </w:r>
          </w:p>
        </w:tc>
      </w:tr>
      <w:tr w:rsidR="00F04FE5" w:rsidRPr="00BA7B51" w14:paraId="4C8DCB7A" w14:textId="77777777">
        <w:tc>
          <w:tcPr>
            <w:tcW w:w="9435"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30807ED0" w14:textId="77777777" w:rsidR="00F04FE5" w:rsidRPr="00BA7B51" w:rsidRDefault="00824D49">
            <w:pPr>
              <w:widowControl w:val="0"/>
              <w:pBdr>
                <w:top w:val="nil"/>
                <w:left w:val="nil"/>
                <w:bottom w:val="nil"/>
                <w:right w:val="nil"/>
                <w:between w:val="nil"/>
              </w:pBdr>
              <w:spacing w:line="180" w:lineRule="auto"/>
              <w:jc w:val="center"/>
              <w:rPr>
                <w:rFonts w:asciiTheme="majorHAnsi" w:eastAsia="Calibri" w:hAnsiTheme="majorHAnsi" w:cstheme="majorHAnsi"/>
                <w:b/>
              </w:rPr>
            </w:pPr>
            <w:r w:rsidRPr="00BA7B51">
              <w:rPr>
                <w:rFonts w:asciiTheme="majorHAnsi" w:eastAsia="Calibri" w:hAnsiTheme="majorHAnsi" w:cstheme="majorHAnsi"/>
                <w:b/>
              </w:rPr>
              <w:t>Mission</w:t>
            </w:r>
          </w:p>
        </w:tc>
      </w:tr>
      <w:tr w:rsidR="00F04FE5" w:rsidRPr="00BA7B51" w14:paraId="5373B5A2" w14:textId="77777777">
        <w:tc>
          <w:tcPr>
            <w:tcW w:w="94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76C3DFF5" w14:textId="77777777" w:rsidR="00F04FE5" w:rsidRPr="00BA7B51" w:rsidRDefault="00824D49">
            <w:pPr>
              <w:spacing w:line="180" w:lineRule="auto"/>
              <w:rPr>
                <w:rFonts w:asciiTheme="majorHAnsi" w:eastAsia="Calibri" w:hAnsiTheme="majorHAnsi" w:cstheme="majorHAnsi"/>
                <w:highlight w:val="white"/>
              </w:rPr>
            </w:pPr>
            <w:r w:rsidRPr="00BA7B51">
              <w:rPr>
                <w:rFonts w:asciiTheme="majorHAnsi" w:eastAsia="Calibri" w:hAnsiTheme="majorHAnsi" w:cstheme="majorHAnsi"/>
              </w:rPr>
              <w:t xml:space="preserve">Compton College is a welcoming and inclusive community where diverse students are supported to pursue and attain student success. Compton College provides solutions to challenges, utilizes the latest techniques for preparing the workforce and provides clear pathways for completion of programs of study, transition to a university, and securing living-wage employment. </w:t>
            </w:r>
          </w:p>
        </w:tc>
      </w:tr>
    </w:tbl>
    <w:p w14:paraId="190BFCF8" w14:textId="77777777" w:rsidR="00F04FE5" w:rsidRPr="00BA7B51" w:rsidRDefault="00F04FE5">
      <w:pPr>
        <w:spacing w:line="180" w:lineRule="auto"/>
        <w:rPr>
          <w:rFonts w:asciiTheme="majorHAnsi" w:eastAsia="Calibri" w:hAnsiTheme="majorHAnsi" w:cstheme="majorHAnsi"/>
          <w:highlight w:val="white"/>
        </w:rPr>
      </w:pPr>
    </w:p>
    <w:tbl>
      <w:tblPr>
        <w:tblW w:w="921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2070"/>
        <w:gridCol w:w="255"/>
        <w:gridCol w:w="2370"/>
        <w:gridCol w:w="255"/>
        <w:gridCol w:w="2310"/>
        <w:gridCol w:w="255"/>
        <w:gridCol w:w="1702"/>
      </w:tblGrid>
      <w:tr w:rsidR="00F04FE5" w:rsidRPr="00BA7B51" w14:paraId="69F5FE0C" w14:textId="77777777" w:rsidTr="14EB5EB8">
        <w:trPr>
          <w:trHeight w:val="460"/>
        </w:trPr>
        <w:tc>
          <w:tcPr>
            <w:tcW w:w="9217" w:type="dxa"/>
            <w:gridSpan w:val="7"/>
            <w:tcBorders>
              <w:top w:val="single" w:sz="4" w:space="0" w:color="D9D9D9" w:themeColor="background1" w:themeShade="D9"/>
              <w:left w:val="single" w:sz="8" w:space="0" w:color="CCCCCC"/>
              <w:bottom w:val="single" w:sz="8" w:space="0" w:color="FFFFFF" w:themeColor="background1"/>
              <w:right w:val="single" w:sz="8" w:space="0" w:color="FFFFFF" w:themeColor="background1"/>
            </w:tcBorders>
            <w:shd w:val="clear" w:color="auto" w:fill="EFEFEF"/>
            <w:tcMar>
              <w:top w:w="100" w:type="dxa"/>
              <w:left w:w="100" w:type="dxa"/>
              <w:bottom w:w="100" w:type="dxa"/>
              <w:right w:w="100" w:type="dxa"/>
            </w:tcMar>
          </w:tcPr>
          <w:p w14:paraId="7BF465E5" w14:textId="77777777" w:rsidR="00F04FE5" w:rsidRPr="00BA7B51" w:rsidRDefault="00824D49">
            <w:pPr>
              <w:spacing w:line="180" w:lineRule="auto"/>
              <w:rPr>
                <w:rFonts w:asciiTheme="majorHAnsi" w:eastAsia="Calibri" w:hAnsiTheme="majorHAnsi" w:cstheme="majorHAnsi"/>
                <w:b/>
              </w:rPr>
            </w:pPr>
            <w:r w:rsidRPr="00BA7B51">
              <w:rPr>
                <w:rFonts w:asciiTheme="majorHAnsi" w:eastAsia="Calibri" w:hAnsiTheme="majorHAnsi" w:cstheme="majorHAnsi"/>
                <w:b/>
              </w:rPr>
              <w:t>ATTENDEES</w:t>
            </w:r>
          </w:p>
        </w:tc>
      </w:tr>
      <w:tr w:rsidR="00F04FE5" w:rsidRPr="00BA7B51" w14:paraId="03D5423E" w14:textId="77777777" w:rsidTr="14EB5EB8">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D1FF5F1" w14:textId="045C9AF4" w:rsidR="00F04FE5" w:rsidRPr="00CE3177" w:rsidRDefault="003E32D0">
            <w:pPr>
              <w:spacing w:line="180" w:lineRule="auto"/>
              <w:rPr>
                <w:rFonts w:asciiTheme="majorHAnsi" w:eastAsia="Calibri" w:hAnsiTheme="majorHAnsi" w:cstheme="majorHAnsi"/>
              </w:rPr>
            </w:pPr>
            <w:r w:rsidRPr="00CE3177">
              <w:rPr>
                <w:rFonts w:asciiTheme="majorHAnsi" w:eastAsia="Calibri" w:hAnsiTheme="majorHAnsi" w:cstheme="majorHAnsi"/>
              </w:rPr>
              <w:t>Susan Johnson</w:t>
            </w:r>
            <w:r w:rsidR="00E75021" w:rsidRPr="00CE3177">
              <w:rPr>
                <w:rFonts w:asciiTheme="majorHAnsi" w:eastAsia="Calibri" w:hAnsiTheme="majorHAnsi" w:cstheme="majorHAnsi"/>
              </w:rPr>
              <w:t xml:space="preserve"> (co-chair)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E2AE162" w14:textId="77777777" w:rsidR="00F04FE5" w:rsidRPr="00CE3177" w:rsidRDefault="00F04FE5">
            <w:pPr>
              <w:spacing w:line="180" w:lineRule="auto"/>
              <w:rPr>
                <w:rFonts w:asciiTheme="majorHAnsi" w:eastAsia="Calibri" w:hAnsiTheme="majorHAnsi" w:cstheme="majorHAnsi"/>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7E156DB3" w14:textId="75001126" w:rsidR="00F04FE5" w:rsidRPr="00CE3177" w:rsidRDefault="00FD298D">
            <w:pPr>
              <w:spacing w:line="180" w:lineRule="auto"/>
              <w:rPr>
                <w:rFonts w:asciiTheme="majorHAnsi" w:eastAsia="Calibri" w:hAnsiTheme="majorHAnsi" w:cstheme="majorHAnsi"/>
              </w:rPr>
            </w:pPr>
            <w:r>
              <w:rPr>
                <w:rFonts w:asciiTheme="majorHAnsi" w:eastAsia="Calibri" w:hAnsiTheme="majorHAnsi" w:cstheme="majorHAnsi"/>
              </w:rPr>
              <w:t>*</w:t>
            </w:r>
            <w:r w:rsidR="003E32D0" w:rsidRPr="00CE3177">
              <w:rPr>
                <w:rFonts w:asciiTheme="majorHAnsi" w:eastAsia="Calibri" w:hAnsiTheme="majorHAnsi" w:cstheme="majorHAnsi"/>
              </w:rPr>
              <w:t>Lynda Wilkerson</w:t>
            </w:r>
            <w:r w:rsidR="00E75021" w:rsidRPr="00CE3177">
              <w:rPr>
                <w:rFonts w:asciiTheme="majorHAnsi" w:eastAsia="Calibri" w:hAnsiTheme="majorHAnsi" w:cstheme="majorHAnsi"/>
              </w:rPr>
              <w:t xml:space="preserve"> (BI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171E6B09" w14:textId="77777777" w:rsidR="00F04FE5" w:rsidRPr="00CE3177" w:rsidRDefault="00F04FE5">
            <w:pPr>
              <w:widowControl w:val="0"/>
              <w:spacing w:line="180" w:lineRule="auto"/>
              <w:rPr>
                <w:rFonts w:asciiTheme="majorHAnsi" w:eastAsia="Calibri" w:hAnsiTheme="majorHAnsi" w:cstheme="majorHAnsi"/>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4FCE741" w14:textId="1932BF26" w:rsidR="00F04FE5" w:rsidRPr="00CE3177" w:rsidRDefault="00FD298D" w:rsidP="14EB5EB8">
            <w:pPr>
              <w:widowControl w:val="0"/>
              <w:spacing w:line="180" w:lineRule="auto"/>
              <w:rPr>
                <w:rFonts w:asciiTheme="majorHAnsi" w:eastAsia="Calibri" w:hAnsiTheme="majorHAnsi" w:cstheme="majorBidi"/>
              </w:rPr>
            </w:pPr>
            <w:r w:rsidRPr="14EB5EB8">
              <w:rPr>
                <w:rFonts w:asciiTheme="majorHAnsi" w:eastAsia="Calibri" w:hAnsiTheme="majorHAnsi" w:cstheme="majorBidi"/>
              </w:rPr>
              <w:t>*</w:t>
            </w:r>
            <w:r w:rsidR="00CFF9B9" w:rsidRPr="14EB5EB8">
              <w:rPr>
                <w:rFonts w:asciiTheme="majorHAnsi" w:eastAsia="Calibri" w:hAnsiTheme="majorHAnsi" w:cstheme="majorBidi"/>
              </w:rPr>
              <w:t>Andrei Yermakov</w:t>
            </w:r>
            <w:r w:rsidR="00377CFD" w:rsidRPr="14EB5EB8">
              <w:rPr>
                <w:rFonts w:asciiTheme="majorHAnsi" w:eastAsia="Calibri" w:hAnsiTheme="majorHAnsi" w:cstheme="majorBidi"/>
              </w:rPr>
              <w:t xml:space="preserve"> (MI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754057D1" w14:textId="77777777" w:rsidR="00F04FE5" w:rsidRPr="00BA7B51" w:rsidRDefault="00F04FE5">
            <w:pPr>
              <w:widowControl w:val="0"/>
              <w:spacing w:line="180" w:lineRule="auto"/>
              <w:rPr>
                <w:rFonts w:asciiTheme="majorHAnsi" w:eastAsia="Calibri" w:hAnsiTheme="majorHAnsi" w:cstheme="majorHAnsi"/>
                <w:highlight w:val="white"/>
              </w:rPr>
            </w:pPr>
          </w:p>
        </w:tc>
        <w:tc>
          <w:tcPr>
            <w:tcW w:w="1702"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075D766" w14:textId="105D6ACB" w:rsidR="00F04FE5" w:rsidRPr="00306AAB" w:rsidRDefault="002A60DD">
            <w:pPr>
              <w:widowControl w:val="0"/>
              <w:spacing w:line="180" w:lineRule="auto"/>
              <w:rPr>
                <w:rFonts w:asciiTheme="majorHAnsi" w:eastAsia="Calibri" w:hAnsiTheme="majorHAnsi" w:cstheme="majorHAnsi"/>
              </w:rPr>
            </w:pPr>
            <w:r w:rsidRPr="00306AAB">
              <w:rPr>
                <w:rFonts w:asciiTheme="majorHAnsi" w:eastAsia="Calibri" w:hAnsiTheme="majorHAnsi" w:cstheme="majorHAnsi"/>
              </w:rPr>
              <w:t>Celia Valdez</w:t>
            </w:r>
          </w:p>
        </w:tc>
      </w:tr>
      <w:tr w:rsidR="00F04FE5" w:rsidRPr="00BA7B51" w14:paraId="274177E6" w14:textId="77777777" w:rsidTr="14EB5EB8">
        <w:trPr>
          <w:trHeight w:val="495"/>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75B045D" w14:textId="763D3D47" w:rsidR="00F04FE5" w:rsidRPr="00CE3177" w:rsidRDefault="00E75021">
            <w:pPr>
              <w:spacing w:line="180" w:lineRule="auto"/>
              <w:rPr>
                <w:rFonts w:asciiTheme="majorHAnsi" w:eastAsia="Calibri" w:hAnsiTheme="majorHAnsi" w:cstheme="majorHAnsi"/>
              </w:rPr>
            </w:pPr>
            <w:r w:rsidRPr="00CE3177">
              <w:rPr>
                <w:rFonts w:asciiTheme="majorHAnsi" w:eastAsia="Calibri" w:hAnsiTheme="majorHAnsi" w:cstheme="majorHAnsi"/>
              </w:rPr>
              <w:t xml:space="preserve">Jasmine Phillips (co-chair)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9C33455" w14:textId="77777777" w:rsidR="00F04FE5" w:rsidRPr="00CE3177" w:rsidRDefault="00F04FE5">
            <w:pPr>
              <w:spacing w:line="180" w:lineRule="auto"/>
              <w:rPr>
                <w:rFonts w:asciiTheme="majorHAnsi" w:eastAsia="Calibri" w:hAnsiTheme="majorHAnsi" w:cstheme="majorHAnsi"/>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0BB84D6" w14:textId="4F4F8811" w:rsidR="00F04FE5" w:rsidRPr="00CE3177" w:rsidRDefault="00FD298D" w:rsidP="14EB5EB8">
            <w:pPr>
              <w:spacing w:line="180" w:lineRule="auto"/>
              <w:rPr>
                <w:rFonts w:asciiTheme="majorHAnsi" w:eastAsia="Calibri" w:hAnsiTheme="majorHAnsi" w:cstheme="majorBidi"/>
              </w:rPr>
            </w:pPr>
            <w:r w:rsidRPr="14EB5EB8">
              <w:rPr>
                <w:rFonts w:asciiTheme="majorHAnsi" w:eastAsia="Calibri" w:hAnsiTheme="majorHAnsi" w:cstheme="majorBidi"/>
              </w:rPr>
              <w:t>*</w:t>
            </w:r>
            <w:r w:rsidR="00E75021" w:rsidRPr="14EB5EB8">
              <w:rPr>
                <w:rFonts w:asciiTheme="majorHAnsi" w:eastAsia="Calibri" w:hAnsiTheme="majorHAnsi" w:cstheme="majorBidi"/>
              </w:rPr>
              <w:t>J. Villalobos (STEM)</w:t>
            </w:r>
            <w:r w:rsidR="071CE459" w:rsidRPr="14EB5EB8">
              <w:rPr>
                <w:rFonts w:asciiTheme="majorHAnsi" w:eastAsia="Calibri" w:hAnsiTheme="majorHAnsi" w:cstheme="majorBidi"/>
              </w:rPr>
              <w:t xml:space="preserve"> absent</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4E3C50F" w14:textId="77777777" w:rsidR="00F04FE5" w:rsidRPr="00CE3177" w:rsidRDefault="00F04FE5">
            <w:pPr>
              <w:widowControl w:val="0"/>
              <w:spacing w:line="180" w:lineRule="auto"/>
              <w:rPr>
                <w:rFonts w:asciiTheme="majorHAnsi" w:eastAsia="Calibri" w:hAnsiTheme="majorHAnsi" w:cstheme="majorHAnsi"/>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10B9696" w14:textId="3C7584D6" w:rsidR="00F04FE5" w:rsidRPr="00CE3177" w:rsidRDefault="00FD298D" w:rsidP="14EB5EB8">
            <w:pPr>
              <w:widowControl w:val="0"/>
              <w:spacing w:line="180" w:lineRule="auto"/>
              <w:rPr>
                <w:rFonts w:asciiTheme="majorHAnsi" w:eastAsia="Calibri" w:hAnsiTheme="majorHAnsi" w:cstheme="majorBidi"/>
              </w:rPr>
            </w:pPr>
            <w:r w:rsidRPr="14EB5EB8">
              <w:rPr>
                <w:rFonts w:asciiTheme="majorHAnsi" w:eastAsia="Calibri" w:hAnsiTheme="majorHAnsi" w:cstheme="majorBidi"/>
              </w:rPr>
              <w:t>*</w:t>
            </w:r>
            <w:r w:rsidR="003E32D0" w:rsidRPr="14EB5EB8">
              <w:rPr>
                <w:rFonts w:asciiTheme="majorHAnsi" w:eastAsia="Calibri" w:hAnsiTheme="majorHAnsi" w:cstheme="majorBidi"/>
              </w:rPr>
              <w:t>Airek Mathews</w:t>
            </w:r>
            <w:r w:rsidR="00377CFD" w:rsidRPr="14EB5EB8">
              <w:rPr>
                <w:rFonts w:asciiTheme="majorHAnsi" w:eastAsia="Calibri" w:hAnsiTheme="majorHAnsi" w:cstheme="majorBidi"/>
              </w:rPr>
              <w:t xml:space="preserve"> (AA rep.)</w:t>
            </w:r>
            <w:r w:rsidR="15B978C1" w:rsidRPr="14EB5EB8">
              <w:rPr>
                <w:rFonts w:asciiTheme="majorHAnsi" w:eastAsia="Calibri" w:hAnsiTheme="majorHAnsi" w:cstheme="majorBidi"/>
              </w:rPr>
              <w:t xml:space="preserve">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549CB811" w14:textId="77777777" w:rsidR="00F04FE5" w:rsidRPr="00BA7B51" w:rsidRDefault="00F04FE5">
            <w:pPr>
              <w:widowControl w:val="0"/>
              <w:spacing w:line="180" w:lineRule="auto"/>
              <w:rPr>
                <w:rFonts w:asciiTheme="majorHAnsi" w:eastAsia="Calibri" w:hAnsiTheme="majorHAnsi" w:cstheme="majorHAnsi"/>
                <w:highlight w:val="white"/>
              </w:rPr>
            </w:pPr>
          </w:p>
        </w:tc>
        <w:tc>
          <w:tcPr>
            <w:tcW w:w="1702"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1B4E55E2" w14:textId="4C6D0327" w:rsidR="00F04FE5" w:rsidRPr="00306AAB" w:rsidRDefault="002A60DD">
            <w:pPr>
              <w:widowControl w:val="0"/>
              <w:spacing w:line="180" w:lineRule="auto"/>
              <w:rPr>
                <w:rFonts w:asciiTheme="majorHAnsi" w:eastAsia="Calibri" w:hAnsiTheme="majorHAnsi" w:cstheme="majorHAnsi"/>
              </w:rPr>
            </w:pPr>
            <w:r w:rsidRPr="00306AAB">
              <w:rPr>
                <w:rFonts w:asciiTheme="majorHAnsi" w:eastAsia="Calibri" w:hAnsiTheme="majorHAnsi" w:cstheme="majorHAnsi"/>
              </w:rPr>
              <w:t>Alister Caddy</w:t>
            </w:r>
          </w:p>
        </w:tc>
      </w:tr>
      <w:tr w:rsidR="00F04FE5" w:rsidRPr="00BA7B51" w14:paraId="60B94684" w14:textId="77777777" w:rsidTr="14EB5EB8">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5A18042" w14:textId="719048A9" w:rsidR="00F04FE5" w:rsidRPr="00CE3177" w:rsidRDefault="00E75021">
            <w:pPr>
              <w:spacing w:line="180" w:lineRule="auto"/>
              <w:rPr>
                <w:rFonts w:asciiTheme="majorHAnsi" w:eastAsia="Calibri" w:hAnsiTheme="majorHAnsi" w:cstheme="majorHAnsi"/>
                <w:b/>
                <w:bCs/>
              </w:rPr>
            </w:pPr>
            <w:r w:rsidRPr="00CE3177">
              <w:rPr>
                <w:rFonts w:asciiTheme="majorHAnsi" w:eastAsia="Calibri" w:hAnsiTheme="majorHAnsi" w:cstheme="majorHAnsi"/>
                <w:b/>
                <w:bCs/>
              </w:rPr>
              <w:t>Voting member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FC22550" w14:textId="77777777" w:rsidR="00F04FE5" w:rsidRPr="00CE3177" w:rsidRDefault="00F04FE5">
            <w:pPr>
              <w:spacing w:line="180" w:lineRule="auto"/>
              <w:rPr>
                <w:rFonts w:asciiTheme="majorHAnsi" w:eastAsia="Calibri" w:hAnsiTheme="majorHAnsi" w:cstheme="majorHAnsi"/>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61E56E4" w14:textId="50625B86" w:rsidR="00F04FE5" w:rsidRPr="00CE3177" w:rsidRDefault="00FD298D">
            <w:pPr>
              <w:spacing w:line="180" w:lineRule="auto"/>
              <w:rPr>
                <w:rFonts w:asciiTheme="majorHAnsi" w:eastAsia="Calibri" w:hAnsiTheme="majorHAnsi" w:cstheme="majorHAnsi"/>
              </w:rPr>
            </w:pPr>
            <w:r>
              <w:rPr>
                <w:rFonts w:asciiTheme="majorHAnsi" w:eastAsia="Calibri" w:hAnsiTheme="majorHAnsi" w:cstheme="majorHAnsi"/>
              </w:rPr>
              <w:t>*</w:t>
            </w:r>
            <w:r w:rsidR="00E75021" w:rsidRPr="00CE3177">
              <w:rPr>
                <w:rFonts w:asciiTheme="majorHAnsi" w:eastAsia="Calibri" w:hAnsiTheme="majorHAnsi" w:cstheme="majorHAnsi"/>
              </w:rPr>
              <w:t>Roza Ekimyan (HP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54F820CC" w14:textId="77777777" w:rsidR="00F04FE5" w:rsidRPr="00CE3177" w:rsidRDefault="00F04FE5">
            <w:pPr>
              <w:widowControl w:val="0"/>
              <w:spacing w:line="180" w:lineRule="auto"/>
              <w:rPr>
                <w:rFonts w:asciiTheme="majorHAnsi" w:eastAsia="Calibri" w:hAnsiTheme="majorHAnsi" w:cstheme="majorHAnsi"/>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E0F263F" w14:textId="18B8F932" w:rsidR="00F04FE5" w:rsidRPr="00CE3177" w:rsidRDefault="00FD298D">
            <w:pPr>
              <w:widowControl w:val="0"/>
              <w:spacing w:line="180" w:lineRule="auto"/>
              <w:rPr>
                <w:rFonts w:asciiTheme="majorHAnsi" w:eastAsia="Calibri" w:hAnsiTheme="majorHAnsi" w:cstheme="majorHAnsi"/>
              </w:rPr>
            </w:pPr>
            <w:r>
              <w:rPr>
                <w:rFonts w:asciiTheme="majorHAnsi" w:eastAsia="Calibri" w:hAnsiTheme="majorHAnsi" w:cstheme="majorHAnsi"/>
              </w:rPr>
              <w:t>*</w:t>
            </w:r>
            <w:r w:rsidR="00377CFD" w:rsidRPr="00CE3177">
              <w:rPr>
                <w:rFonts w:asciiTheme="majorHAnsi" w:eastAsia="Calibri" w:hAnsiTheme="majorHAnsi" w:cstheme="majorHAnsi"/>
              </w:rPr>
              <w:t>Cliff Seymour (SRC)</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63B2D8F" w14:textId="77777777" w:rsidR="00F04FE5" w:rsidRPr="00BA7B51" w:rsidRDefault="00F04FE5">
            <w:pPr>
              <w:widowControl w:val="0"/>
              <w:spacing w:line="180" w:lineRule="auto"/>
              <w:rPr>
                <w:rFonts w:asciiTheme="majorHAnsi" w:eastAsia="Calibri" w:hAnsiTheme="majorHAnsi" w:cstheme="majorHAnsi"/>
                <w:highlight w:val="white"/>
              </w:rPr>
            </w:pPr>
          </w:p>
        </w:tc>
        <w:tc>
          <w:tcPr>
            <w:tcW w:w="1702"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174F854B" w14:textId="379E73CA" w:rsidR="00F04FE5" w:rsidRPr="00BA7B51" w:rsidRDefault="3225F059" w:rsidP="14EB5EB8">
            <w:pPr>
              <w:widowControl w:val="0"/>
              <w:spacing w:line="180" w:lineRule="auto"/>
              <w:rPr>
                <w:rFonts w:asciiTheme="majorHAnsi" w:eastAsia="Calibri" w:hAnsiTheme="majorHAnsi" w:cstheme="majorBidi"/>
                <w:highlight w:val="white"/>
              </w:rPr>
            </w:pPr>
            <w:r w:rsidRPr="14EB5EB8">
              <w:rPr>
                <w:rFonts w:asciiTheme="majorHAnsi" w:eastAsia="Calibri" w:hAnsiTheme="majorHAnsi" w:cstheme="majorBidi"/>
                <w:highlight w:val="white"/>
              </w:rPr>
              <w:t>Brad Conn</w:t>
            </w:r>
          </w:p>
        </w:tc>
      </w:tr>
      <w:tr w:rsidR="55B3F114" w:rsidRPr="00BA7B51" w14:paraId="1228A2AA" w14:textId="77777777" w:rsidTr="14EB5EB8">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0057862" w14:textId="78D9AB3B" w:rsidR="46FF5E11" w:rsidRPr="00CE3177" w:rsidRDefault="00FD298D" w:rsidP="14EB5EB8">
            <w:pPr>
              <w:spacing w:line="180" w:lineRule="auto"/>
              <w:rPr>
                <w:rFonts w:asciiTheme="majorHAnsi" w:eastAsia="Calibri" w:hAnsiTheme="majorHAnsi" w:cstheme="majorBidi"/>
              </w:rPr>
            </w:pPr>
            <w:r w:rsidRPr="14EB5EB8">
              <w:rPr>
                <w:rFonts w:asciiTheme="majorHAnsi" w:eastAsia="Calibri" w:hAnsiTheme="majorHAnsi" w:cstheme="majorBidi"/>
              </w:rPr>
              <w:t>*</w:t>
            </w:r>
            <w:r w:rsidR="00E75021" w:rsidRPr="14EB5EB8">
              <w:rPr>
                <w:rFonts w:asciiTheme="majorHAnsi" w:eastAsia="Calibri" w:hAnsiTheme="majorHAnsi" w:cstheme="majorBidi"/>
              </w:rPr>
              <w:t>Kendahl Radcliffe (SS)</w:t>
            </w:r>
            <w:r w:rsidR="1FB87EF4" w:rsidRPr="14EB5EB8">
              <w:rPr>
                <w:rFonts w:asciiTheme="majorHAnsi" w:eastAsia="Calibri" w:hAnsiTheme="majorHAnsi" w:cstheme="majorBidi"/>
              </w:rPr>
              <w:t>absent</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001634FF" w14:textId="1C82BB97" w:rsidR="55B3F114" w:rsidRPr="00CE3177" w:rsidRDefault="55B3F114" w:rsidP="55B3F114">
            <w:pPr>
              <w:spacing w:line="180" w:lineRule="auto"/>
              <w:rPr>
                <w:rFonts w:asciiTheme="majorHAnsi" w:eastAsia="Calibri" w:hAnsiTheme="majorHAnsi" w:cstheme="majorHAnsi"/>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F5E9FAD" w14:textId="225DDF9B" w:rsidR="55B3F114" w:rsidRPr="00CE3177" w:rsidRDefault="00FD298D" w:rsidP="14EB5EB8">
            <w:pPr>
              <w:spacing w:line="180" w:lineRule="auto"/>
              <w:rPr>
                <w:rFonts w:asciiTheme="majorHAnsi" w:eastAsia="Calibri" w:hAnsiTheme="majorHAnsi" w:cstheme="majorBidi"/>
              </w:rPr>
            </w:pPr>
            <w:r w:rsidRPr="14EB5EB8">
              <w:rPr>
                <w:rFonts w:asciiTheme="majorHAnsi" w:eastAsia="Calibri" w:hAnsiTheme="majorHAnsi" w:cstheme="majorBidi"/>
              </w:rPr>
              <w:t>*</w:t>
            </w:r>
            <w:r w:rsidR="003E32D0" w:rsidRPr="14EB5EB8">
              <w:rPr>
                <w:rFonts w:asciiTheme="majorHAnsi" w:eastAsia="Calibri" w:hAnsiTheme="majorHAnsi" w:cstheme="majorBidi"/>
              </w:rPr>
              <w:t>Stephanie Eaves</w:t>
            </w:r>
            <w:r w:rsidR="00E75021" w:rsidRPr="14EB5EB8">
              <w:rPr>
                <w:rFonts w:asciiTheme="majorHAnsi" w:eastAsia="Calibri" w:hAnsiTheme="majorHAnsi" w:cstheme="majorBidi"/>
              </w:rPr>
              <w:t xml:space="preserve"> (Adjunct rep) </w:t>
            </w:r>
            <w:r w:rsidR="1402C35A" w:rsidRPr="14EB5EB8">
              <w:rPr>
                <w:rFonts w:asciiTheme="majorHAnsi" w:eastAsia="Calibri" w:hAnsiTheme="majorHAnsi" w:cstheme="majorBidi"/>
              </w:rPr>
              <w:t>absent</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5BD60236" w14:textId="0812731E" w:rsidR="55B3F114" w:rsidRPr="00CE3177" w:rsidRDefault="55B3F114" w:rsidP="55B3F114">
            <w:pPr>
              <w:spacing w:line="180" w:lineRule="auto"/>
              <w:rPr>
                <w:rFonts w:asciiTheme="majorHAnsi" w:eastAsia="Calibri" w:hAnsiTheme="majorHAnsi" w:cstheme="majorHAnsi"/>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41683CC" w14:textId="0B3CBCF9" w:rsidR="55B3F114" w:rsidRPr="00CE3177" w:rsidRDefault="00FD298D" w:rsidP="55B3F114">
            <w:pPr>
              <w:spacing w:line="180" w:lineRule="auto"/>
              <w:rPr>
                <w:rFonts w:asciiTheme="majorHAnsi" w:eastAsia="Calibri" w:hAnsiTheme="majorHAnsi" w:cstheme="majorHAnsi"/>
              </w:rPr>
            </w:pPr>
            <w:r>
              <w:rPr>
                <w:rFonts w:asciiTheme="majorHAnsi" w:eastAsia="Calibri" w:hAnsiTheme="majorHAnsi" w:cstheme="majorHAnsi"/>
              </w:rPr>
              <w:t>*</w:t>
            </w:r>
            <w:r w:rsidR="002A60DD" w:rsidRPr="00CE3177">
              <w:rPr>
                <w:rFonts w:asciiTheme="majorHAnsi" w:eastAsia="Calibri" w:hAnsiTheme="majorHAnsi" w:cstheme="majorHAnsi"/>
              </w:rPr>
              <w:t>Syria Purdom (SSC)</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64BDAC60" w14:textId="25DAE5F9" w:rsidR="55B3F114" w:rsidRPr="00BA7B51" w:rsidRDefault="55B3F114" w:rsidP="55B3F114">
            <w:pPr>
              <w:spacing w:line="180" w:lineRule="auto"/>
              <w:rPr>
                <w:rFonts w:asciiTheme="majorHAnsi" w:eastAsia="Calibri" w:hAnsiTheme="majorHAnsi" w:cstheme="majorHAnsi"/>
                <w:highlight w:val="white"/>
              </w:rPr>
            </w:pPr>
          </w:p>
        </w:tc>
        <w:tc>
          <w:tcPr>
            <w:tcW w:w="1702"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3B089D2" w14:textId="0DB7D5B7" w:rsidR="55B3F114" w:rsidRPr="00BA7B51" w:rsidRDefault="70B00477" w:rsidP="14EB5EB8">
            <w:pPr>
              <w:spacing w:line="180" w:lineRule="auto"/>
              <w:rPr>
                <w:rFonts w:asciiTheme="majorHAnsi" w:eastAsia="Calibri" w:hAnsiTheme="majorHAnsi" w:cstheme="majorBidi"/>
                <w:highlight w:val="white"/>
              </w:rPr>
            </w:pPr>
            <w:r w:rsidRPr="14EB5EB8">
              <w:rPr>
                <w:rFonts w:asciiTheme="majorHAnsi" w:eastAsia="Calibri" w:hAnsiTheme="majorHAnsi" w:cstheme="majorBidi"/>
                <w:highlight w:val="white"/>
              </w:rPr>
              <w:t>Shirley Thomas</w:t>
            </w:r>
          </w:p>
        </w:tc>
      </w:tr>
      <w:tr w:rsidR="00F04FE5" w:rsidRPr="00BA7B51" w14:paraId="698BA4D5" w14:textId="77777777" w:rsidTr="14EB5EB8">
        <w:trPr>
          <w:trHeight w:val="123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3ED31F9A" w14:textId="6438E041" w:rsidR="00F04FE5" w:rsidRPr="00CE3177" w:rsidRDefault="00FD298D">
            <w:pPr>
              <w:spacing w:line="180" w:lineRule="auto"/>
              <w:rPr>
                <w:rFonts w:asciiTheme="majorHAnsi" w:eastAsia="Calibri" w:hAnsiTheme="majorHAnsi" w:cstheme="majorHAnsi"/>
              </w:rPr>
            </w:pPr>
            <w:r>
              <w:rPr>
                <w:rFonts w:asciiTheme="majorHAnsi" w:eastAsia="Calibri" w:hAnsiTheme="majorHAnsi" w:cstheme="majorHAnsi"/>
              </w:rPr>
              <w:t>*</w:t>
            </w:r>
            <w:r w:rsidR="12680513" w:rsidRPr="00CE3177">
              <w:rPr>
                <w:rFonts w:asciiTheme="majorHAnsi" w:eastAsia="Calibri" w:hAnsiTheme="majorHAnsi" w:cstheme="majorHAnsi"/>
              </w:rPr>
              <w:t>Nikki Williams</w:t>
            </w:r>
            <w:r w:rsidR="00E75021" w:rsidRPr="00CE3177">
              <w:rPr>
                <w:rFonts w:asciiTheme="majorHAnsi" w:eastAsia="Calibri" w:hAnsiTheme="majorHAnsi" w:cstheme="majorHAnsi"/>
              </w:rPr>
              <w:t xml:space="preserve"> (FACH)</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44703521" w14:textId="77777777" w:rsidR="00F04FE5" w:rsidRPr="00CE3177" w:rsidRDefault="00F04FE5">
            <w:pPr>
              <w:spacing w:line="180" w:lineRule="auto"/>
              <w:rPr>
                <w:rFonts w:asciiTheme="majorHAnsi" w:eastAsia="Calibri" w:hAnsiTheme="majorHAnsi" w:cstheme="majorHAnsi"/>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FB31931" w14:textId="7A23F9DB" w:rsidR="00F04FE5" w:rsidRPr="00CE3177" w:rsidRDefault="00FD298D">
            <w:pPr>
              <w:spacing w:line="180" w:lineRule="auto"/>
              <w:rPr>
                <w:rFonts w:asciiTheme="majorHAnsi" w:eastAsia="Calibri" w:hAnsiTheme="majorHAnsi" w:cstheme="majorHAnsi"/>
              </w:rPr>
            </w:pPr>
            <w:r>
              <w:rPr>
                <w:rFonts w:asciiTheme="majorHAnsi" w:eastAsia="Calibri" w:hAnsiTheme="majorHAnsi" w:cstheme="majorHAnsi"/>
              </w:rPr>
              <w:t>*</w:t>
            </w:r>
            <w:r w:rsidR="00E75021" w:rsidRPr="00CE3177">
              <w:rPr>
                <w:rFonts w:asciiTheme="majorHAnsi" w:eastAsia="Calibri" w:hAnsiTheme="majorHAnsi" w:cstheme="majorHAnsi"/>
              </w:rPr>
              <w:t xml:space="preserve">Vacant (student rep)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4DA3D5A" w14:textId="77777777" w:rsidR="00F04FE5" w:rsidRPr="00CE3177" w:rsidRDefault="00F04FE5">
            <w:pPr>
              <w:widowControl w:val="0"/>
              <w:spacing w:line="180" w:lineRule="auto"/>
              <w:rPr>
                <w:rFonts w:asciiTheme="majorHAnsi" w:eastAsia="Calibri" w:hAnsiTheme="majorHAnsi" w:cstheme="majorHAnsi"/>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370634A" w14:textId="13F3CA7F" w:rsidR="00F04FE5" w:rsidRPr="00CE3177" w:rsidRDefault="002A60DD">
            <w:pPr>
              <w:widowControl w:val="0"/>
              <w:spacing w:line="180" w:lineRule="auto"/>
              <w:rPr>
                <w:rFonts w:asciiTheme="majorHAnsi" w:eastAsia="Calibri" w:hAnsiTheme="majorHAnsi" w:cstheme="majorHAnsi"/>
              </w:rPr>
            </w:pPr>
            <w:r w:rsidRPr="00CE3177">
              <w:rPr>
                <w:rFonts w:asciiTheme="majorHAnsi" w:eastAsia="Calibri" w:hAnsiTheme="majorHAnsi" w:cstheme="majorHAnsi"/>
                <w:b/>
                <w:bCs/>
              </w:rPr>
              <w:t>GUESTS/Other attendee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799DCD32" w14:textId="77777777" w:rsidR="00F04FE5" w:rsidRPr="00BA7B51" w:rsidRDefault="00F04FE5">
            <w:pPr>
              <w:widowControl w:val="0"/>
              <w:spacing w:line="180" w:lineRule="auto"/>
              <w:rPr>
                <w:rFonts w:asciiTheme="majorHAnsi" w:eastAsia="Calibri" w:hAnsiTheme="majorHAnsi" w:cstheme="majorHAnsi"/>
                <w:highlight w:val="white"/>
              </w:rPr>
            </w:pPr>
          </w:p>
        </w:tc>
        <w:tc>
          <w:tcPr>
            <w:tcW w:w="1702"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5D5E3A9" w14:textId="2DF4D648" w:rsidR="00F04FE5" w:rsidRPr="00BA7B51" w:rsidRDefault="11D5FFD8" w:rsidP="14EB5EB8">
            <w:pPr>
              <w:widowControl w:val="0"/>
              <w:spacing w:line="180" w:lineRule="auto"/>
              <w:rPr>
                <w:rFonts w:asciiTheme="majorHAnsi" w:eastAsia="Calibri" w:hAnsiTheme="majorHAnsi" w:cstheme="majorBidi"/>
                <w:highlight w:val="white"/>
              </w:rPr>
            </w:pPr>
            <w:r w:rsidRPr="14EB5EB8">
              <w:rPr>
                <w:rFonts w:asciiTheme="majorHAnsi" w:eastAsia="Calibri" w:hAnsiTheme="majorHAnsi" w:cstheme="majorBidi"/>
                <w:highlight w:val="white"/>
              </w:rPr>
              <w:t>Holly Schumacher</w:t>
            </w:r>
          </w:p>
        </w:tc>
      </w:tr>
    </w:tbl>
    <w:p w14:paraId="49F01974" w14:textId="3616A245" w:rsidR="0B1B1BC6" w:rsidRDefault="0B1B1BC6" w:rsidP="14EB5EB8">
      <w:pPr>
        <w:rPr>
          <w:rFonts w:asciiTheme="majorHAnsi" w:eastAsia="Calibri" w:hAnsiTheme="majorHAnsi" w:cstheme="majorBidi"/>
          <w:highlight w:val="white"/>
        </w:rPr>
      </w:pPr>
      <w:r w:rsidRPr="14EB5EB8">
        <w:rPr>
          <w:rFonts w:asciiTheme="majorHAnsi" w:eastAsia="Calibri" w:hAnsiTheme="majorHAnsi" w:cstheme="majorBidi"/>
          <w:highlight w:val="white"/>
        </w:rPr>
        <w:t>Other attendees: Rebekah Blonshine</w:t>
      </w:r>
      <w:r w:rsidR="7F959AB6" w:rsidRPr="14EB5EB8">
        <w:rPr>
          <w:rFonts w:asciiTheme="majorHAnsi" w:eastAsia="Calibri" w:hAnsiTheme="majorHAnsi" w:cstheme="majorBidi"/>
          <w:highlight w:val="white"/>
        </w:rPr>
        <w:t>, Gayathri Manikandan</w:t>
      </w:r>
    </w:p>
    <w:p w14:paraId="3C9AF0D0" w14:textId="2C218169" w:rsidR="14EB5EB8" w:rsidRDefault="14EB5EB8" w:rsidP="14EB5EB8">
      <w:pPr>
        <w:rPr>
          <w:rFonts w:asciiTheme="majorHAnsi" w:eastAsia="Calibri" w:hAnsiTheme="majorHAnsi" w:cstheme="majorBidi"/>
          <w:highlight w:val="white"/>
        </w:rPr>
      </w:pPr>
    </w:p>
    <w:p w14:paraId="2D3F6270" w14:textId="77A213EB" w:rsidR="00F04FE5" w:rsidRPr="00BA7B51" w:rsidRDefault="00FD298D">
      <w:pPr>
        <w:rPr>
          <w:rFonts w:asciiTheme="majorHAnsi" w:eastAsia="Calibri" w:hAnsiTheme="majorHAnsi" w:cstheme="majorHAnsi"/>
          <w:highlight w:val="white"/>
        </w:rPr>
      </w:pPr>
      <w:r>
        <w:rPr>
          <w:rFonts w:asciiTheme="majorHAnsi" w:eastAsia="Calibri" w:hAnsiTheme="majorHAnsi" w:cstheme="majorHAnsi"/>
          <w:highlight w:val="white"/>
        </w:rPr>
        <w:t xml:space="preserve">*Voting members </w:t>
      </w:r>
    </w:p>
    <w:tbl>
      <w:tblPr>
        <w:tblW w:w="9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rsidRPr="00BA7B51" w14:paraId="460CD265" w14:textId="77777777" w:rsidTr="14EB5EB8">
        <w:trPr>
          <w:trHeight w:val="160"/>
        </w:trPr>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EFEFEF"/>
            <w:tcMar>
              <w:top w:w="100" w:type="dxa"/>
              <w:left w:w="100" w:type="dxa"/>
              <w:bottom w:w="100" w:type="dxa"/>
              <w:right w:w="100" w:type="dxa"/>
            </w:tcMar>
          </w:tcPr>
          <w:p w14:paraId="73B01B1B" w14:textId="77777777" w:rsidR="00F04FE5" w:rsidRPr="00BA7B51" w:rsidRDefault="00F04FE5">
            <w:pPr>
              <w:rPr>
                <w:rFonts w:asciiTheme="majorHAnsi" w:eastAsia="Calibri" w:hAnsiTheme="majorHAnsi" w:cstheme="majorHAnsi"/>
              </w:rPr>
            </w:pPr>
          </w:p>
        </w:tc>
      </w:tr>
      <w:tr w:rsidR="00F04FE5" w:rsidRPr="00BA7B51" w14:paraId="60B47532" w14:textId="77777777" w:rsidTr="14EB5EB8">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74F042A2" w14:textId="77777777" w:rsidR="00F04FE5" w:rsidRPr="00BA7B51" w:rsidRDefault="00824D49" w:rsidP="4A8B693A">
            <w:pPr>
              <w:pStyle w:val="Heading2"/>
              <w:rPr>
                <w:rFonts w:asciiTheme="majorHAnsi" w:hAnsiTheme="majorHAnsi" w:cstheme="majorHAnsi"/>
                <w:sz w:val="22"/>
                <w:szCs w:val="22"/>
              </w:rPr>
            </w:pPr>
            <w:bookmarkStart w:id="0" w:name="_3tk6d0856n2o" w:colFirst="0" w:colLast="0"/>
            <w:bookmarkEnd w:id="0"/>
            <w:r w:rsidRPr="00BA7B51">
              <w:rPr>
                <w:rFonts w:asciiTheme="majorHAnsi" w:hAnsiTheme="majorHAnsi" w:cstheme="majorHAnsi"/>
                <w:sz w:val="22"/>
                <w:szCs w:val="22"/>
              </w:rPr>
              <w:t>AGENDA:</w:t>
            </w:r>
          </w:p>
          <w:p w14:paraId="403927CE" w14:textId="1B7BE297" w:rsidR="00F04FE5" w:rsidRPr="008D2650" w:rsidRDefault="00824D49" w:rsidP="14EB5EB8">
            <w:pPr>
              <w:pStyle w:val="ListParagraph"/>
              <w:numPr>
                <w:ilvl w:val="0"/>
                <w:numId w:val="18"/>
              </w:numPr>
              <w:rPr>
                <w:rFonts w:asciiTheme="majorHAnsi" w:eastAsia="Calibri" w:hAnsiTheme="majorHAnsi" w:cstheme="majorBidi"/>
              </w:rPr>
            </w:pPr>
            <w:r w:rsidRPr="14EB5EB8">
              <w:rPr>
                <w:rFonts w:asciiTheme="majorHAnsi" w:eastAsia="Calibri" w:hAnsiTheme="majorHAnsi" w:cstheme="majorBidi"/>
              </w:rPr>
              <w:t>CALL TO ORDER</w:t>
            </w:r>
            <w:r w:rsidR="4A8EDB78" w:rsidRPr="14EB5EB8">
              <w:rPr>
                <w:rFonts w:asciiTheme="majorHAnsi" w:eastAsia="Calibri" w:hAnsiTheme="majorHAnsi" w:cstheme="majorBidi"/>
              </w:rPr>
              <w:t xml:space="preserve"> </w:t>
            </w:r>
            <w:r w:rsidR="53B14E2E" w:rsidRPr="14EB5EB8">
              <w:rPr>
                <w:rFonts w:asciiTheme="majorHAnsi" w:eastAsia="Calibri" w:hAnsiTheme="majorHAnsi" w:cstheme="majorBidi"/>
              </w:rPr>
              <w:t>1:05</w:t>
            </w:r>
          </w:p>
          <w:p w14:paraId="6369BD89" w14:textId="7F2594C7" w:rsidR="008D2650" w:rsidRPr="008D2650" w:rsidRDefault="00824D49" w:rsidP="14EB5EB8">
            <w:pPr>
              <w:numPr>
                <w:ilvl w:val="0"/>
                <w:numId w:val="18"/>
              </w:numPr>
              <w:rPr>
                <w:rFonts w:asciiTheme="majorHAnsi" w:eastAsia="Calibri" w:hAnsiTheme="majorHAnsi" w:cstheme="majorBidi"/>
              </w:rPr>
            </w:pPr>
            <w:r w:rsidRPr="14EB5EB8">
              <w:rPr>
                <w:rFonts w:asciiTheme="majorHAnsi" w:eastAsia="Calibri" w:hAnsiTheme="majorHAnsi" w:cstheme="majorBidi"/>
              </w:rPr>
              <w:t>APPROVAL OF AGEND</w:t>
            </w:r>
            <w:r w:rsidR="7568102C" w:rsidRPr="14EB5EB8">
              <w:rPr>
                <w:rFonts w:asciiTheme="majorHAnsi" w:eastAsia="Calibri" w:hAnsiTheme="majorHAnsi" w:cstheme="majorBidi"/>
              </w:rPr>
              <w:t>A</w:t>
            </w:r>
            <w:r w:rsidR="2F8D6914" w:rsidRPr="14EB5EB8">
              <w:rPr>
                <w:rFonts w:asciiTheme="majorHAnsi" w:eastAsia="Calibri" w:hAnsiTheme="majorHAnsi" w:cstheme="majorBidi"/>
              </w:rPr>
              <w:t xml:space="preserve"> Roza Motion Nikki Second</w:t>
            </w:r>
          </w:p>
          <w:p w14:paraId="079F3E02" w14:textId="764CCDCB" w:rsidR="00987A0F" w:rsidRPr="008D2650" w:rsidRDefault="00824D49" w:rsidP="14EB5EB8">
            <w:pPr>
              <w:numPr>
                <w:ilvl w:val="0"/>
                <w:numId w:val="18"/>
              </w:numPr>
              <w:rPr>
                <w:rFonts w:asciiTheme="majorHAnsi" w:eastAsiaTheme="majorEastAsia" w:hAnsiTheme="majorHAnsi" w:cstheme="majorBidi"/>
              </w:rPr>
            </w:pPr>
            <w:r w:rsidRPr="14EB5EB8">
              <w:rPr>
                <w:rFonts w:asciiTheme="majorHAnsi" w:eastAsia="Calibri" w:hAnsiTheme="majorHAnsi" w:cstheme="majorBidi"/>
              </w:rPr>
              <w:t xml:space="preserve">REVIEW AND APPROVAL OF </w:t>
            </w:r>
            <w:hyperlink r:id="rId8">
              <w:r w:rsidRPr="14EB5EB8">
                <w:rPr>
                  <w:rStyle w:val="Hyperlink"/>
                  <w:rFonts w:asciiTheme="majorHAnsi" w:eastAsia="Calibri" w:hAnsiTheme="majorHAnsi" w:cstheme="majorBidi"/>
                </w:rPr>
                <w:t>PREVIOUS MINUTES</w:t>
              </w:r>
            </w:hyperlink>
            <w:r w:rsidR="12F606E8" w:rsidRPr="14EB5EB8">
              <w:rPr>
                <w:rFonts w:asciiTheme="majorHAnsi" w:eastAsia="Calibri" w:hAnsiTheme="majorHAnsi" w:cstheme="majorBidi"/>
              </w:rPr>
              <w:t xml:space="preserve"> </w:t>
            </w:r>
          </w:p>
          <w:p w14:paraId="3DBCF386" w14:textId="688E4686" w:rsidR="00987A0F" w:rsidRPr="008D2650" w:rsidRDefault="19DDA127" w:rsidP="14EB5EB8">
            <w:pPr>
              <w:numPr>
                <w:ilvl w:val="1"/>
                <w:numId w:val="18"/>
              </w:numPr>
            </w:pPr>
            <w:r w:rsidRPr="14EB5EB8">
              <w:rPr>
                <w:rFonts w:asciiTheme="majorHAnsi" w:eastAsia="Calibri" w:hAnsiTheme="majorHAnsi" w:cstheme="majorBidi"/>
              </w:rPr>
              <w:t>Roza motion to amend agenda to include item from FCRC Lynda seconds, passes unanimously</w:t>
            </w:r>
          </w:p>
          <w:p w14:paraId="7D323C0D" w14:textId="14183B30" w:rsidR="00987A0F" w:rsidRPr="008D2650" w:rsidRDefault="00824D49" w:rsidP="14EB5EB8">
            <w:pPr>
              <w:numPr>
                <w:ilvl w:val="0"/>
                <w:numId w:val="18"/>
              </w:numPr>
            </w:pPr>
            <w:r w:rsidRPr="14EB5EB8">
              <w:rPr>
                <w:rFonts w:asciiTheme="majorHAnsi" w:eastAsia="Calibri" w:hAnsiTheme="majorHAnsi" w:cstheme="majorBidi"/>
              </w:rPr>
              <w:t xml:space="preserve">REPORTS </w:t>
            </w:r>
          </w:p>
          <w:p w14:paraId="27A7C03F" w14:textId="5AA00E80" w:rsidR="00DE3C9F" w:rsidRPr="007F5A56" w:rsidRDefault="2B554CB8"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DECO REPORT </w:t>
            </w:r>
            <w:r w:rsidR="6D926BBD" w:rsidRPr="14EB5EB8">
              <w:rPr>
                <w:rFonts w:asciiTheme="majorHAnsi" w:eastAsia="Calibri" w:hAnsiTheme="majorHAnsi" w:cstheme="majorBidi"/>
              </w:rPr>
              <w:t>(Susan Johnson)</w:t>
            </w:r>
            <w:r w:rsidR="1D4AD30B" w:rsidRPr="14EB5EB8">
              <w:rPr>
                <w:rFonts w:asciiTheme="majorHAnsi" w:eastAsia="Calibri" w:hAnsiTheme="majorHAnsi" w:cstheme="majorBidi"/>
              </w:rPr>
              <w:t xml:space="preserve"> </w:t>
            </w:r>
          </w:p>
          <w:p w14:paraId="071BD02F" w14:textId="12DC279B" w:rsidR="00002FA2" w:rsidRPr="00BA7B51" w:rsidRDefault="5EA0E4FC"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color w:val="000000" w:themeColor="text1"/>
              </w:rPr>
              <w:t>CCMS Advisory Committee Report (Jasmine</w:t>
            </w:r>
            <w:r w:rsidR="078C41BD" w:rsidRPr="14EB5EB8">
              <w:rPr>
                <w:rFonts w:asciiTheme="majorHAnsi" w:eastAsia="Calibri" w:hAnsiTheme="majorHAnsi" w:cstheme="majorBidi"/>
                <w:color w:val="000000" w:themeColor="text1"/>
              </w:rPr>
              <w:t xml:space="preserve"> Phi</w:t>
            </w:r>
            <w:r w:rsidR="4556A2D0" w:rsidRPr="14EB5EB8">
              <w:rPr>
                <w:rFonts w:asciiTheme="majorHAnsi" w:eastAsia="Calibri" w:hAnsiTheme="majorHAnsi" w:cstheme="majorBidi"/>
                <w:color w:val="000000" w:themeColor="text1"/>
              </w:rPr>
              <w:t>l</w:t>
            </w:r>
            <w:r w:rsidR="078C41BD" w:rsidRPr="14EB5EB8">
              <w:rPr>
                <w:rFonts w:asciiTheme="majorHAnsi" w:eastAsia="Calibri" w:hAnsiTheme="majorHAnsi" w:cstheme="majorBidi"/>
                <w:color w:val="000000" w:themeColor="text1"/>
              </w:rPr>
              <w:t>lips</w:t>
            </w:r>
            <w:r w:rsidRPr="14EB5EB8">
              <w:rPr>
                <w:rFonts w:asciiTheme="majorHAnsi" w:eastAsia="Calibri" w:hAnsiTheme="majorHAnsi" w:cstheme="majorBidi"/>
                <w:color w:val="000000" w:themeColor="text1"/>
              </w:rPr>
              <w:t>)</w:t>
            </w:r>
          </w:p>
          <w:p w14:paraId="1ED68B39" w14:textId="55ABFB57" w:rsidR="00DE3C9F" w:rsidRPr="00BA7B51" w:rsidRDefault="2B554CB8"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Senate Report </w:t>
            </w:r>
            <w:r w:rsidR="0E88F837" w:rsidRPr="14EB5EB8">
              <w:rPr>
                <w:rFonts w:asciiTheme="majorHAnsi" w:eastAsia="Calibri" w:hAnsiTheme="majorHAnsi" w:cstheme="majorBidi"/>
              </w:rPr>
              <w:t xml:space="preserve">(Susan Johnson) </w:t>
            </w:r>
          </w:p>
          <w:p w14:paraId="0F6AB2CE" w14:textId="639A6F40" w:rsidR="00DE3C9F" w:rsidRPr="00BA7B51" w:rsidRDefault="2B554CB8"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Curriculum </w:t>
            </w:r>
            <w:r w:rsidR="18F41F28" w:rsidRPr="14EB5EB8">
              <w:rPr>
                <w:rFonts w:asciiTheme="majorHAnsi" w:eastAsia="Calibri" w:hAnsiTheme="majorHAnsi" w:cstheme="majorBidi"/>
              </w:rPr>
              <w:t>C</w:t>
            </w:r>
            <w:r w:rsidRPr="14EB5EB8">
              <w:rPr>
                <w:rFonts w:asciiTheme="majorHAnsi" w:eastAsia="Calibri" w:hAnsiTheme="majorHAnsi" w:cstheme="majorBidi"/>
              </w:rPr>
              <w:t xml:space="preserve">hair </w:t>
            </w:r>
            <w:r w:rsidR="0E88F837" w:rsidRPr="14EB5EB8">
              <w:rPr>
                <w:rFonts w:asciiTheme="majorHAnsi" w:eastAsia="Calibri" w:hAnsiTheme="majorHAnsi" w:cstheme="majorBidi"/>
              </w:rPr>
              <w:t xml:space="preserve">(Sean Moore) </w:t>
            </w:r>
          </w:p>
          <w:p w14:paraId="441B3AD9" w14:textId="35BDA5AE" w:rsidR="005D7392" w:rsidRPr="00BA7B51" w:rsidRDefault="2B554CB8"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Division Representatives </w:t>
            </w:r>
          </w:p>
          <w:p w14:paraId="44CA1528" w14:textId="2E001A24" w:rsidR="00E44124" w:rsidRPr="00BA7B51" w:rsidRDefault="0E88F837"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BIS-Lynda Wilkerson</w:t>
            </w:r>
          </w:p>
          <w:p w14:paraId="179A704F" w14:textId="77777777" w:rsidR="00E44124" w:rsidRPr="00BA7B51" w:rsidRDefault="0E88F837"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SS-Dr. Kendahl Radcliffe</w:t>
            </w:r>
          </w:p>
          <w:p w14:paraId="1AD332D6" w14:textId="77777777" w:rsidR="00E44124" w:rsidRPr="00BA7B51" w:rsidRDefault="0E88F837"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FACH-Nikki Williams</w:t>
            </w:r>
          </w:p>
          <w:p w14:paraId="3351EEB2" w14:textId="02BA4328" w:rsidR="00E44124" w:rsidRPr="00BA7B51" w:rsidRDefault="0E88F837"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STEM-Jose Villalobos</w:t>
            </w:r>
          </w:p>
          <w:p w14:paraId="693EE9EB" w14:textId="77777777" w:rsidR="00E44124" w:rsidRPr="00BA7B51" w:rsidRDefault="0E88F837"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HPS-Dr. Roza Ekimyan</w:t>
            </w:r>
          </w:p>
          <w:p w14:paraId="53D14032" w14:textId="77777777" w:rsidR="00F9698A" w:rsidRPr="00BA7B51" w:rsidRDefault="0E88F837"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Adjunct Rep-Stephanie Eaves</w:t>
            </w:r>
          </w:p>
          <w:p w14:paraId="54EA9D2B" w14:textId="42D0FBED" w:rsidR="006901BA" w:rsidRPr="00BA7B51" w:rsidRDefault="7537B54C"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FCRC</w:t>
            </w:r>
            <w:r w:rsidR="515A89C1" w:rsidRPr="14EB5EB8">
              <w:rPr>
                <w:rFonts w:asciiTheme="majorHAnsi" w:eastAsia="Calibri" w:hAnsiTheme="majorHAnsi" w:cstheme="majorBidi"/>
              </w:rPr>
              <w:t xml:space="preserve">- </w:t>
            </w:r>
            <w:r w:rsidR="0E88F837" w:rsidRPr="14EB5EB8">
              <w:rPr>
                <w:rFonts w:asciiTheme="majorHAnsi" w:eastAsia="Calibri" w:hAnsiTheme="majorHAnsi" w:cstheme="majorBidi"/>
              </w:rPr>
              <w:t>Jasmine</w:t>
            </w:r>
            <w:r w:rsidR="1A140307" w:rsidRPr="14EB5EB8">
              <w:rPr>
                <w:rFonts w:asciiTheme="majorHAnsi" w:eastAsia="Calibri" w:hAnsiTheme="majorHAnsi" w:cstheme="majorBidi"/>
              </w:rPr>
              <w:t xml:space="preserve"> Phil</w:t>
            </w:r>
            <w:r w:rsidR="4556A2D0" w:rsidRPr="14EB5EB8">
              <w:rPr>
                <w:rFonts w:asciiTheme="majorHAnsi" w:eastAsia="Calibri" w:hAnsiTheme="majorHAnsi" w:cstheme="majorBidi"/>
              </w:rPr>
              <w:t>l</w:t>
            </w:r>
            <w:r w:rsidR="1A140307" w:rsidRPr="14EB5EB8">
              <w:rPr>
                <w:rFonts w:asciiTheme="majorHAnsi" w:eastAsia="Calibri" w:hAnsiTheme="majorHAnsi" w:cstheme="majorBidi"/>
              </w:rPr>
              <w:t>ips</w:t>
            </w:r>
            <w:r w:rsidR="0E88F837" w:rsidRPr="14EB5EB8">
              <w:rPr>
                <w:rFonts w:asciiTheme="majorHAnsi" w:eastAsia="Calibri" w:hAnsiTheme="majorHAnsi" w:cstheme="majorBidi"/>
              </w:rPr>
              <w:t xml:space="preserve"> </w:t>
            </w:r>
            <w:r w:rsidR="00A834F1">
              <w:br/>
            </w:r>
          </w:p>
          <w:p w14:paraId="5DE1E9EC" w14:textId="66C9A35A" w:rsidR="00F04FE5" w:rsidRPr="00BA7B51" w:rsidRDefault="00824D49" w:rsidP="14EB5EB8">
            <w:pPr>
              <w:numPr>
                <w:ilvl w:val="0"/>
                <w:numId w:val="18"/>
              </w:numPr>
              <w:rPr>
                <w:rFonts w:asciiTheme="majorHAnsi" w:eastAsia="Calibri" w:hAnsiTheme="majorHAnsi" w:cstheme="majorBidi"/>
                <w:highlight w:val="white"/>
              </w:rPr>
            </w:pPr>
            <w:r w:rsidRPr="14EB5EB8">
              <w:rPr>
                <w:rFonts w:asciiTheme="majorHAnsi" w:eastAsia="Calibri" w:hAnsiTheme="majorHAnsi" w:cstheme="majorBidi"/>
                <w:highlight w:val="white"/>
              </w:rPr>
              <w:t xml:space="preserve">UNFINISHED BUSINESS </w:t>
            </w:r>
          </w:p>
          <w:p w14:paraId="295CD16A" w14:textId="2290F1E5" w:rsidR="00067C98" w:rsidRDefault="2560AD45"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Second </w:t>
            </w:r>
            <w:r w:rsidR="05126593" w:rsidRPr="14EB5EB8">
              <w:rPr>
                <w:rFonts w:asciiTheme="majorHAnsi" w:eastAsia="Calibri" w:hAnsiTheme="majorHAnsi" w:cstheme="majorBidi"/>
              </w:rPr>
              <w:t>R</w:t>
            </w:r>
            <w:r w:rsidRPr="14EB5EB8">
              <w:rPr>
                <w:rFonts w:asciiTheme="majorHAnsi" w:eastAsia="Calibri" w:hAnsiTheme="majorHAnsi" w:cstheme="majorBidi"/>
              </w:rPr>
              <w:t>ead</w:t>
            </w:r>
            <w:r w:rsidR="05126593" w:rsidRPr="14EB5EB8">
              <w:rPr>
                <w:rFonts w:asciiTheme="majorHAnsi" w:eastAsia="Calibri" w:hAnsiTheme="majorHAnsi" w:cstheme="majorBidi"/>
              </w:rPr>
              <w:t xml:space="preserve"> and Vote</w:t>
            </w:r>
            <w:r w:rsidRPr="14EB5EB8">
              <w:rPr>
                <w:rFonts w:asciiTheme="majorHAnsi" w:eastAsia="Calibri" w:hAnsiTheme="majorHAnsi" w:cstheme="majorBidi"/>
              </w:rPr>
              <w:t xml:space="preserve">: </w:t>
            </w:r>
            <w:hyperlink r:id="rId9">
              <w:r w:rsidRPr="14EB5EB8">
                <w:rPr>
                  <w:rStyle w:val="Hyperlink"/>
                  <w:rFonts w:asciiTheme="majorHAnsi" w:eastAsia="Calibri" w:hAnsiTheme="majorHAnsi" w:cstheme="majorBidi"/>
                </w:rPr>
                <w:t>DE Handbook</w:t>
              </w:r>
            </w:hyperlink>
            <w:r w:rsidRPr="14EB5EB8">
              <w:rPr>
                <w:rFonts w:asciiTheme="majorHAnsi" w:eastAsia="Calibri" w:hAnsiTheme="majorHAnsi" w:cstheme="majorBidi"/>
              </w:rPr>
              <w:t xml:space="preserve"> </w:t>
            </w:r>
            <w:r w:rsidR="6F225F5B" w:rsidRPr="14EB5EB8">
              <w:rPr>
                <w:rFonts w:asciiTheme="majorHAnsi" w:eastAsia="Calibri" w:hAnsiTheme="majorHAnsi" w:cstheme="majorBidi"/>
              </w:rPr>
              <w:t>(Susan</w:t>
            </w:r>
            <w:r w:rsidR="07F759C8" w:rsidRPr="14EB5EB8">
              <w:rPr>
                <w:rFonts w:asciiTheme="majorHAnsi" w:eastAsia="Calibri" w:hAnsiTheme="majorHAnsi" w:cstheme="majorBidi"/>
              </w:rPr>
              <w:t>: note policies</w:t>
            </w:r>
            <w:r w:rsidR="6F225F5B" w:rsidRPr="14EB5EB8">
              <w:rPr>
                <w:rFonts w:asciiTheme="majorHAnsi" w:eastAsia="Calibri" w:hAnsiTheme="majorHAnsi" w:cstheme="majorBidi"/>
              </w:rPr>
              <w:t xml:space="preserve">) </w:t>
            </w:r>
            <w:r w:rsidR="58AA52A3" w:rsidRPr="14EB5EB8">
              <w:rPr>
                <w:rFonts w:asciiTheme="majorHAnsi" w:eastAsia="Calibri" w:hAnsiTheme="majorHAnsi" w:cstheme="majorBidi"/>
              </w:rPr>
              <w:t xml:space="preserve">Roza motion to close discussion, cliff seconds. </w:t>
            </w:r>
            <w:r w:rsidR="25C6B198" w:rsidRPr="14EB5EB8">
              <w:rPr>
                <w:rFonts w:asciiTheme="majorHAnsi" w:eastAsia="Calibri" w:hAnsiTheme="majorHAnsi" w:cstheme="majorBidi"/>
              </w:rPr>
              <w:t>Discussion close</w:t>
            </w:r>
            <w:r w:rsidR="58AA52A3" w:rsidRPr="14EB5EB8">
              <w:rPr>
                <w:rFonts w:asciiTheme="majorHAnsi" w:eastAsia="Calibri" w:hAnsiTheme="majorHAnsi" w:cstheme="majorBidi"/>
              </w:rPr>
              <w:t xml:space="preserve"> passes unanimously</w:t>
            </w:r>
            <w:r w:rsidR="650D0EEF" w:rsidRPr="14EB5EB8">
              <w:rPr>
                <w:rFonts w:asciiTheme="majorHAnsi" w:eastAsia="Calibri" w:hAnsiTheme="majorHAnsi" w:cstheme="majorBidi"/>
              </w:rPr>
              <w:t>. Nikki motions to approve handbook, Roza Seconds, adoption passes unanimously.</w:t>
            </w:r>
          </w:p>
          <w:p w14:paraId="3E4A32E6" w14:textId="63AA96CD" w:rsidR="043142CA" w:rsidRDefault="00FD298D"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Second</w:t>
            </w:r>
            <w:r w:rsidR="256BC08F" w:rsidRPr="14EB5EB8">
              <w:rPr>
                <w:rFonts w:asciiTheme="majorHAnsi" w:eastAsia="Calibri" w:hAnsiTheme="majorHAnsi" w:cstheme="majorBidi"/>
              </w:rPr>
              <w:t xml:space="preserve"> Read</w:t>
            </w:r>
            <w:r w:rsidR="05126593" w:rsidRPr="14EB5EB8">
              <w:rPr>
                <w:rFonts w:asciiTheme="majorHAnsi" w:eastAsia="Calibri" w:hAnsiTheme="majorHAnsi" w:cstheme="majorBidi"/>
              </w:rPr>
              <w:t xml:space="preserve"> and Vote</w:t>
            </w:r>
            <w:r w:rsidR="256BC08F" w:rsidRPr="14EB5EB8">
              <w:rPr>
                <w:rFonts w:asciiTheme="majorHAnsi" w:eastAsia="Calibri" w:hAnsiTheme="majorHAnsi" w:cstheme="majorBidi"/>
              </w:rPr>
              <w:t xml:space="preserve">: </w:t>
            </w:r>
            <w:hyperlink r:id="rId10">
              <w:r w:rsidR="280EB562" w:rsidRPr="14EB5EB8">
                <w:rPr>
                  <w:rStyle w:val="Hyperlink"/>
                  <w:rFonts w:asciiTheme="majorHAnsi" w:eastAsia="Calibri" w:hAnsiTheme="majorHAnsi" w:cstheme="majorBidi"/>
                </w:rPr>
                <w:t>Grade Grievance for @ONE Courses</w:t>
              </w:r>
            </w:hyperlink>
            <w:r w:rsidR="280EB562" w:rsidRPr="14EB5EB8">
              <w:rPr>
                <w:rFonts w:asciiTheme="majorHAnsi" w:eastAsia="Calibri" w:hAnsiTheme="majorHAnsi" w:cstheme="majorBidi"/>
              </w:rPr>
              <w:t xml:space="preserve"> (</w:t>
            </w:r>
            <w:r w:rsidR="3D974B11" w:rsidRPr="14EB5EB8">
              <w:rPr>
                <w:rFonts w:asciiTheme="majorHAnsi" w:eastAsia="Calibri" w:hAnsiTheme="majorHAnsi" w:cstheme="majorBidi"/>
              </w:rPr>
              <w:t>Susan</w:t>
            </w:r>
            <w:r w:rsidR="280EB562" w:rsidRPr="14EB5EB8">
              <w:rPr>
                <w:rFonts w:asciiTheme="majorHAnsi" w:eastAsia="Calibri" w:hAnsiTheme="majorHAnsi" w:cstheme="majorBidi"/>
              </w:rPr>
              <w:t>)</w:t>
            </w:r>
            <w:r w:rsidR="6E1DC0B0" w:rsidRPr="14EB5EB8">
              <w:rPr>
                <w:rFonts w:asciiTheme="majorHAnsi" w:eastAsia="Calibri" w:hAnsiTheme="majorHAnsi" w:cstheme="majorBidi"/>
              </w:rPr>
              <w:t xml:space="preserve"> Motion Roza, Nikki Seconds. </w:t>
            </w:r>
            <w:r w:rsidR="34E5C472" w:rsidRPr="14EB5EB8">
              <w:rPr>
                <w:rFonts w:asciiTheme="majorHAnsi" w:eastAsia="Calibri" w:hAnsiTheme="majorHAnsi" w:cstheme="majorBidi"/>
              </w:rPr>
              <w:t>Discussion tabled</w:t>
            </w:r>
          </w:p>
          <w:p w14:paraId="3D6D80AB" w14:textId="5EAD6902" w:rsidR="000F370C" w:rsidRDefault="1D76023E"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First Read: </w:t>
            </w:r>
            <w:hyperlink r:id="rId11">
              <w:r w:rsidRPr="14EB5EB8">
                <w:rPr>
                  <w:rStyle w:val="Hyperlink"/>
                  <w:rFonts w:asciiTheme="majorHAnsi" w:eastAsia="Calibri" w:hAnsiTheme="majorHAnsi" w:cstheme="majorBidi"/>
                </w:rPr>
                <w:t>Interpreter Permissions</w:t>
              </w:r>
            </w:hyperlink>
            <w:r w:rsidR="2A63B711" w:rsidRPr="14EB5EB8">
              <w:rPr>
                <w:rFonts w:asciiTheme="majorHAnsi" w:eastAsia="Calibri" w:hAnsiTheme="majorHAnsi" w:cstheme="majorBidi"/>
              </w:rPr>
              <w:t xml:space="preserve"> (Susan)</w:t>
            </w:r>
            <w:r w:rsidR="3339589D" w:rsidRPr="14EB5EB8">
              <w:rPr>
                <w:rFonts w:asciiTheme="majorHAnsi" w:eastAsia="Calibri" w:hAnsiTheme="majorHAnsi" w:cstheme="majorBidi"/>
              </w:rPr>
              <w:t xml:space="preserve"> Cliff motions to open discussion Roza seconds. </w:t>
            </w:r>
            <w:r w:rsidR="72067DD1" w:rsidRPr="14EB5EB8">
              <w:rPr>
                <w:rFonts w:asciiTheme="majorHAnsi" w:eastAsia="Calibri" w:hAnsiTheme="majorHAnsi" w:cstheme="majorBidi"/>
              </w:rPr>
              <w:t>Motion to amend to only have interpreter able to view announcements and see lectures-Airek second Cliff. Cliff motion to close discussion, Second Airek</w:t>
            </w:r>
            <w:r w:rsidR="346F647F" w:rsidRPr="14EB5EB8">
              <w:rPr>
                <w:rFonts w:asciiTheme="majorHAnsi" w:eastAsia="Calibri" w:hAnsiTheme="majorHAnsi" w:cstheme="majorBidi"/>
              </w:rPr>
              <w:t xml:space="preserve"> vote to close discussion passes. Motion to vote to amend Cliff second Nikki passes unanimously</w:t>
            </w:r>
          </w:p>
          <w:p w14:paraId="54E484C7" w14:textId="4845C948" w:rsidR="2A63B711" w:rsidRDefault="2A63B711" w:rsidP="14EB5EB8">
            <w:pPr>
              <w:pStyle w:val="ListParagraph"/>
              <w:numPr>
                <w:ilvl w:val="1"/>
                <w:numId w:val="18"/>
              </w:numPr>
              <w:rPr>
                <w:rFonts w:asciiTheme="majorHAnsi" w:eastAsiaTheme="majorEastAsia" w:hAnsiTheme="majorHAnsi" w:cstheme="majorBidi"/>
              </w:rPr>
            </w:pPr>
            <w:r w:rsidRPr="14EB5EB8">
              <w:rPr>
                <w:rFonts w:asciiTheme="majorHAnsi" w:eastAsia="Calibri" w:hAnsiTheme="majorHAnsi" w:cstheme="majorBidi"/>
              </w:rPr>
              <w:t>First Read: Pope Tech (Jasmine)</w:t>
            </w:r>
            <w:r w:rsidR="3A24E41F" w:rsidRPr="14EB5EB8">
              <w:rPr>
                <w:rFonts w:asciiTheme="majorHAnsi" w:eastAsia="Calibri" w:hAnsiTheme="majorHAnsi" w:cstheme="majorBidi"/>
              </w:rPr>
              <w:t>Motion to open discussion Nikki, Second Airek.</w:t>
            </w:r>
            <w:r w:rsidR="0A4C299E" w:rsidRPr="14EB5EB8">
              <w:rPr>
                <w:rFonts w:asciiTheme="majorHAnsi" w:eastAsia="Calibri" w:hAnsiTheme="majorHAnsi" w:cstheme="majorBidi"/>
              </w:rPr>
              <w:t xml:space="preserve"> Close discussion movement Nikki, Second Airek discussion voted to close passed</w:t>
            </w:r>
            <w:r w:rsidR="67CA8BB8" w:rsidRPr="14EB5EB8">
              <w:rPr>
                <w:rFonts w:asciiTheme="majorHAnsi" w:eastAsia="Calibri" w:hAnsiTheme="majorHAnsi" w:cstheme="majorBidi"/>
              </w:rPr>
              <w:t xml:space="preserve"> </w:t>
            </w:r>
            <w:r w:rsidR="0A4C299E" w:rsidRPr="14EB5EB8">
              <w:rPr>
                <w:rFonts w:asciiTheme="majorHAnsi" w:eastAsia="Calibri" w:hAnsiTheme="majorHAnsi" w:cstheme="majorBidi"/>
              </w:rPr>
              <w:t xml:space="preserve">unanimously. </w:t>
            </w:r>
          </w:p>
          <w:p w14:paraId="45ADA0D4" w14:textId="619AD293" w:rsidR="001B00B7" w:rsidRPr="00EA5F0C" w:rsidRDefault="68A8FAED"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Discussion: Tutor Language</w:t>
            </w:r>
            <w:r w:rsidR="2EF3FFAC" w:rsidRPr="14EB5EB8">
              <w:rPr>
                <w:rFonts w:asciiTheme="majorHAnsi" w:eastAsia="Calibri" w:hAnsiTheme="majorHAnsi" w:cstheme="majorBidi"/>
              </w:rPr>
              <w:t xml:space="preserve"> </w:t>
            </w:r>
            <w:r w:rsidRPr="14EB5EB8">
              <w:rPr>
                <w:rFonts w:asciiTheme="majorHAnsi" w:eastAsia="Calibri" w:hAnsiTheme="majorHAnsi" w:cstheme="majorBidi"/>
              </w:rPr>
              <w:t xml:space="preserve">Permissions </w:t>
            </w:r>
            <w:r w:rsidR="53F91061" w:rsidRPr="14EB5EB8">
              <w:rPr>
                <w:rFonts w:asciiTheme="majorHAnsi" w:eastAsia="Calibri" w:hAnsiTheme="majorHAnsi" w:cstheme="majorBidi"/>
              </w:rPr>
              <w:t>Nikki moves to open discussion, Airek seconds.</w:t>
            </w:r>
            <w:r w:rsidR="72E9D9FF" w:rsidRPr="14EB5EB8">
              <w:rPr>
                <w:rFonts w:asciiTheme="majorHAnsi" w:eastAsia="Calibri" w:hAnsiTheme="majorHAnsi" w:cstheme="majorBidi"/>
              </w:rPr>
              <w:t xml:space="preserve"> Close discussion motion Nikki, Syria second</w:t>
            </w:r>
          </w:p>
          <w:p w14:paraId="30FFB377" w14:textId="2162C5B9" w:rsidR="001B00B7" w:rsidRPr="00EA5F0C" w:rsidRDefault="68A8FAED"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Discussion: Knowledge Base for Students and Faculty (Alister)</w:t>
            </w:r>
            <w:r w:rsidR="03B5BBEE" w:rsidRPr="14EB5EB8">
              <w:rPr>
                <w:rFonts w:asciiTheme="majorHAnsi" w:eastAsia="Calibri" w:hAnsiTheme="majorHAnsi" w:cstheme="majorBidi"/>
              </w:rPr>
              <w:t xml:space="preserve"> Nikki moves to close discussion</w:t>
            </w:r>
          </w:p>
          <w:p w14:paraId="59397C21" w14:textId="2ED31406" w:rsidR="00FA59DD" w:rsidRPr="00E65897" w:rsidRDefault="6AA8867B"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Discussion: OZ Player (Airek)</w:t>
            </w:r>
            <w:r w:rsidR="5826EBC0" w:rsidRPr="14EB5EB8">
              <w:rPr>
                <w:rFonts w:asciiTheme="majorHAnsi" w:eastAsia="Calibri" w:hAnsiTheme="majorHAnsi" w:cstheme="majorBidi"/>
              </w:rPr>
              <w:t xml:space="preserve"> tabled</w:t>
            </w:r>
          </w:p>
          <w:p w14:paraId="7A394209" w14:textId="0D612996" w:rsidR="20CCDECE" w:rsidRPr="00BA7B51" w:rsidRDefault="20CCDECE" w:rsidP="20CCDECE">
            <w:pPr>
              <w:ind w:left="720"/>
              <w:rPr>
                <w:rFonts w:asciiTheme="majorHAnsi" w:eastAsia="Calibri" w:hAnsiTheme="majorHAnsi" w:cstheme="majorHAnsi"/>
                <w:highlight w:val="white"/>
              </w:rPr>
            </w:pPr>
          </w:p>
          <w:p w14:paraId="3ED7E604" w14:textId="6E8F140F" w:rsidR="00F04FE5" w:rsidRDefault="00824D49" w:rsidP="14EB5EB8">
            <w:pPr>
              <w:numPr>
                <w:ilvl w:val="0"/>
                <w:numId w:val="18"/>
              </w:numPr>
              <w:rPr>
                <w:rFonts w:asciiTheme="majorHAnsi" w:eastAsia="Calibri" w:hAnsiTheme="majorHAnsi" w:cstheme="majorBidi"/>
                <w:highlight w:val="white"/>
              </w:rPr>
            </w:pPr>
            <w:r w:rsidRPr="14EB5EB8">
              <w:rPr>
                <w:rFonts w:asciiTheme="majorHAnsi" w:eastAsia="Calibri" w:hAnsiTheme="majorHAnsi" w:cstheme="majorBidi"/>
                <w:highlight w:val="white"/>
              </w:rPr>
              <w:t>ACTIONABLE AND DISCUSSION ITEMS</w:t>
            </w:r>
          </w:p>
          <w:p w14:paraId="0E2DC0E4" w14:textId="431F87B9" w:rsidR="008F00DF" w:rsidRDefault="48FA5E07" w:rsidP="14EB5EB8">
            <w:pPr>
              <w:ind w:left="720"/>
              <w:rPr>
                <w:rFonts w:asciiTheme="majorHAnsi" w:eastAsia="Calibri" w:hAnsiTheme="majorHAnsi" w:cstheme="majorBidi"/>
                <w:highlight w:val="white"/>
              </w:rPr>
            </w:pPr>
            <w:r w:rsidRPr="14EB5EB8">
              <w:rPr>
                <w:rFonts w:asciiTheme="majorHAnsi" w:eastAsia="Calibri" w:hAnsiTheme="majorHAnsi" w:cstheme="majorBidi"/>
                <w:highlight w:val="white"/>
              </w:rPr>
              <w:t xml:space="preserve">First Read: </w:t>
            </w:r>
            <w:hyperlink r:id="rId12">
              <w:r w:rsidR="4250DF99" w:rsidRPr="14EB5EB8">
                <w:rPr>
                  <w:rStyle w:val="Hyperlink"/>
                  <w:rFonts w:asciiTheme="majorHAnsi" w:eastAsia="Calibri" w:hAnsiTheme="majorHAnsi" w:cstheme="majorBidi"/>
                  <w:highlight w:val="white"/>
                </w:rPr>
                <w:t>Program Review</w:t>
              </w:r>
            </w:hyperlink>
            <w:r w:rsidR="4250DF99" w:rsidRPr="14EB5EB8">
              <w:rPr>
                <w:rFonts w:asciiTheme="majorHAnsi" w:eastAsia="Calibri" w:hAnsiTheme="majorHAnsi" w:cstheme="majorBidi"/>
                <w:highlight w:val="white"/>
              </w:rPr>
              <w:t xml:space="preserve"> compiled by Airek Mathews </w:t>
            </w:r>
            <w:r w:rsidR="402ED82D" w:rsidRPr="14EB5EB8">
              <w:rPr>
                <w:rFonts w:asciiTheme="majorHAnsi" w:eastAsia="Calibri" w:hAnsiTheme="majorHAnsi" w:cstheme="majorBidi"/>
                <w:highlight w:val="white"/>
              </w:rPr>
              <w:t>Nikki move second Cliff</w:t>
            </w:r>
          </w:p>
          <w:p w14:paraId="1365E39A" w14:textId="669C324C" w:rsidR="705EF50B" w:rsidRDefault="705EF50B" w:rsidP="14EB5EB8">
            <w:pPr>
              <w:pStyle w:val="ListParagraph"/>
              <w:numPr>
                <w:ilvl w:val="2"/>
                <w:numId w:val="1"/>
              </w:numPr>
              <w:rPr>
                <w:rFonts w:asciiTheme="majorHAnsi" w:eastAsiaTheme="majorEastAsia" w:hAnsiTheme="majorHAnsi" w:cstheme="majorBidi"/>
                <w:highlight w:val="white"/>
              </w:rPr>
            </w:pPr>
            <w:r w:rsidRPr="14EB5EB8">
              <w:rPr>
                <w:rFonts w:asciiTheme="majorHAnsi" w:eastAsia="Calibri" w:hAnsiTheme="majorHAnsi" w:cstheme="majorBidi"/>
                <w:highlight w:val="white"/>
              </w:rPr>
              <w:t>Holly Schumacher suggests striking any information related to performance review of faculty or staff citing violations of Board policy and collective bargaining</w:t>
            </w:r>
            <w:r w:rsidR="790645BD" w:rsidRPr="14EB5EB8">
              <w:rPr>
                <w:rFonts w:asciiTheme="majorHAnsi" w:eastAsia="Calibri" w:hAnsiTheme="majorHAnsi" w:cstheme="majorBidi"/>
                <w:highlight w:val="white"/>
              </w:rPr>
              <w:t xml:space="preserve">. </w:t>
            </w:r>
          </w:p>
          <w:p w14:paraId="1E7A2197" w14:textId="104808CB" w:rsidR="6E0CD35C" w:rsidRDefault="6E0CD35C" w:rsidP="14EB5EB8">
            <w:pPr>
              <w:pStyle w:val="ListParagraph"/>
              <w:numPr>
                <w:ilvl w:val="2"/>
                <w:numId w:val="1"/>
              </w:numPr>
              <w:rPr>
                <w:rFonts w:asciiTheme="majorHAnsi" w:eastAsiaTheme="majorEastAsia" w:hAnsiTheme="majorHAnsi" w:cstheme="majorBidi"/>
                <w:highlight w:val="white"/>
              </w:rPr>
            </w:pPr>
            <w:r w:rsidRPr="14EB5EB8">
              <w:rPr>
                <w:rFonts w:asciiTheme="majorHAnsi" w:eastAsia="Calibri" w:hAnsiTheme="majorHAnsi" w:cstheme="majorBidi"/>
                <w:highlight w:val="white"/>
              </w:rPr>
              <w:t xml:space="preserve">Jasmine Phillips mentions page 10 does not reference collaborative governance. </w:t>
            </w:r>
          </w:p>
          <w:p w14:paraId="759615C9" w14:textId="6EC2717B" w:rsidR="265F7C35" w:rsidRDefault="265F7C35" w:rsidP="14EB5EB8">
            <w:pPr>
              <w:pStyle w:val="ListParagraph"/>
              <w:numPr>
                <w:ilvl w:val="2"/>
                <w:numId w:val="1"/>
              </w:numPr>
              <w:rPr>
                <w:highlight w:val="white"/>
              </w:rPr>
            </w:pPr>
            <w:r w:rsidRPr="14EB5EB8">
              <w:rPr>
                <w:rFonts w:asciiTheme="majorHAnsi" w:eastAsia="Calibri" w:hAnsiTheme="majorHAnsi" w:cstheme="majorBidi"/>
                <w:highlight w:val="white"/>
              </w:rPr>
              <w:t>Holly Schumacher asked why this program review was created by administration as opposed to faculty.</w:t>
            </w:r>
            <w:r w:rsidR="7A9FCA33" w:rsidRPr="14EB5EB8">
              <w:rPr>
                <w:rFonts w:asciiTheme="majorHAnsi" w:eastAsia="Calibri" w:hAnsiTheme="majorHAnsi" w:cstheme="majorBidi"/>
                <w:highlight w:val="white"/>
              </w:rPr>
              <w:t xml:space="preserve"> Recommends reaching our to Jesse Mills to request an extension to accommodate changes to be made. Cliff motions to requestion e</w:t>
            </w:r>
            <w:r w:rsidR="099B7619" w:rsidRPr="14EB5EB8">
              <w:rPr>
                <w:rFonts w:asciiTheme="majorHAnsi" w:eastAsia="Calibri" w:hAnsiTheme="majorHAnsi" w:cstheme="majorBidi"/>
                <w:highlight w:val="white"/>
              </w:rPr>
              <w:t>xtension, Nikki seconds motion passes unanimously</w:t>
            </w:r>
          </w:p>
          <w:p w14:paraId="5E6E5B93" w14:textId="2BAFABC1" w:rsidR="14EB5EB8" w:rsidRDefault="14EB5EB8" w:rsidP="14EB5EB8">
            <w:pPr>
              <w:ind w:left="1440"/>
              <w:rPr>
                <w:rFonts w:asciiTheme="majorHAnsi" w:eastAsia="Calibri" w:hAnsiTheme="majorHAnsi" w:cstheme="majorBidi"/>
                <w:highlight w:val="white"/>
              </w:rPr>
            </w:pPr>
          </w:p>
          <w:p w14:paraId="0201781E" w14:textId="0DBF0F7B" w:rsidR="001B00B7" w:rsidRDefault="00B1528A" w:rsidP="001B00B7">
            <w:pPr>
              <w:ind w:left="720"/>
              <w:rPr>
                <w:rFonts w:asciiTheme="majorHAnsi" w:eastAsia="Calibri" w:hAnsiTheme="majorHAnsi" w:cstheme="majorHAnsi"/>
                <w:highlight w:val="white"/>
              </w:rPr>
            </w:pPr>
            <w:r>
              <w:rPr>
                <w:rFonts w:asciiTheme="majorHAnsi" w:eastAsia="Calibri" w:hAnsiTheme="majorHAnsi" w:cstheme="majorHAnsi"/>
                <w:highlight w:val="white"/>
              </w:rPr>
              <w:t xml:space="preserve">First Read: </w:t>
            </w:r>
            <w:r w:rsidR="004D2D8B">
              <w:rPr>
                <w:rFonts w:asciiTheme="majorHAnsi" w:eastAsia="Calibri" w:hAnsiTheme="majorHAnsi" w:cstheme="majorHAnsi"/>
                <w:highlight w:val="white"/>
              </w:rPr>
              <w:t xml:space="preserve">LTI: </w:t>
            </w:r>
            <w:hyperlink r:id="rId13" w:history="1">
              <w:r w:rsidRPr="006907DA">
                <w:rPr>
                  <w:rStyle w:val="Hyperlink"/>
                  <w:rFonts w:asciiTheme="majorHAnsi" w:eastAsia="Calibri" w:hAnsiTheme="majorHAnsi" w:cstheme="majorHAnsi"/>
                  <w:highlight w:val="white"/>
                </w:rPr>
                <w:t>Equatio</w:t>
              </w:r>
            </w:hyperlink>
            <w:r>
              <w:rPr>
                <w:rFonts w:asciiTheme="majorHAnsi" w:eastAsia="Calibri" w:hAnsiTheme="majorHAnsi" w:cstheme="majorHAnsi"/>
                <w:highlight w:val="white"/>
              </w:rPr>
              <w:t xml:space="preserve"> </w:t>
            </w:r>
          </w:p>
          <w:p w14:paraId="4F223123" w14:textId="26E56986" w:rsidR="00E65897" w:rsidRDefault="00E65897" w:rsidP="001B00B7">
            <w:pPr>
              <w:ind w:left="720"/>
              <w:rPr>
                <w:rFonts w:asciiTheme="majorHAnsi" w:eastAsia="Calibri" w:hAnsiTheme="majorHAnsi" w:cstheme="majorHAnsi"/>
                <w:highlight w:val="white"/>
              </w:rPr>
            </w:pPr>
            <w:r>
              <w:rPr>
                <w:rFonts w:asciiTheme="majorHAnsi" w:eastAsia="Calibri" w:hAnsiTheme="majorHAnsi" w:cstheme="majorHAnsi"/>
                <w:highlight w:val="white"/>
              </w:rPr>
              <w:t xml:space="preserve">First Read: </w:t>
            </w:r>
            <w:r w:rsidR="004D2D8B">
              <w:rPr>
                <w:rFonts w:asciiTheme="majorHAnsi" w:eastAsia="Calibri" w:hAnsiTheme="majorHAnsi" w:cstheme="majorHAnsi"/>
                <w:highlight w:val="white"/>
              </w:rPr>
              <w:t xml:space="preserve">LTI: </w:t>
            </w:r>
            <w:hyperlink r:id="rId14" w:history="1">
              <w:r w:rsidRPr="00C03042">
                <w:rPr>
                  <w:rStyle w:val="Hyperlink"/>
                  <w:rFonts w:asciiTheme="majorHAnsi" w:eastAsia="Calibri" w:hAnsiTheme="majorHAnsi" w:cstheme="majorHAnsi"/>
                  <w:highlight w:val="white"/>
                </w:rPr>
                <w:t>PlayPosit</w:t>
              </w:r>
            </w:hyperlink>
            <w:r>
              <w:rPr>
                <w:rFonts w:asciiTheme="majorHAnsi" w:eastAsia="Calibri" w:hAnsiTheme="majorHAnsi" w:cstheme="majorHAnsi"/>
                <w:highlight w:val="white"/>
              </w:rPr>
              <w:t xml:space="preserve"> </w:t>
            </w:r>
          </w:p>
          <w:p w14:paraId="6A8D1C43" w14:textId="77777777" w:rsidR="00B1528A" w:rsidRPr="00BA7B51" w:rsidRDefault="00B1528A" w:rsidP="001B00B7">
            <w:pPr>
              <w:ind w:left="720"/>
              <w:rPr>
                <w:rFonts w:asciiTheme="majorHAnsi" w:eastAsia="Calibri" w:hAnsiTheme="majorHAnsi" w:cstheme="majorHAnsi"/>
                <w:highlight w:val="white"/>
              </w:rPr>
            </w:pPr>
          </w:p>
          <w:p w14:paraId="1B0E5DB3" w14:textId="32121C1B" w:rsidR="00E13903" w:rsidRPr="00EA5F0C" w:rsidRDefault="00824D49" w:rsidP="14EB5EB8">
            <w:pPr>
              <w:numPr>
                <w:ilvl w:val="0"/>
                <w:numId w:val="18"/>
              </w:numPr>
              <w:rPr>
                <w:rFonts w:asciiTheme="majorHAnsi" w:eastAsia="Calibri" w:hAnsiTheme="majorHAnsi" w:cstheme="majorBidi"/>
              </w:rPr>
            </w:pPr>
            <w:r w:rsidRPr="14EB5EB8">
              <w:rPr>
                <w:rFonts w:asciiTheme="majorHAnsi" w:eastAsia="Calibri" w:hAnsiTheme="majorHAnsi" w:cstheme="majorBidi"/>
              </w:rPr>
              <w:t>INFORMATIONAL ITEMS</w:t>
            </w:r>
          </w:p>
          <w:p w14:paraId="6D12B07B" w14:textId="57880ABD" w:rsidR="008E6E23" w:rsidRDefault="4A95A47D"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The union is negotiating the process for adding reviewers (for faculty evals)</w:t>
            </w:r>
          </w:p>
          <w:p w14:paraId="298564E4" w14:textId="7FB70555" w:rsidR="00B60223" w:rsidRDefault="530A5C00"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Activate the EdReady/NRCO Canvas LTI</w:t>
            </w:r>
          </w:p>
          <w:p w14:paraId="270456EB" w14:textId="03F001E5" w:rsidR="00EA5F0C" w:rsidRDefault="2B832770"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Update: </w:t>
            </w:r>
            <w:r w:rsidR="48A9009F" w:rsidRPr="14EB5EB8">
              <w:rPr>
                <w:rFonts w:asciiTheme="majorHAnsi" w:eastAsia="Calibri" w:hAnsiTheme="majorHAnsi" w:cstheme="majorBidi"/>
              </w:rPr>
              <w:t>Zoom LTI (</w:t>
            </w:r>
            <w:r w:rsidR="17BF5C65" w:rsidRPr="14EB5EB8">
              <w:rPr>
                <w:rFonts w:asciiTheme="majorHAnsi" w:eastAsia="Calibri" w:hAnsiTheme="majorHAnsi" w:cstheme="majorBidi"/>
              </w:rPr>
              <w:t>A</w:t>
            </w:r>
            <w:r w:rsidR="48A9009F" w:rsidRPr="14EB5EB8">
              <w:rPr>
                <w:rFonts w:asciiTheme="majorHAnsi" w:eastAsia="Calibri" w:hAnsiTheme="majorHAnsi" w:cstheme="majorBidi"/>
              </w:rPr>
              <w:t>lister)</w:t>
            </w:r>
          </w:p>
          <w:p w14:paraId="00F4EF7A" w14:textId="7087DBB3" w:rsidR="00E13903" w:rsidRPr="00EA5F0C" w:rsidRDefault="791BB693"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Update: </w:t>
            </w:r>
            <w:r w:rsidR="35A0D075" w:rsidRPr="14EB5EB8">
              <w:rPr>
                <w:rFonts w:asciiTheme="majorHAnsi" w:eastAsia="Calibri" w:hAnsiTheme="majorHAnsi" w:cstheme="majorBidi"/>
              </w:rPr>
              <w:t>New Student Hub</w:t>
            </w:r>
            <w:r w:rsidR="4388C512">
              <w:br/>
            </w:r>
          </w:p>
          <w:p w14:paraId="2650EE52" w14:textId="40E3E716" w:rsidR="003A5E15" w:rsidRPr="00BA7B51" w:rsidRDefault="00824D49" w:rsidP="14EB5EB8">
            <w:pPr>
              <w:numPr>
                <w:ilvl w:val="0"/>
                <w:numId w:val="18"/>
              </w:numPr>
              <w:rPr>
                <w:rFonts w:asciiTheme="majorHAnsi" w:eastAsia="Calibri" w:hAnsiTheme="majorHAnsi" w:cstheme="majorBidi"/>
                <w:highlight w:val="white"/>
              </w:rPr>
            </w:pPr>
            <w:r w:rsidRPr="14EB5EB8">
              <w:rPr>
                <w:rFonts w:asciiTheme="majorHAnsi" w:eastAsia="Calibri" w:hAnsiTheme="majorHAnsi" w:cstheme="majorBidi"/>
                <w:highlight w:val="white"/>
              </w:rPr>
              <w:t>ANNOUNCEMENTS</w:t>
            </w:r>
          </w:p>
          <w:p w14:paraId="3D7AB568" w14:textId="6795DC8A" w:rsidR="000911E9" w:rsidRPr="00F95315" w:rsidRDefault="468CBD39" w:rsidP="14EB5EB8">
            <w:pPr>
              <w:numPr>
                <w:ilvl w:val="1"/>
                <w:numId w:val="18"/>
              </w:numPr>
              <w:rPr>
                <w:rFonts w:asciiTheme="majorHAnsi" w:eastAsia="Calibri" w:hAnsiTheme="majorHAnsi" w:cstheme="majorBidi"/>
                <w:highlight w:val="white"/>
              </w:rPr>
            </w:pPr>
            <w:r w:rsidRPr="14EB5EB8">
              <w:rPr>
                <w:rFonts w:asciiTheme="majorHAnsi" w:eastAsia="Calibri" w:hAnsiTheme="majorHAnsi" w:cstheme="majorBidi"/>
              </w:rPr>
              <w:t>None</w:t>
            </w:r>
            <w:r w:rsidR="20BCD4E5">
              <w:br/>
            </w:r>
          </w:p>
          <w:p w14:paraId="056FDC19" w14:textId="445D4C4E" w:rsidR="00F04FE5" w:rsidRPr="00BA7B51" w:rsidRDefault="00824D49" w:rsidP="14EB5EB8">
            <w:pPr>
              <w:numPr>
                <w:ilvl w:val="0"/>
                <w:numId w:val="18"/>
              </w:numPr>
              <w:rPr>
                <w:rFonts w:asciiTheme="majorHAnsi" w:eastAsia="Calibri" w:hAnsiTheme="majorHAnsi" w:cstheme="majorBidi"/>
                <w:highlight w:val="white"/>
              </w:rPr>
            </w:pPr>
            <w:r w:rsidRPr="14EB5EB8">
              <w:rPr>
                <w:rFonts w:asciiTheme="majorHAnsi" w:eastAsia="Calibri" w:hAnsiTheme="majorHAnsi" w:cstheme="majorBidi"/>
                <w:highlight w:val="white"/>
              </w:rPr>
              <w:t>FUTURE AGENDA ITEMS</w:t>
            </w:r>
          </w:p>
          <w:p w14:paraId="4A45286C" w14:textId="5D6EB8BF" w:rsidR="00353E8E" w:rsidRPr="003D3550" w:rsidRDefault="220EE305"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Equivalency form (work group needed)</w:t>
            </w:r>
            <w:r w:rsidR="782167D4">
              <w:br/>
            </w:r>
          </w:p>
          <w:p w14:paraId="2F5B6813" w14:textId="513C6222" w:rsidR="00F04FE5" w:rsidRPr="00BA7B51" w:rsidRDefault="00824D49" w:rsidP="14EB5EB8">
            <w:pPr>
              <w:numPr>
                <w:ilvl w:val="0"/>
                <w:numId w:val="18"/>
              </w:numPr>
              <w:rPr>
                <w:rFonts w:asciiTheme="majorHAnsi" w:eastAsia="Calibri" w:hAnsiTheme="majorHAnsi" w:cstheme="majorBidi"/>
                <w:highlight w:val="white"/>
              </w:rPr>
            </w:pPr>
            <w:r w:rsidRPr="14EB5EB8">
              <w:rPr>
                <w:rFonts w:asciiTheme="majorHAnsi" w:eastAsia="Calibri" w:hAnsiTheme="majorHAnsi" w:cstheme="majorBidi"/>
                <w:highlight w:val="white"/>
              </w:rPr>
              <w:t>ADJOURNMENT</w:t>
            </w:r>
            <w:r w:rsidR="72CC0F6F" w:rsidRPr="14EB5EB8">
              <w:rPr>
                <w:rFonts w:asciiTheme="majorHAnsi" w:eastAsia="Calibri" w:hAnsiTheme="majorHAnsi" w:cstheme="majorBidi"/>
                <w:highlight w:val="white"/>
              </w:rPr>
              <w:t xml:space="preserve"> motion to adjourn at 2:03 by Nikki, Cliff seconds</w:t>
            </w:r>
          </w:p>
        </w:tc>
      </w:tr>
      <w:tr w:rsidR="001B00B7" w:rsidRPr="00BA7B51" w14:paraId="5A99F665" w14:textId="77777777" w:rsidTr="14EB5EB8">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10885E65" w14:textId="77777777" w:rsidR="001B00B7" w:rsidRPr="00BA7B51" w:rsidRDefault="001B00B7" w:rsidP="4A8B693A">
            <w:pPr>
              <w:pStyle w:val="Heading2"/>
              <w:rPr>
                <w:rFonts w:asciiTheme="majorHAnsi" w:hAnsiTheme="majorHAnsi" w:cstheme="majorHAnsi"/>
                <w:sz w:val="22"/>
                <w:szCs w:val="22"/>
              </w:rPr>
            </w:pPr>
          </w:p>
        </w:tc>
      </w:tr>
    </w:tbl>
    <w:p w14:paraId="0600E645" w14:textId="619E5AE1" w:rsidR="00F04FE5" w:rsidRPr="00BA7B51" w:rsidRDefault="00F04FE5" w:rsidP="20CCDECE">
      <w:pPr>
        <w:rPr>
          <w:rFonts w:asciiTheme="majorHAnsi" w:hAnsiTheme="majorHAnsi" w:cstheme="majorHAnsi"/>
        </w:rPr>
      </w:pPr>
    </w:p>
    <w:tbl>
      <w:tblPr>
        <w:tblW w:w="9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rsidRPr="00BA7B51" w14:paraId="5822E24E" w14:textId="77777777" w:rsidTr="20CCDECE">
        <w:trPr>
          <w:trHeight w:val="160"/>
        </w:trPr>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EFEFEF"/>
            <w:tcMar>
              <w:top w:w="100" w:type="dxa"/>
              <w:left w:w="100" w:type="dxa"/>
              <w:bottom w:w="100" w:type="dxa"/>
              <w:right w:w="100" w:type="dxa"/>
            </w:tcMar>
          </w:tcPr>
          <w:p w14:paraId="6B8E9624" w14:textId="77777777" w:rsidR="00F04FE5" w:rsidRPr="00BA7B51" w:rsidRDefault="00F04FE5">
            <w:pPr>
              <w:rPr>
                <w:rFonts w:asciiTheme="majorHAnsi" w:eastAsia="Calibri" w:hAnsiTheme="majorHAnsi" w:cstheme="majorHAnsi"/>
              </w:rPr>
            </w:pPr>
          </w:p>
        </w:tc>
      </w:tr>
      <w:tr w:rsidR="00F04FE5" w:rsidRPr="00BA7B51" w14:paraId="3670AD27" w14:textId="77777777" w:rsidTr="20CCDECE">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4D50B4A9" w14:textId="4C2ADFE0" w:rsidR="00F04FE5" w:rsidRPr="00BA7B51" w:rsidRDefault="00824D49" w:rsidP="20CCDECE">
            <w:pPr>
              <w:pStyle w:val="Heading3"/>
              <w:rPr>
                <w:rFonts w:asciiTheme="majorHAnsi" w:hAnsiTheme="majorHAnsi" w:cstheme="majorHAnsi"/>
                <w:sz w:val="22"/>
                <w:szCs w:val="22"/>
                <w:highlight w:val="white"/>
              </w:rPr>
            </w:pPr>
            <w:bookmarkStart w:id="1" w:name="_n0q0hwgdz19m"/>
            <w:bookmarkEnd w:id="1"/>
            <w:r w:rsidRPr="00BA7B51">
              <w:rPr>
                <w:rFonts w:asciiTheme="majorHAnsi" w:hAnsiTheme="majorHAnsi" w:cstheme="majorHAnsi"/>
                <w:sz w:val="22"/>
                <w:szCs w:val="22"/>
              </w:rPr>
              <w:t>Next Meeting:</w:t>
            </w:r>
            <w:r w:rsidRPr="00BA7B51">
              <w:rPr>
                <w:rFonts w:asciiTheme="majorHAnsi" w:hAnsiTheme="majorHAnsi" w:cstheme="majorHAnsi"/>
                <w:sz w:val="22"/>
                <w:szCs w:val="22"/>
                <w:highlight w:val="white"/>
              </w:rPr>
              <w:t xml:space="preserve"> </w:t>
            </w:r>
          </w:p>
          <w:p w14:paraId="2C2F8792" w14:textId="22DC6139" w:rsidR="00F04FE5" w:rsidRPr="00BA7B51" w:rsidRDefault="008A76F4" w:rsidP="00643D4C">
            <w:pPr>
              <w:rPr>
                <w:rFonts w:asciiTheme="majorHAnsi" w:eastAsia="Calibri" w:hAnsiTheme="majorHAnsi" w:cstheme="majorHAnsi"/>
              </w:rPr>
            </w:pPr>
            <w:r>
              <w:rPr>
                <w:rFonts w:asciiTheme="majorHAnsi" w:eastAsia="Calibri" w:hAnsiTheme="majorHAnsi" w:cstheme="majorHAnsi"/>
              </w:rPr>
              <w:t xml:space="preserve">May </w:t>
            </w:r>
            <w:r w:rsidR="00393049">
              <w:rPr>
                <w:rFonts w:asciiTheme="majorHAnsi" w:eastAsia="Calibri" w:hAnsiTheme="majorHAnsi" w:cstheme="majorHAnsi"/>
              </w:rPr>
              <w:t>25</w:t>
            </w:r>
            <w:r w:rsidR="0012858A" w:rsidRPr="00BA7B51">
              <w:rPr>
                <w:rFonts w:asciiTheme="majorHAnsi" w:eastAsia="Calibri" w:hAnsiTheme="majorHAnsi" w:cstheme="majorHAnsi"/>
              </w:rPr>
              <w:t xml:space="preserve">, </w:t>
            </w:r>
            <w:r w:rsidR="2D5D4EBC" w:rsidRPr="00BA7B51">
              <w:rPr>
                <w:rFonts w:asciiTheme="majorHAnsi" w:eastAsia="Calibri" w:hAnsiTheme="majorHAnsi" w:cstheme="majorHAnsi"/>
              </w:rPr>
              <w:t>202</w:t>
            </w:r>
            <w:r w:rsidR="00393049">
              <w:rPr>
                <w:rFonts w:asciiTheme="majorHAnsi" w:eastAsia="Calibri" w:hAnsiTheme="majorHAnsi" w:cstheme="majorHAnsi"/>
              </w:rPr>
              <w:t>1</w:t>
            </w:r>
            <w:r w:rsidR="2D5D4EBC" w:rsidRPr="00BA7B51">
              <w:rPr>
                <w:rFonts w:asciiTheme="majorHAnsi" w:eastAsia="Calibri" w:hAnsiTheme="majorHAnsi" w:cstheme="majorHAnsi"/>
              </w:rPr>
              <w:t xml:space="preserve"> </w:t>
            </w:r>
          </w:p>
        </w:tc>
      </w:tr>
    </w:tbl>
    <w:p w14:paraId="1BAF8517" w14:textId="77777777" w:rsidR="00F04FE5" w:rsidRPr="00BA7B51" w:rsidRDefault="00F04FE5">
      <w:pPr>
        <w:rPr>
          <w:rFonts w:asciiTheme="majorHAnsi" w:eastAsia="Calibri" w:hAnsiTheme="majorHAnsi" w:cstheme="majorHAnsi"/>
          <w:highlight w:val="white"/>
        </w:rPr>
      </w:pPr>
    </w:p>
    <w:p w14:paraId="3791879E" w14:textId="77777777" w:rsidR="00F04FE5" w:rsidRPr="00BA7B51" w:rsidRDefault="00F04FE5">
      <w:pPr>
        <w:rPr>
          <w:rFonts w:asciiTheme="majorHAnsi" w:eastAsia="Calibri" w:hAnsiTheme="majorHAnsi" w:cstheme="majorHAnsi"/>
          <w:highlight w:val="white"/>
        </w:rPr>
      </w:pPr>
    </w:p>
    <w:sectPr w:rsidR="00F04FE5" w:rsidRPr="00BA7B51">
      <w:headerReference w:type="default" r:id="rId15"/>
      <w:footerReference w:type="default" r:id="rId16"/>
      <w:headerReference w:type="first" r:id="rId17"/>
      <w:foot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D273E" w14:textId="77777777" w:rsidR="000B5B05" w:rsidRDefault="000B5B05">
      <w:pPr>
        <w:spacing w:line="240" w:lineRule="auto"/>
      </w:pPr>
      <w:r>
        <w:separator/>
      </w:r>
    </w:p>
  </w:endnote>
  <w:endnote w:type="continuationSeparator" w:id="0">
    <w:p w14:paraId="76B69FE8" w14:textId="77777777" w:rsidR="000B5B05" w:rsidRDefault="000B5B05">
      <w:pPr>
        <w:spacing w:line="240" w:lineRule="auto"/>
      </w:pPr>
      <w:r>
        <w:continuationSeparator/>
      </w:r>
    </w:p>
  </w:endnote>
  <w:endnote w:type="continuationNotice" w:id="1">
    <w:p w14:paraId="3CD5EC1B" w14:textId="77777777" w:rsidR="000B5B05" w:rsidRDefault="000B5B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75741" w14:textId="72F8D0F7" w:rsidR="2E107093" w:rsidRDefault="4A8B693A" w:rsidP="2E107093">
    <w:pPr>
      <w:pStyle w:val="Footer"/>
      <w:jc w:val="right"/>
    </w:pPr>
    <w:r>
      <w:fldChar w:fldCharType="begin"/>
    </w:r>
    <w:r>
      <w:instrText>PAGE</w:instrText>
    </w:r>
    <w:r>
      <w:fldChar w:fldCharType="separate"/>
    </w:r>
    <w:r w:rsidR="00E94252">
      <w:rPr>
        <w:noProof/>
      </w:rPr>
      <w:t>2</w:t>
    </w:r>
    <w:r>
      <w:fldChar w:fldCharType="end"/>
    </w:r>
  </w:p>
  <w:p w14:paraId="7F50C27C" w14:textId="77777777" w:rsidR="00F04FE5" w:rsidRDefault="00F04FE5">
    <w:pPr>
      <w:rPr>
        <w:rFonts w:ascii="Calibri" w:eastAsia="Calibri" w:hAnsi="Calibri" w:cs="Calibri"/>
        <w:i/>
        <w:sz w:val="18"/>
        <w:szCs w:val="18"/>
        <w:highlight w:val="white"/>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7A55704D" w14:textId="77777777" w:rsidTr="7D76026E">
      <w:trPr>
        <w:jc w:val="center"/>
      </w:trPr>
      <w:tc>
        <w:tcPr>
          <w:tcW w:w="9360" w:type="dxa"/>
          <w:tcBorders>
            <w:top w:val="single" w:sz="8" w:space="0" w:color="D9D9D9" w:themeColor="background1" w:themeShade="D9"/>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58421611" w14:textId="2045E7B9" w:rsidR="00F04FE5" w:rsidRDefault="0DA97C7B" w:rsidP="7D76026E">
          <w:pPr>
            <w:jc w:val="center"/>
            <w:rPr>
              <w:rFonts w:ascii="Calibri" w:eastAsia="Calibri" w:hAnsi="Calibri" w:cs="Calibri"/>
              <w:i/>
              <w:iCs/>
              <w:sz w:val="18"/>
              <w:szCs w:val="18"/>
              <w:highlight w:val="white"/>
            </w:rPr>
          </w:pPr>
          <w:r w:rsidRPr="0DA97C7B">
            <w:rPr>
              <w:rFonts w:ascii="Calibri" w:eastAsia="Calibri" w:hAnsi="Calibri" w:cs="Calibri"/>
              <w:i/>
              <w:iCs/>
              <w:sz w:val="18"/>
              <w:szCs w:val="18"/>
              <w:highlight w:val="white"/>
            </w:rPr>
            <w:t>Distance Education Advisory Committee</w:t>
          </w:r>
        </w:p>
      </w:tc>
    </w:tr>
  </w:tbl>
  <w:p w14:paraId="3AC229EB"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2</w:t>
    </w:r>
    <w:r>
      <w:rPr>
        <w:rFonts w:ascii="Calibri" w:eastAsia="Calibri" w:hAnsi="Calibri" w:cs="Calibri"/>
        <w:i/>
        <w:color w:val="999999"/>
        <w:sz w:val="18"/>
        <w:szCs w:val="18"/>
        <w:highlight w:val="white"/>
      </w:rPr>
      <w:fldChar w:fldCharType="end"/>
    </w:r>
  </w:p>
  <w:p w14:paraId="45CEDE3C" w14:textId="77777777" w:rsidR="00F04FE5" w:rsidRDefault="00F04FE5">
    <w:pPr>
      <w:jc w:val="right"/>
      <w:rPr>
        <w:rFonts w:ascii="Calibri" w:eastAsia="Calibri" w:hAnsi="Calibri" w:cs="Calibri"/>
        <w:i/>
        <w:sz w:val="18"/>
        <w:szCs w:val="18"/>
        <w:highlight w:val="whit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DD4B5" w14:textId="77777777" w:rsidR="00F04FE5" w:rsidRDefault="00F04FE5">
    <w:pPr>
      <w:rPr>
        <w:rFonts w:ascii="Calibri" w:eastAsia="Calibri" w:hAnsi="Calibri" w:cs="Calibri"/>
        <w:i/>
        <w:sz w:val="18"/>
        <w:szCs w:val="18"/>
        <w:highlight w:val="white"/>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3D32C218" w14:textId="77777777" w:rsidTr="4A8B693A">
      <w:trPr>
        <w:jc w:val="center"/>
      </w:trPr>
      <w:tc>
        <w:tcPr>
          <w:tcW w:w="9360" w:type="dxa"/>
          <w:tcBorders>
            <w:top w:val="single" w:sz="8" w:space="0" w:color="D9D9D9" w:themeColor="background1" w:themeShade="D9"/>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09A5EAF0" w14:textId="1BCD2B24" w:rsidR="00F04FE5" w:rsidRDefault="4A8B693A">
          <w:pPr>
            <w:jc w:val="center"/>
            <w:rPr>
              <w:rFonts w:ascii="Calibri" w:eastAsia="Calibri" w:hAnsi="Calibri" w:cs="Calibri"/>
              <w:i/>
              <w:sz w:val="18"/>
              <w:szCs w:val="18"/>
              <w:highlight w:val="white"/>
            </w:rPr>
          </w:pPr>
          <w:r w:rsidRPr="4A8B693A">
            <w:rPr>
              <w:rFonts w:ascii="Calibri" w:eastAsia="Calibri" w:hAnsi="Calibri" w:cs="Calibri"/>
              <w:i/>
              <w:iCs/>
              <w:sz w:val="18"/>
              <w:szCs w:val="18"/>
              <w:highlight w:val="white"/>
            </w:rPr>
            <w:t>Distance Education Advisory Committee</w:t>
          </w:r>
        </w:p>
      </w:tc>
    </w:tr>
  </w:tbl>
  <w:p w14:paraId="5F4CE271"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1</w:t>
    </w:r>
    <w:r>
      <w:rPr>
        <w:rFonts w:ascii="Calibri" w:eastAsia="Calibri" w:hAnsi="Calibri" w:cs="Calibri"/>
        <w:i/>
        <w:color w:val="999999"/>
        <w:sz w:val="18"/>
        <w:szCs w:val="18"/>
        <w:highlight w:val="whit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62B853" w14:textId="77777777" w:rsidR="000B5B05" w:rsidRDefault="000B5B05">
      <w:pPr>
        <w:spacing w:line="240" w:lineRule="auto"/>
      </w:pPr>
      <w:r>
        <w:separator/>
      </w:r>
    </w:p>
  </w:footnote>
  <w:footnote w:type="continuationSeparator" w:id="0">
    <w:p w14:paraId="7CE18083" w14:textId="77777777" w:rsidR="000B5B05" w:rsidRDefault="000B5B05">
      <w:pPr>
        <w:spacing w:line="240" w:lineRule="auto"/>
      </w:pPr>
      <w:r>
        <w:continuationSeparator/>
      </w:r>
    </w:p>
  </w:footnote>
  <w:footnote w:type="continuationNotice" w:id="1">
    <w:p w14:paraId="53517EE8" w14:textId="77777777" w:rsidR="000B5B05" w:rsidRDefault="000B5B0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DBD2D" w14:textId="77777777" w:rsidR="00F04FE5" w:rsidRDefault="00F04FE5">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F5E42" w14:textId="77777777" w:rsidR="00F04FE5" w:rsidRDefault="00824D49">
    <w:pPr>
      <w:jc w:val="center"/>
    </w:pPr>
    <w:r>
      <w:rPr>
        <w:noProof/>
      </w:rPr>
      <w:drawing>
        <wp:inline distT="114300" distB="114300" distL="114300" distR="114300" wp14:anchorId="3C1C4705" wp14:editId="23DD65A2">
          <wp:extent cx="695325" cy="695325"/>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695325" cy="6953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14DA7"/>
    <w:multiLevelType w:val="hybridMultilevel"/>
    <w:tmpl w:val="9376B540"/>
    <w:lvl w:ilvl="0" w:tplc="DC461A0C">
      <w:start w:val="1"/>
      <w:numFmt w:val="bullet"/>
      <w:lvlText w:val=""/>
      <w:lvlJc w:val="left"/>
      <w:pPr>
        <w:tabs>
          <w:tab w:val="num" w:pos="810"/>
        </w:tabs>
        <w:ind w:left="810" w:hanging="360"/>
      </w:pPr>
      <w:rPr>
        <w:rFonts w:ascii="Wingdings" w:hAnsi="Wingdings" w:hint="default"/>
      </w:rPr>
    </w:lvl>
    <w:lvl w:ilvl="1" w:tplc="A6AA6B30" w:tentative="1">
      <w:start w:val="1"/>
      <w:numFmt w:val="bullet"/>
      <w:lvlText w:val=""/>
      <w:lvlJc w:val="left"/>
      <w:pPr>
        <w:tabs>
          <w:tab w:val="num" w:pos="1530"/>
        </w:tabs>
        <w:ind w:left="1530" w:hanging="360"/>
      </w:pPr>
      <w:rPr>
        <w:rFonts w:ascii="Wingdings" w:hAnsi="Wingdings" w:hint="default"/>
      </w:rPr>
    </w:lvl>
    <w:lvl w:ilvl="2" w:tplc="B284E014" w:tentative="1">
      <w:start w:val="1"/>
      <w:numFmt w:val="bullet"/>
      <w:lvlText w:val=""/>
      <w:lvlJc w:val="left"/>
      <w:pPr>
        <w:tabs>
          <w:tab w:val="num" w:pos="2250"/>
        </w:tabs>
        <w:ind w:left="2250" w:hanging="360"/>
      </w:pPr>
      <w:rPr>
        <w:rFonts w:ascii="Wingdings" w:hAnsi="Wingdings" w:hint="default"/>
      </w:rPr>
    </w:lvl>
    <w:lvl w:ilvl="3" w:tplc="11BE086E" w:tentative="1">
      <w:start w:val="1"/>
      <w:numFmt w:val="bullet"/>
      <w:lvlText w:val=""/>
      <w:lvlJc w:val="left"/>
      <w:pPr>
        <w:tabs>
          <w:tab w:val="num" w:pos="2970"/>
        </w:tabs>
        <w:ind w:left="2970" w:hanging="360"/>
      </w:pPr>
      <w:rPr>
        <w:rFonts w:ascii="Wingdings" w:hAnsi="Wingdings" w:hint="default"/>
      </w:rPr>
    </w:lvl>
    <w:lvl w:ilvl="4" w:tplc="D534E190" w:tentative="1">
      <w:start w:val="1"/>
      <w:numFmt w:val="bullet"/>
      <w:lvlText w:val=""/>
      <w:lvlJc w:val="left"/>
      <w:pPr>
        <w:tabs>
          <w:tab w:val="num" w:pos="3690"/>
        </w:tabs>
        <w:ind w:left="3690" w:hanging="360"/>
      </w:pPr>
      <w:rPr>
        <w:rFonts w:ascii="Wingdings" w:hAnsi="Wingdings" w:hint="default"/>
      </w:rPr>
    </w:lvl>
    <w:lvl w:ilvl="5" w:tplc="DA8826C2" w:tentative="1">
      <w:start w:val="1"/>
      <w:numFmt w:val="bullet"/>
      <w:lvlText w:val=""/>
      <w:lvlJc w:val="left"/>
      <w:pPr>
        <w:tabs>
          <w:tab w:val="num" w:pos="4410"/>
        </w:tabs>
        <w:ind w:left="4410" w:hanging="360"/>
      </w:pPr>
      <w:rPr>
        <w:rFonts w:ascii="Wingdings" w:hAnsi="Wingdings" w:hint="default"/>
      </w:rPr>
    </w:lvl>
    <w:lvl w:ilvl="6" w:tplc="3EEC77D8" w:tentative="1">
      <w:start w:val="1"/>
      <w:numFmt w:val="bullet"/>
      <w:lvlText w:val=""/>
      <w:lvlJc w:val="left"/>
      <w:pPr>
        <w:tabs>
          <w:tab w:val="num" w:pos="5130"/>
        </w:tabs>
        <w:ind w:left="5130" w:hanging="360"/>
      </w:pPr>
      <w:rPr>
        <w:rFonts w:ascii="Wingdings" w:hAnsi="Wingdings" w:hint="default"/>
      </w:rPr>
    </w:lvl>
    <w:lvl w:ilvl="7" w:tplc="1916A516" w:tentative="1">
      <w:start w:val="1"/>
      <w:numFmt w:val="bullet"/>
      <w:lvlText w:val=""/>
      <w:lvlJc w:val="left"/>
      <w:pPr>
        <w:tabs>
          <w:tab w:val="num" w:pos="5850"/>
        </w:tabs>
        <w:ind w:left="5850" w:hanging="360"/>
      </w:pPr>
      <w:rPr>
        <w:rFonts w:ascii="Wingdings" w:hAnsi="Wingdings" w:hint="default"/>
      </w:rPr>
    </w:lvl>
    <w:lvl w:ilvl="8" w:tplc="BA980BBC" w:tentative="1">
      <w:start w:val="1"/>
      <w:numFmt w:val="bullet"/>
      <w:lvlText w:val=""/>
      <w:lvlJc w:val="left"/>
      <w:pPr>
        <w:tabs>
          <w:tab w:val="num" w:pos="6570"/>
        </w:tabs>
        <w:ind w:left="6570" w:hanging="360"/>
      </w:pPr>
      <w:rPr>
        <w:rFonts w:ascii="Wingdings" w:hAnsi="Wingdings" w:hint="default"/>
      </w:rPr>
    </w:lvl>
  </w:abstractNum>
  <w:abstractNum w:abstractNumId="1" w15:restartNumberingAfterBreak="0">
    <w:nsid w:val="05071D9F"/>
    <w:multiLevelType w:val="hybridMultilevel"/>
    <w:tmpl w:val="20DE70CA"/>
    <w:lvl w:ilvl="0" w:tplc="9C82BC4C">
      <w:start w:val="1"/>
      <w:numFmt w:val="bullet"/>
      <w:lvlText w:val=""/>
      <w:lvlJc w:val="left"/>
      <w:pPr>
        <w:tabs>
          <w:tab w:val="num" w:pos="720"/>
        </w:tabs>
        <w:ind w:left="720" w:hanging="360"/>
      </w:pPr>
      <w:rPr>
        <w:rFonts w:ascii="Symbol" w:hAnsi="Symbol" w:hint="default"/>
      </w:rPr>
    </w:lvl>
    <w:lvl w:ilvl="1" w:tplc="404AECF6">
      <w:start w:val="1"/>
      <w:numFmt w:val="decimal"/>
      <w:lvlText w:val="%2."/>
      <w:lvlJc w:val="left"/>
      <w:pPr>
        <w:tabs>
          <w:tab w:val="num" w:pos="1440"/>
        </w:tabs>
        <w:ind w:left="1440" w:hanging="360"/>
      </w:pPr>
    </w:lvl>
    <w:lvl w:ilvl="2" w:tplc="3072CB26">
      <w:start w:val="1"/>
      <w:numFmt w:val="decimal"/>
      <w:lvlText w:val="%3."/>
      <w:lvlJc w:val="left"/>
      <w:pPr>
        <w:tabs>
          <w:tab w:val="num" w:pos="2160"/>
        </w:tabs>
        <w:ind w:left="2160" w:hanging="360"/>
      </w:pPr>
    </w:lvl>
    <w:lvl w:ilvl="3" w:tplc="05620506">
      <w:start w:val="1"/>
      <w:numFmt w:val="decimal"/>
      <w:lvlText w:val="%4."/>
      <w:lvlJc w:val="left"/>
      <w:pPr>
        <w:tabs>
          <w:tab w:val="num" w:pos="2880"/>
        </w:tabs>
        <w:ind w:left="2880" w:hanging="360"/>
      </w:pPr>
    </w:lvl>
    <w:lvl w:ilvl="4" w:tplc="019611AA">
      <w:start w:val="1"/>
      <w:numFmt w:val="decimal"/>
      <w:lvlText w:val="%5."/>
      <w:lvlJc w:val="left"/>
      <w:pPr>
        <w:tabs>
          <w:tab w:val="num" w:pos="3600"/>
        </w:tabs>
        <w:ind w:left="3600" w:hanging="360"/>
      </w:pPr>
    </w:lvl>
    <w:lvl w:ilvl="5" w:tplc="F990D29E">
      <w:start w:val="1"/>
      <w:numFmt w:val="decimal"/>
      <w:lvlText w:val="%6."/>
      <w:lvlJc w:val="left"/>
      <w:pPr>
        <w:tabs>
          <w:tab w:val="num" w:pos="4320"/>
        </w:tabs>
        <w:ind w:left="4320" w:hanging="360"/>
      </w:pPr>
    </w:lvl>
    <w:lvl w:ilvl="6" w:tplc="6D108AD4">
      <w:start w:val="1"/>
      <w:numFmt w:val="decimal"/>
      <w:lvlText w:val="%7."/>
      <w:lvlJc w:val="left"/>
      <w:pPr>
        <w:tabs>
          <w:tab w:val="num" w:pos="5040"/>
        </w:tabs>
        <w:ind w:left="5040" w:hanging="360"/>
      </w:pPr>
    </w:lvl>
    <w:lvl w:ilvl="7" w:tplc="8ED2B084">
      <w:start w:val="1"/>
      <w:numFmt w:val="decimal"/>
      <w:lvlText w:val="%8."/>
      <w:lvlJc w:val="left"/>
      <w:pPr>
        <w:tabs>
          <w:tab w:val="num" w:pos="5760"/>
        </w:tabs>
        <w:ind w:left="5760" w:hanging="360"/>
      </w:pPr>
    </w:lvl>
    <w:lvl w:ilvl="8" w:tplc="51602AAE">
      <w:start w:val="1"/>
      <w:numFmt w:val="decimal"/>
      <w:lvlText w:val="%9."/>
      <w:lvlJc w:val="left"/>
      <w:pPr>
        <w:tabs>
          <w:tab w:val="num" w:pos="6480"/>
        </w:tabs>
        <w:ind w:left="6480" w:hanging="360"/>
      </w:pPr>
    </w:lvl>
  </w:abstractNum>
  <w:abstractNum w:abstractNumId="2" w15:restartNumberingAfterBreak="0">
    <w:nsid w:val="09606234"/>
    <w:multiLevelType w:val="hybridMultilevel"/>
    <w:tmpl w:val="20DE70CA"/>
    <w:lvl w:ilvl="0" w:tplc="2DB4982E">
      <w:start w:val="1"/>
      <w:numFmt w:val="bullet"/>
      <w:lvlText w:val=""/>
      <w:lvlJc w:val="left"/>
      <w:pPr>
        <w:tabs>
          <w:tab w:val="num" w:pos="720"/>
        </w:tabs>
        <w:ind w:left="720" w:hanging="360"/>
      </w:pPr>
      <w:rPr>
        <w:rFonts w:ascii="Symbol" w:hAnsi="Symbol" w:hint="default"/>
      </w:rPr>
    </w:lvl>
    <w:lvl w:ilvl="1" w:tplc="ABEAD42E">
      <w:start w:val="1"/>
      <w:numFmt w:val="decimal"/>
      <w:lvlText w:val="%2."/>
      <w:lvlJc w:val="left"/>
      <w:pPr>
        <w:tabs>
          <w:tab w:val="num" w:pos="1440"/>
        </w:tabs>
        <w:ind w:left="1440" w:hanging="360"/>
      </w:pPr>
    </w:lvl>
    <w:lvl w:ilvl="2" w:tplc="64A213A2">
      <w:start w:val="1"/>
      <w:numFmt w:val="decimal"/>
      <w:lvlText w:val="%3."/>
      <w:lvlJc w:val="left"/>
      <w:pPr>
        <w:tabs>
          <w:tab w:val="num" w:pos="2160"/>
        </w:tabs>
        <w:ind w:left="2160" w:hanging="360"/>
      </w:pPr>
    </w:lvl>
    <w:lvl w:ilvl="3" w:tplc="8214A44E">
      <w:start w:val="1"/>
      <w:numFmt w:val="decimal"/>
      <w:lvlText w:val="%4."/>
      <w:lvlJc w:val="left"/>
      <w:pPr>
        <w:tabs>
          <w:tab w:val="num" w:pos="2880"/>
        </w:tabs>
        <w:ind w:left="2880" w:hanging="360"/>
      </w:pPr>
    </w:lvl>
    <w:lvl w:ilvl="4" w:tplc="D91A3E56">
      <w:start w:val="1"/>
      <w:numFmt w:val="decimal"/>
      <w:lvlText w:val="%5."/>
      <w:lvlJc w:val="left"/>
      <w:pPr>
        <w:tabs>
          <w:tab w:val="num" w:pos="3600"/>
        </w:tabs>
        <w:ind w:left="3600" w:hanging="360"/>
      </w:pPr>
    </w:lvl>
    <w:lvl w:ilvl="5" w:tplc="EA56A6A8">
      <w:start w:val="1"/>
      <w:numFmt w:val="decimal"/>
      <w:lvlText w:val="%6."/>
      <w:lvlJc w:val="left"/>
      <w:pPr>
        <w:tabs>
          <w:tab w:val="num" w:pos="4320"/>
        </w:tabs>
        <w:ind w:left="4320" w:hanging="360"/>
      </w:pPr>
    </w:lvl>
    <w:lvl w:ilvl="6" w:tplc="0958E8DE">
      <w:start w:val="1"/>
      <w:numFmt w:val="decimal"/>
      <w:lvlText w:val="%7."/>
      <w:lvlJc w:val="left"/>
      <w:pPr>
        <w:tabs>
          <w:tab w:val="num" w:pos="5040"/>
        </w:tabs>
        <w:ind w:left="5040" w:hanging="360"/>
      </w:pPr>
    </w:lvl>
    <w:lvl w:ilvl="7" w:tplc="1032C736">
      <w:start w:val="1"/>
      <w:numFmt w:val="decimal"/>
      <w:lvlText w:val="%8."/>
      <w:lvlJc w:val="left"/>
      <w:pPr>
        <w:tabs>
          <w:tab w:val="num" w:pos="5760"/>
        </w:tabs>
        <w:ind w:left="5760" w:hanging="360"/>
      </w:pPr>
    </w:lvl>
    <w:lvl w:ilvl="8" w:tplc="EA763164">
      <w:start w:val="1"/>
      <w:numFmt w:val="decimal"/>
      <w:lvlText w:val="%9."/>
      <w:lvlJc w:val="left"/>
      <w:pPr>
        <w:tabs>
          <w:tab w:val="num" w:pos="6480"/>
        </w:tabs>
        <w:ind w:left="6480" w:hanging="360"/>
      </w:pPr>
    </w:lvl>
  </w:abstractNum>
  <w:abstractNum w:abstractNumId="3" w15:restartNumberingAfterBreak="0">
    <w:nsid w:val="0AAD3718"/>
    <w:multiLevelType w:val="hybridMultilevel"/>
    <w:tmpl w:val="A2C85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86019"/>
    <w:multiLevelType w:val="hybridMultilevel"/>
    <w:tmpl w:val="20DE70CA"/>
    <w:lvl w:ilvl="0" w:tplc="C996364A">
      <w:start w:val="1"/>
      <w:numFmt w:val="bullet"/>
      <w:lvlText w:val=""/>
      <w:lvlJc w:val="left"/>
      <w:pPr>
        <w:tabs>
          <w:tab w:val="num" w:pos="720"/>
        </w:tabs>
        <w:ind w:left="720" w:hanging="360"/>
      </w:pPr>
      <w:rPr>
        <w:rFonts w:ascii="Symbol" w:hAnsi="Symbol" w:hint="default"/>
      </w:rPr>
    </w:lvl>
    <w:lvl w:ilvl="1" w:tplc="3CCAA3AC">
      <w:start w:val="1"/>
      <w:numFmt w:val="decimal"/>
      <w:lvlText w:val="%2."/>
      <w:lvlJc w:val="left"/>
      <w:pPr>
        <w:tabs>
          <w:tab w:val="num" w:pos="1440"/>
        </w:tabs>
        <w:ind w:left="1440" w:hanging="360"/>
      </w:pPr>
    </w:lvl>
    <w:lvl w:ilvl="2" w:tplc="819CA2CA">
      <w:start w:val="1"/>
      <w:numFmt w:val="decimal"/>
      <w:lvlText w:val="%3."/>
      <w:lvlJc w:val="left"/>
      <w:pPr>
        <w:tabs>
          <w:tab w:val="num" w:pos="2160"/>
        </w:tabs>
        <w:ind w:left="2160" w:hanging="360"/>
      </w:pPr>
    </w:lvl>
    <w:lvl w:ilvl="3" w:tplc="AEDA55A4">
      <w:start w:val="1"/>
      <w:numFmt w:val="decimal"/>
      <w:lvlText w:val="%4."/>
      <w:lvlJc w:val="left"/>
      <w:pPr>
        <w:tabs>
          <w:tab w:val="num" w:pos="2880"/>
        </w:tabs>
        <w:ind w:left="2880" w:hanging="360"/>
      </w:pPr>
    </w:lvl>
    <w:lvl w:ilvl="4" w:tplc="CB46E0C4">
      <w:start w:val="1"/>
      <w:numFmt w:val="decimal"/>
      <w:lvlText w:val="%5."/>
      <w:lvlJc w:val="left"/>
      <w:pPr>
        <w:tabs>
          <w:tab w:val="num" w:pos="3600"/>
        </w:tabs>
        <w:ind w:left="3600" w:hanging="360"/>
      </w:pPr>
    </w:lvl>
    <w:lvl w:ilvl="5" w:tplc="3AC64138">
      <w:start w:val="1"/>
      <w:numFmt w:val="decimal"/>
      <w:lvlText w:val="%6."/>
      <w:lvlJc w:val="left"/>
      <w:pPr>
        <w:tabs>
          <w:tab w:val="num" w:pos="4320"/>
        </w:tabs>
        <w:ind w:left="4320" w:hanging="360"/>
      </w:pPr>
    </w:lvl>
    <w:lvl w:ilvl="6" w:tplc="6D3AD232">
      <w:start w:val="1"/>
      <w:numFmt w:val="decimal"/>
      <w:lvlText w:val="%7."/>
      <w:lvlJc w:val="left"/>
      <w:pPr>
        <w:tabs>
          <w:tab w:val="num" w:pos="5040"/>
        </w:tabs>
        <w:ind w:left="5040" w:hanging="360"/>
      </w:pPr>
    </w:lvl>
    <w:lvl w:ilvl="7" w:tplc="55CA8FD0">
      <w:start w:val="1"/>
      <w:numFmt w:val="decimal"/>
      <w:lvlText w:val="%8."/>
      <w:lvlJc w:val="left"/>
      <w:pPr>
        <w:tabs>
          <w:tab w:val="num" w:pos="5760"/>
        </w:tabs>
        <w:ind w:left="5760" w:hanging="360"/>
      </w:pPr>
    </w:lvl>
    <w:lvl w:ilvl="8" w:tplc="A1F6E3AE">
      <w:start w:val="1"/>
      <w:numFmt w:val="decimal"/>
      <w:lvlText w:val="%9."/>
      <w:lvlJc w:val="left"/>
      <w:pPr>
        <w:tabs>
          <w:tab w:val="num" w:pos="6480"/>
        </w:tabs>
        <w:ind w:left="6480" w:hanging="360"/>
      </w:pPr>
    </w:lvl>
  </w:abstractNum>
  <w:abstractNum w:abstractNumId="5" w15:restartNumberingAfterBreak="0">
    <w:nsid w:val="346C51C1"/>
    <w:multiLevelType w:val="hybridMultilevel"/>
    <w:tmpl w:val="049C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B12FBB"/>
    <w:multiLevelType w:val="hybridMultilevel"/>
    <w:tmpl w:val="AA0E8B0A"/>
    <w:lvl w:ilvl="0" w:tplc="A79C8FC0">
      <w:start w:val="1"/>
      <w:numFmt w:val="upperRoman"/>
      <w:lvlText w:val="%1."/>
      <w:lvlJc w:val="right"/>
      <w:pPr>
        <w:ind w:left="720" w:hanging="360"/>
      </w:pPr>
      <w:rPr>
        <w:u w:val="none"/>
      </w:rPr>
    </w:lvl>
    <w:lvl w:ilvl="1" w:tplc="200A96B6">
      <w:start w:val="1"/>
      <w:numFmt w:val="upperLetter"/>
      <w:lvlText w:val="%2."/>
      <w:lvlJc w:val="left"/>
      <w:pPr>
        <w:ind w:left="1440" w:hanging="360"/>
      </w:pPr>
      <w:rPr>
        <w:u w:val="none"/>
      </w:rPr>
    </w:lvl>
    <w:lvl w:ilvl="2" w:tplc="665A269E">
      <w:start w:val="1"/>
      <w:numFmt w:val="decimal"/>
      <w:lvlText w:val="%3."/>
      <w:lvlJc w:val="left"/>
      <w:pPr>
        <w:ind w:left="2160" w:hanging="360"/>
      </w:pPr>
      <w:rPr>
        <w:u w:val="none"/>
      </w:rPr>
    </w:lvl>
    <w:lvl w:ilvl="3" w:tplc="E6E6AFD8">
      <w:start w:val="1"/>
      <w:numFmt w:val="lowerLetter"/>
      <w:lvlText w:val="%4)"/>
      <w:lvlJc w:val="left"/>
      <w:pPr>
        <w:ind w:left="2880" w:hanging="360"/>
      </w:pPr>
      <w:rPr>
        <w:u w:val="none"/>
      </w:rPr>
    </w:lvl>
    <w:lvl w:ilvl="4" w:tplc="968271B2">
      <w:start w:val="1"/>
      <w:numFmt w:val="decimal"/>
      <w:lvlText w:val="(%5)"/>
      <w:lvlJc w:val="left"/>
      <w:pPr>
        <w:ind w:left="3600" w:hanging="360"/>
      </w:pPr>
      <w:rPr>
        <w:u w:val="none"/>
      </w:rPr>
    </w:lvl>
    <w:lvl w:ilvl="5" w:tplc="4E9C3B56">
      <w:start w:val="1"/>
      <w:numFmt w:val="lowerLetter"/>
      <w:lvlText w:val="(%6)"/>
      <w:lvlJc w:val="left"/>
      <w:pPr>
        <w:ind w:left="4320" w:hanging="360"/>
      </w:pPr>
      <w:rPr>
        <w:u w:val="none"/>
      </w:rPr>
    </w:lvl>
    <w:lvl w:ilvl="6" w:tplc="9C7837EC">
      <w:start w:val="1"/>
      <w:numFmt w:val="lowerRoman"/>
      <w:lvlText w:val="(%7)"/>
      <w:lvlJc w:val="right"/>
      <w:pPr>
        <w:ind w:left="5040" w:hanging="360"/>
      </w:pPr>
      <w:rPr>
        <w:u w:val="none"/>
      </w:rPr>
    </w:lvl>
    <w:lvl w:ilvl="7" w:tplc="E886020C">
      <w:start w:val="1"/>
      <w:numFmt w:val="lowerLetter"/>
      <w:lvlText w:val="(%8)"/>
      <w:lvlJc w:val="left"/>
      <w:pPr>
        <w:ind w:left="5760" w:hanging="360"/>
      </w:pPr>
      <w:rPr>
        <w:u w:val="none"/>
      </w:rPr>
    </w:lvl>
    <w:lvl w:ilvl="8" w:tplc="CA8CD00A">
      <w:start w:val="1"/>
      <w:numFmt w:val="lowerRoman"/>
      <w:lvlText w:val="(%9)"/>
      <w:lvlJc w:val="right"/>
      <w:pPr>
        <w:ind w:left="6480" w:hanging="360"/>
      </w:pPr>
      <w:rPr>
        <w:u w:val="none"/>
      </w:rPr>
    </w:lvl>
  </w:abstractNum>
  <w:abstractNum w:abstractNumId="7" w15:restartNumberingAfterBreak="0">
    <w:nsid w:val="48733A23"/>
    <w:multiLevelType w:val="hybridMultilevel"/>
    <w:tmpl w:val="20DE70CA"/>
    <w:lvl w:ilvl="0" w:tplc="EBBADB64">
      <w:start w:val="1"/>
      <w:numFmt w:val="bullet"/>
      <w:lvlText w:val=""/>
      <w:lvlJc w:val="left"/>
      <w:pPr>
        <w:tabs>
          <w:tab w:val="num" w:pos="720"/>
        </w:tabs>
        <w:ind w:left="720" w:hanging="360"/>
      </w:pPr>
      <w:rPr>
        <w:rFonts w:ascii="Symbol" w:hAnsi="Symbol" w:hint="default"/>
      </w:rPr>
    </w:lvl>
    <w:lvl w:ilvl="1" w:tplc="44780E46">
      <w:start w:val="1"/>
      <w:numFmt w:val="decimal"/>
      <w:lvlText w:val="%2."/>
      <w:lvlJc w:val="left"/>
      <w:pPr>
        <w:tabs>
          <w:tab w:val="num" w:pos="1440"/>
        </w:tabs>
        <w:ind w:left="1440" w:hanging="360"/>
      </w:pPr>
    </w:lvl>
    <w:lvl w:ilvl="2" w:tplc="E2E88554">
      <w:start w:val="1"/>
      <w:numFmt w:val="decimal"/>
      <w:lvlText w:val="%3."/>
      <w:lvlJc w:val="left"/>
      <w:pPr>
        <w:tabs>
          <w:tab w:val="num" w:pos="2160"/>
        </w:tabs>
        <w:ind w:left="2160" w:hanging="360"/>
      </w:pPr>
    </w:lvl>
    <w:lvl w:ilvl="3" w:tplc="63C05834">
      <w:start w:val="1"/>
      <w:numFmt w:val="decimal"/>
      <w:lvlText w:val="%4."/>
      <w:lvlJc w:val="left"/>
      <w:pPr>
        <w:tabs>
          <w:tab w:val="num" w:pos="2880"/>
        </w:tabs>
        <w:ind w:left="2880" w:hanging="360"/>
      </w:pPr>
    </w:lvl>
    <w:lvl w:ilvl="4" w:tplc="24F2AD9C">
      <w:start w:val="1"/>
      <w:numFmt w:val="decimal"/>
      <w:lvlText w:val="%5."/>
      <w:lvlJc w:val="left"/>
      <w:pPr>
        <w:tabs>
          <w:tab w:val="num" w:pos="3600"/>
        </w:tabs>
        <w:ind w:left="3600" w:hanging="360"/>
      </w:pPr>
    </w:lvl>
    <w:lvl w:ilvl="5" w:tplc="A5A8BBBE">
      <w:start w:val="1"/>
      <w:numFmt w:val="decimal"/>
      <w:lvlText w:val="%6."/>
      <w:lvlJc w:val="left"/>
      <w:pPr>
        <w:tabs>
          <w:tab w:val="num" w:pos="4320"/>
        </w:tabs>
        <w:ind w:left="4320" w:hanging="360"/>
      </w:pPr>
    </w:lvl>
    <w:lvl w:ilvl="6" w:tplc="F1EC7D1C">
      <w:start w:val="1"/>
      <w:numFmt w:val="decimal"/>
      <w:lvlText w:val="%7."/>
      <w:lvlJc w:val="left"/>
      <w:pPr>
        <w:tabs>
          <w:tab w:val="num" w:pos="5040"/>
        </w:tabs>
        <w:ind w:left="5040" w:hanging="360"/>
      </w:pPr>
    </w:lvl>
    <w:lvl w:ilvl="7" w:tplc="3208E5E4">
      <w:start w:val="1"/>
      <w:numFmt w:val="decimal"/>
      <w:lvlText w:val="%8."/>
      <w:lvlJc w:val="left"/>
      <w:pPr>
        <w:tabs>
          <w:tab w:val="num" w:pos="5760"/>
        </w:tabs>
        <w:ind w:left="5760" w:hanging="360"/>
      </w:pPr>
    </w:lvl>
    <w:lvl w:ilvl="8" w:tplc="1BBC5BDC">
      <w:start w:val="1"/>
      <w:numFmt w:val="decimal"/>
      <w:lvlText w:val="%9."/>
      <w:lvlJc w:val="left"/>
      <w:pPr>
        <w:tabs>
          <w:tab w:val="num" w:pos="6480"/>
        </w:tabs>
        <w:ind w:left="6480" w:hanging="360"/>
      </w:pPr>
    </w:lvl>
  </w:abstractNum>
  <w:abstractNum w:abstractNumId="8" w15:restartNumberingAfterBreak="0">
    <w:nsid w:val="4DE87995"/>
    <w:multiLevelType w:val="hybridMultilevel"/>
    <w:tmpl w:val="65AE5382"/>
    <w:lvl w:ilvl="0" w:tplc="155497F8">
      <w:start w:val="1"/>
      <w:numFmt w:val="upperRoman"/>
      <w:lvlText w:val="%1."/>
      <w:lvlJc w:val="left"/>
      <w:pPr>
        <w:ind w:left="720" w:hanging="360"/>
      </w:pPr>
      <w:rPr>
        <w:rFonts w:ascii="Calibri" w:eastAsia="Calibri" w:hAnsi="Calibri" w:cs="Calibri"/>
        <w:b/>
        <w:bCs/>
        <w:u w:val="none"/>
      </w:rPr>
    </w:lvl>
    <w:lvl w:ilvl="1" w:tplc="FFFFFFFF">
      <w:start w:val="1"/>
      <w:numFmt w:val="upperLetter"/>
      <w:lvlText w:val="%2."/>
      <w:lvlJc w:val="left"/>
      <w:pPr>
        <w:ind w:left="1440" w:hanging="360"/>
      </w:pPr>
      <w:rPr>
        <w:u w:val="none"/>
      </w:rPr>
    </w:lvl>
    <w:lvl w:ilvl="2" w:tplc="502E8E10">
      <w:start w:val="1"/>
      <w:numFmt w:val="decimal"/>
      <w:lvlText w:val="%3."/>
      <w:lvlJc w:val="left"/>
      <w:pPr>
        <w:ind w:left="2160" w:hanging="360"/>
      </w:pPr>
      <w:rPr>
        <w:u w:val="none"/>
      </w:rPr>
    </w:lvl>
    <w:lvl w:ilvl="3" w:tplc="65CEEE48">
      <w:start w:val="1"/>
      <w:numFmt w:val="lowerLetter"/>
      <w:lvlText w:val="%4)"/>
      <w:lvlJc w:val="left"/>
      <w:pPr>
        <w:ind w:left="2880" w:hanging="360"/>
      </w:pPr>
      <w:rPr>
        <w:u w:val="none"/>
      </w:rPr>
    </w:lvl>
    <w:lvl w:ilvl="4" w:tplc="07964950">
      <w:start w:val="1"/>
      <w:numFmt w:val="decimal"/>
      <w:lvlText w:val="(%5)"/>
      <w:lvlJc w:val="left"/>
      <w:pPr>
        <w:ind w:left="3600" w:hanging="360"/>
      </w:pPr>
      <w:rPr>
        <w:u w:val="none"/>
      </w:rPr>
    </w:lvl>
    <w:lvl w:ilvl="5" w:tplc="D2361888">
      <w:start w:val="1"/>
      <w:numFmt w:val="lowerLetter"/>
      <w:lvlText w:val="(%6)"/>
      <w:lvlJc w:val="left"/>
      <w:pPr>
        <w:ind w:left="4320" w:hanging="360"/>
      </w:pPr>
      <w:rPr>
        <w:u w:val="none"/>
      </w:rPr>
    </w:lvl>
    <w:lvl w:ilvl="6" w:tplc="6C06A5CE">
      <w:start w:val="1"/>
      <w:numFmt w:val="lowerRoman"/>
      <w:lvlText w:val="(%7)"/>
      <w:lvlJc w:val="right"/>
      <w:pPr>
        <w:ind w:left="5040" w:hanging="360"/>
      </w:pPr>
      <w:rPr>
        <w:u w:val="none"/>
      </w:rPr>
    </w:lvl>
    <w:lvl w:ilvl="7" w:tplc="47FC1728">
      <w:start w:val="1"/>
      <w:numFmt w:val="lowerLetter"/>
      <w:lvlText w:val="(%8)"/>
      <w:lvlJc w:val="left"/>
      <w:pPr>
        <w:ind w:left="5760" w:hanging="360"/>
      </w:pPr>
      <w:rPr>
        <w:u w:val="none"/>
      </w:rPr>
    </w:lvl>
    <w:lvl w:ilvl="8" w:tplc="CE542640">
      <w:start w:val="1"/>
      <w:numFmt w:val="lowerRoman"/>
      <w:lvlText w:val="(%9)"/>
      <w:lvlJc w:val="right"/>
      <w:pPr>
        <w:ind w:left="6480" w:hanging="360"/>
      </w:pPr>
      <w:rPr>
        <w:u w:val="none"/>
      </w:rPr>
    </w:lvl>
  </w:abstractNum>
  <w:abstractNum w:abstractNumId="9" w15:restartNumberingAfterBreak="0">
    <w:nsid w:val="5240164A"/>
    <w:multiLevelType w:val="hybridMultilevel"/>
    <w:tmpl w:val="20DE70CA"/>
    <w:lvl w:ilvl="0" w:tplc="E17CE746">
      <w:start w:val="1"/>
      <w:numFmt w:val="bullet"/>
      <w:lvlText w:val=""/>
      <w:lvlJc w:val="left"/>
      <w:pPr>
        <w:tabs>
          <w:tab w:val="num" w:pos="720"/>
        </w:tabs>
        <w:ind w:left="720" w:hanging="360"/>
      </w:pPr>
      <w:rPr>
        <w:rFonts w:ascii="Symbol" w:hAnsi="Symbol" w:hint="default"/>
      </w:rPr>
    </w:lvl>
    <w:lvl w:ilvl="1" w:tplc="052CDF26">
      <w:start w:val="1"/>
      <w:numFmt w:val="decimal"/>
      <w:lvlText w:val="%2."/>
      <w:lvlJc w:val="left"/>
      <w:pPr>
        <w:tabs>
          <w:tab w:val="num" w:pos="1440"/>
        </w:tabs>
        <w:ind w:left="1440" w:hanging="360"/>
      </w:pPr>
    </w:lvl>
    <w:lvl w:ilvl="2" w:tplc="74A668A4">
      <w:start w:val="1"/>
      <w:numFmt w:val="decimal"/>
      <w:lvlText w:val="%3."/>
      <w:lvlJc w:val="left"/>
      <w:pPr>
        <w:tabs>
          <w:tab w:val="num" w:pos="2160"/>
        </w:tabs>
        <w:ind w:left="2160" w:hanging="360"/>
      </w:pPr>
    </w:lvl>
    <w:lvl w:ilvl="3" w:tplc="B926591A">
      <w:start w:val="1"/>
      <w:numFmt w:val="decimal"/>
      <w:lvlText w:val="%4."/>
      <w:lvlJc w:val="left"/>
      <w:pPr>
        <w:tabs>
          <w:tab w:val="num" w:pos="2880"/>
        </w:tabs>
        <w:ind w:left="2880" w:hanging="360"/>
      </w:pPr>
    </w:lvl>
    <w:lvl w:ilvl="4" w:tplc="A2D2D058">
      <w:start w:val="1"/>
      <w:numFmt w:val="decimal"/>
      <w:lvlText w:val="%5."/>
      <w:lvlJc w:val="left"/>
      <w:pPr>
        <w:tabs>
          <w:tab w:val="num" w:pos="3600"/>
        </w:tabs>
        <w:ind w:left="3600" w:hanging="360"/>
      </w:pPr>
    </w:lvl>
    <w:lvl w:ilvl="5" w:tplc="49A466EC">
      <w:start w:val="1"/>
      <w:numFmt w:val="decimal"/>
      <w:lvlText w:val="%6."/>
      <w:lvlJc w:val="left"/>
      <w:pPr>
        <w:tabs>
          <w:tab w:val="num" w:pos="4320"/>
        </w:tabs>
        <w:ind w:left="4320" w:hanging="360"/>
      </w:pPr>
    </w:lvl>
    <w:lvl w:ilvl="6" w:tplc="D91CA54A">
      <w:start w:val="1"/>
      <w:numFmt w:val="decimal"/>
      <w:lvlText w:val="%7."/>
      <w:lvlJc w:val="left"/>
      <w:pPr>
        <w:tabs>
          <w:tab w:val="num" w:pos="5040"/>
        </w:tabs>
        <w:ind w:left="5040" w:hanging="360"/>
      </w:pPr>
    </w:lvl>
    <w:lvl w:ilvl="7" w:tplc="9C6C64BA">
      <w:start w:val="1"/>
      <w:numFmt w:val="decimal"/>
      <w:lvlText w:val="%8."/>
      <w:lvlJc w:val="left"/>
      <w:pPr>
        <w:tabs>
          <w:tab w:val="num" w:pos="5760"/>
        </w:tabs>
        <w:ind w:left="5760" w:hanging="360"/>
      </w:pPr>
    </w:lvl>
    <w:lvl w:ilvl="8" w:tplc="AF224CF2">
      <w:start w:val="1"/>
      <w:numFmt w:val="decimal"/>
      <w:lvlText w:val="%9."/>
      <w:lvlJc w:val="left"/>
      <w:pPr>
        <w:tabs>
          <w:tab w:val="num" w:pos="6480"/>
        </w:tabs>
        <w:ind w:left="6480" w:hanging="360"/>
      </w:pPr>
    </w:lvl>
  </w:abstractNum>
  <w:abstractNum w:abstractNumId="10" w15:restartNumberingAfterBreak="0">
    <w:nsid w:val="5C161489"/>
    <w:multiLevelType w:val="hybridMultilevel"/>
    <w:tmpl w:val="E5045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FB76E5"/>
    <w:multiLevelType w:val="hybridMultilevel"/>
    <w:tmpl w:val="3F421F88"/>
    <w:lvl w:ilvl="0" w:tplc="3B0EFC00">
      <w:start w:val="1"/>
      <w:numFmt w:val="upperLetter"/>
      <w:lvlText w:val="%1."/>
      <w:lvlJc w:val="left"/>
      <w:pPr>
        <w:tabs>
          <w:tab w:val="num" w:pos="720"/>
        </w:tabs>
        <w:ind w:left="720" w:hanging="360"/>
      </w:pPr>
      <w:rPr>
        <w:rFonts w:hint="default"/>
        <w:b w:val="0"/>
        <w:bCs w:val="0"/>
      </w:rPr>
    </w:lvl>
    <w:lvl w:ilvl="1" w:tplc="42A2B222">
      <w:start w:val="1"/>
      <w:numFmt w:val="decimal"/>
      <w:lvlText w:val="%2."/>
      <w:lvlJc w:val="left"/>
      <w:pPr>
        <w:tabs>
          <w:tab w:val="num" w:pos="1440"/>
        </w:tabs>
        <w:ind w:left="1440" w:hanging="360"/>
      </w:pPr>
    </w:lvl>
    <w:lvl w:ilvl="2" w:tplc="683883BE">
      <w:start w:val="1"/>
      <w:numFmt w:val="decimal"/>
      <w:lvlText w:val="%3."/>
      <w:lvlJc w:val="left"/>
      <w:pPr>
        <w:tabs>
          <w:tab w:val="num" w:pos="2160"/>
        </w:tabs>
        <w:ind w:left="2160" w:hanging="360"/>
      </w:pPr>
    </w:lvl>
    <w:lvl w:ilvl="3" w:tplc="9E547A78">
      <w:start w:val="1"/>
      <w:numFmt w:val="decimal"/>
      <w:lvlText w:val="%4."/>
      <w:lvlJc w:val="left"/>
      <w:pPr>
        <w:tabs>
          <w:tab w:val="num" w:pos="2880"/>
        </w:tabs>
        <w:ind w:left="2880" w:hanging="360"/>
      </w:pPr>
    </w:lvl>
    <w:lvl w:ilvl="4" w:tplc="B45CA010">
      <w:start w:val="1"/>
      <w:numFmt w:val="decimal"/>
      <w:lvlText w:val="%5."/>
      <w:lvlJc w:val="left"/>
      <w:pPr>
        <w:tabs>
          <w:tab w:val="num" w:pos="3600"/>
        </w:tabs>
        <w:ind w:left="3600" w:hanging="360"/>
      </w:pPr>
    </w:lvl>
    <w:lvl w:ilvl="5" w:tplc="010C7800">
      <w:start w:val="1"/>
      <w:numFmt w:val="decimal"/>
      <w:lvlText w:val="%6."/>
      <w:lvlJc w:val="left"/>
      <w:pPr>
        <w:tabs>
          <w:tab w:val="num" w:pos="4320"/>
        </w:tabs>
        <w:ind w:left="4320" w:hanging="360"/>
      </w:pPr>
    </w:lvl>
    <w:lvl w:ilvl="6" w:tplc="35EABBFC">
      <w:start w:val="1"/>
      <w:numFmt w:val="decimal"/>
      <w:lvlText w:val="%7."/>
      <w:lvlJc w:val="left"/>
      <w:pPr>
        <w:tabs>
          <w:tab w:val="num" w:pos="5040"/>
        </w:tabs>
        <w:ind w:left="5040" w:hanging="360"/>
      </w:pPr>
    </w:lvl>
    <w:lvl w:ilvl="7" w:tplc="291461AC">
      <w:start w:val="1"/>
      <w:numFmt w:val="decimal"/>
      <w:lvlText w:val="%8."/>
      <w:lvlJc w:val="left"/>
      <w:pPr>
        <w:tabs>
          <w:tab w:val="num" w:pos="5760"/>
        </w:tabs>
        <w:ind w:left="5760" w:hanging="360"/>
      </w:pPr>
    </w:lvl>
    <w:lvl w:ilvl="8" w:tplc="9796FBE6">
      <w:start w:val="1"/>
      <w:numFmt w:val="decimal"/>
      <w:lvlText w:val="%9."/>
      <w:lvlJc w:val="left"/>
      <w:pPr>
        <w:tabs>
          <w:tab w:val="num" w:pos="6480"/>
        </w:tabs>
        <w:ind w:left="6480" w:hanging="360"/>
      </w:pPr>
    </w:lvl>
  </w:abstractNum>
  <w:abstractNum w:abstractNumId="12" w15:restartNumberingAfterBreak="0">
    <w:nsid w:val="6B3B015B"/>
    <w:multiLevelType w:val="hybridMultilevel"/>
    <w:tmpl w:val="20DE70CA"/>
    <w:lvl w:ilvl="0" w:tplc="7CD0B2CA">
      <w:start w:val="1"/>
      <w:numFmt w:val="bullet"/>
      <w:lvlText w:val=""/>
      <w:lvlJc w:val="left"/>
      <w:pPr>
        <w:tabs>
          <w:tab w:val="num" w:pos="720"/>
        </w:tabs>
        <w:ind w:left="720" w:hanging="360"/>
      </w:pPr>
      <w:rPr>
        <w:rFonts w:ascii="Symbol" w:hAnsi="Symbol" w:hint="default"/>
      </w:rPr>
    </w:lvl>
    <w:lvl w:ilvl="1" w:tplc="74EC1EF6">
      <w:start w:val="1"/>
      <w:numFmt w:val="decimal"/>
      <w:lvlText w:val="%2."/>
      <w:lvlJc w:val="left"/>
      <w:pPr>
        <w:tabs>
          <w:tab w:val="num" w:pos="1440"/>
        </w:tabs>
        <w:ind w:left="1440" w:hanging="360"/>
      </w:pPr>
    </w:lvl>
    <w:lvl w:ilvl="2" w:tplc="293C2E02">
      <w:start w:val="1"/>
      <w:numFmt w:val="decimal"/>
      <w:lvlText w:val="%3."/>
      <w:lvlJc w:val="left"/>
      <w:pPr>
        <w:tabs>
          <w:tab w:val="num" w:pos="2160"/>
        </w:tabs>
        <w:ind w:left="2160" w:hanging="360"/>
      </w:pPr>
    </w:lvl>
    <w:lvl w:ilvl="3" w:tplc="57B65C8C">
      <w:start w:val="1"/>
      <w:numFmt w:val="decimal"/>
      <w:lvlText w:val="%4."/>
      <w:lvlJc w:val="left"/>
      <w:pPr>
        <w:tabs>
          <w:tab w:val="num" w:pos="2880"/>
        </w:tabs>
        <w:ind w:left="2880" w:hanging="360"/>
      </w:pPr>
    </w:lvl>
    <w:lvl w:ilvl="4" w:tplc="E55A73C8">
      <w:start w:val="1"/>
      <w:numFmt w:val="decimal"/>
      <w:lvlText w:val="%5."/>
      <w:lvlJc w:val="left"/>
      <w:pPr>
        <w:tabs>
          <w:tab w:val="num" w:pos="3600"/>
        </w:tabs>
        <w:ind w:left="3600" w:hanging="360"/>
      </w:pPr>
    </w:lvl>
    <w:lvl w:ilvl="5" w:tplc="333A8244">
      <w:start w:val="1"/>
      <w:numFmt w:val="decimal"/>
      <w:lvlText w:val="%6."/>
      <w:lvlJc w:val="left"/>
      <w:pPr>
        <w:tabs>
          <w:tab w:val="num" w:pos="4320"/>
        </w:tabs>
        <w:ind w:left="4320" w:hanging="360"/>
      </w:pPr>
    </w:lvl>
    <w:lvl w:ilvl="6" w:tplc="EFCAAA9E">
      <w:start w:val="1"/>
      <w:numFmt w:val="decimal"/>
      <w:lvlText w:val="%7."/>
      <w:lvlJc w:val="left"/>
      <w:pPr>
        <w:tabs>
          <w:tab w:val="num" w:pos="5040"/>
        </w:tabs>
        <w:ind w:left="5040" w:hanging="360"/>
      </w:pPr>
    </w:lvl>
    <w:lvl w:ilvl="7" w:tplc="16DA1AC4">
      <w:start w:val="1"/>
      <w:numFmt w:val="decimal"/>
      <w:lvlText w:val="%8."/>
      <w:lvlJc w:val="left"/>
      <w:pPr>
        <w:tabs>
          <w:tab w:val="num" w:pos="5760"/>
        </w:tabs>
        <w:ind w:left="5760" w:hanging="360"/>
      </w:pPr>
    </w:lvl>
    <w:lvl w:ilvl="8" w:tplc="1F020D0A">
      <w:start w:val="1"/>
      <w:numFmt w:val="decimal"/>
      <w:lvlText w:val="%9."/>
      <w:lvlJc w:val="left"/>
      <w:pPr>
        <w:tabs>
          <w:tab w:val="num" w:pos="6480"/>
        </w:tabs>
        <w:ind w:left="6480" w:hanging="360"/>
      </w:pPr>
    </w:lvl>
  </w:abstractNum>
  <w:abstractNum w:abstractNumId="13" w15:restartNumberingAfterBreak="0">
    <w:nsid w:val="795E5372"/>
    <w:multiLevelType w:val="hybridMultilevel"/>
    <w:tmpl w:val="FFFFFFFF"/>
    <w:lvl w:ilvl="0" w:tplc="1520BE60">
      <w:start w:val="1"/>
      <w:numFmt w:val="bullet"/>
      <w:lvlText w:val=""/>
      <w:lvlJc w:val="left"/>
      <w:pPr>
        <w:ind w:left="720" w:hanging="360"/>
      </w:pPr>
      <w:rPr>
        <w:rFonts w:ascii="Symbol" w:hAnsi="Symbol" w:hint="default"/>
      </w:rPr>
    </w:lvl>
    <w:lvl w:ilvl="1" w:tplc="EB64DBF2">
      <w:start w:val="1"/>
      <w:numFmt w:val="bullet"/>
      <w:lvlText w:val="o"/>
      <w:lvlJc w:val="left"/>
      <w:pPr>
        <w:ind w:left="1440" w:hanging="360"/>
      </w:pPr>
      <w:rPr>
        <w:rFonts w:ascii="Courier New" w:hAnsi="Courier New" w:hint="default"/>
      </w:rPr>
    </w:lvl>
    <w:lvl w:ilvl="2" w:tplc="7A463730">
      <w:start w:val="1"/>
      <w:numFmt w:val="bullet"/>
      <w:lvlText w:val=""/>
      <w:lvlJc w:val="left"/>
      <w:pPr>
        <w:ind w:left="2160" w:hanging="360"/>
      </w:pPr>
      <w:rPr>
        <w:rFonts w:ascii="Symbol" w:hAnsi="Symbol" w:hint="default"/>
      </w:rPr>
    </w:lvl>
    <w:lvl w:ilvl="3" w:tplc="9B745320">
      <w:start w:val="1"/>
      <w:numFmt w:val="bullet"/>
      <w:lvlText w:val=""/>
      <w:lvlJc w:val="left"/>
      <w:pPr>
        <w:ind w:left="2880" w:hanging="360"/>
      </w:pPr>
      <w:rPr>
        <w:rFonts w:ascii="Symbol" w:hAnsi="Symbol" w:hint="default"/>
      </w:rPr>
    </w:lvl>
    <w:lvl w:ilvl="4" w:tplc="4A1A3E32">
      <w:start w:val="1"/>
      <w:numFmt w:val="bullet"/>
      <w:lvlText w:val="o"/>
      <w:lvlJc w:val="left"/>
      <w:pPr>
        <w:ind w:left="3600" w:hanging="360"/>
      </w:pPr>
      <w:rPr>
        <w:rFonts w:ascii="Courier New" w:hAnsi="Courier New" w:hint="default"/>
      </w:rPr>
    </w:lvl>
    <w:lvl w:ilvl="5" w:tplc="66E0220A">
      <w:start w:val="1"/>
      <w:numFmt w:val="bullet"/>
      <w:lvlText w:val=""/>
      <w:lvlJc w:val="left"/>
      <w:pPr>
        <w:ind w:left="4320" w:hanging="360"/>
      </w:pPr>
      <w:rPr>
        <w:rFonts w:ascii="Wingdings" w:hAnsi="Wingdings" w:hint="default"/>
      </w:rPr>
    </w:lvl>
    <w:lvl w:ilvl="6" w:tplc="62C21B6E">
      <w:start w:val="1"/>
      <w:numFmt w:val="bullet"/>
      <w:lvlText w:val=""/>
      <w:lvlJc w:val="left"/>
      <w:pPr>
        <w:ind w:left="5040" w:hanging="360"/>
      </w:pPr>
      <w:rPr>
        <w:rFonts w:ascii="Symbol" w:hAnsi="Symbol" w:hint="default"/>
      </w:rPr>
    </w:lvl>
    <w:lvl w:ilvl="7" w:tplc="ABC4077C">
      <w:start w:val="1"/>
      <w:numFmt w:val="bullet"/>
      <w:lvlText w:val="o"/>
      <w:lvlJc w:val="left"/>
      <w:pPr>
        <w:ind w:left="5760" w:hanging="360"/>
      </w:pPr>
      <w:rPr>
        <w:rFonts w:ascii="Courier New" w:hAnsi="Courier New" w:hint="default"/>
      </w:rPr>
    </w:lvl>
    <w:lvl w:ilvl="8" w:tplc="825A4892">
      <w:start w:val="1"/>
      <w:numFmt w:val="bullet"/>
      <w:lvlText w:val=""/>
      <w:lvlJc w:val="left"/>
      <w:pPr>
        <w:ind w:left="6480" w:hanging="360"/>
      </w:pPr>
      <w:rPr>
        <w:rFonts w:ascii="Wingdings" w:hAnsi="Wingdings" w:hint="default"/>
      </w:rPr>
    </w:lvl>
  </w:abstractNum>
  <w:abstractNum w:abstractNumId="14" w15:restartNumberingAfterBreak="0">
    <w:nsid w:val="7C1C16B8"/>
    <w:multiLevelType w:val="hybridMultilevel"/>
    <w:tmpl w:val="FFFFFFFF"/>
    <w:lvl w:ilvl="0" w:tplc="C3CE28FC">
      <w:start w:val="1"/>
      <w:numFmt w:val="decimal"/>
      <w:lvlText w:val="%1."/>
      <w:lvlJc w:val="left"/>
      <w:pPr>
        <w:tabs>
          <w:tab w:val="num" w:pos="720"/>
        </w:tabs>
        <w:ind w:left="720" w:hanging="360"/>
      </w:pPr>
    </w:lvl>
    <w:lvl w:ilvl="1" w:tplc="C4C68360">
      <w:start w:val="1"/>
      <w:numFmt w:val="decimal"/>
      <w:lvlText w:val="%2."/>
      <w:lvlJc w:val="left"/>
      <w:pPr>
        <w:tabs>
          <w:tab w:val="num" w:pos="1440"/>
        </w:tabs>
        <w:ind w:left="1440" w:hanging="360"/>
      </w:pPr>
    </w:lvl>
    <w:lvl w:ilvl="2" w:tplc="91E22B10">
      <w:start w:val="1"/>
      <w:numFmt w:val="decimal"/>
      <w:lvlText w:val="%3."/>
      <w:lvlJc w:val="left"/>
      <w:pPr>
        <w:tabs>
          <w:tab w:val="num" w:pos="2160"/>
        </w:tabs>
        <w:ind w:left="2160" w:hanging="360"/>
      </w:pPr>
    </w:lvl>
    <w:lvl w:ilvl="3" w:tplc="6F521B92">
      <w:start w:val="1"/>
      <w:numFmt w:val="decimal"/>
      <w:lvlText w:val="%4."/>
      <w:lvlJc w:val="left"/>
      <w:pPr>
        <w:tabs>
          <w:tab w:val="num" w:pos="2880"/>
        </w:tabs>
        <w:ind w:left="2880" w:hanging="360"/>
      </w:pPr>
    </w:lvl>
    <w:lvl w:ilvl="4" w:tplc="0302C268">
      <w:start w:val="1"/>
      <w:numFmt w:val="decimal"/>
      <w:lvlText w:val="%5."/>
      <w:lvlJc w:val="left"/>
      <w:pPr>
        <w:tabs>
          <w:tab w:val="num" w:pos="3600"/>
        </w:tabs>
        <w:ind w:left="3600" w:hanging="360"/>
      </w:pPr>
    </w:lvl>
    <w:lvl w:ilvl="5" w:tplc="A77CB72A">
      <w:start w:val="1"/>
      <w:numFmt w:val="decimal"/>
      <w:lvlText w:val="%6."/>
      <w:lvlJc w:val="left"/>
      <w:pPr>
        <w:tabs>
          <w:tab w:val="num" w:pos="4320"/>
        </w:tabs>
        <w:ind w:left="4320" w:hanging="360"/>
      </w:pPr>
    </w:lvl>
    <w:lvl w:ilvl="6" w:tplc="593A6F3E">
      <w:start w:val="1"/>
      <w:numFmt w:val="decimal"/>
      <w:lvlText w:val="%7."/>
      <w:lvlJc w:val="left"/>
      <w:pPr>
        <w:tabs>
          <w:tab w:val="num" w:pos="5040"/>
        </w:tabs>
        <w:ind w:left="5040" w:hanging="360"/>
      </w:pPr>
    </w:lvl>
    <w:lvl w:ilvl="7" w:tplc="FE6633F2">
      <w:start w:val="1"/>
      <w:numFmt w:val="decimal"/>
      <w:lvlText w:val="%8."/>
      <w:lvlJc w:val="left"/>
      <w:pPr>
        <w:tabs>
          <w:tab w:val="num" w:pos="5760"/>
        </w:tabs>
        <w:ind w:left="5760" w:hanging="360"/>
      </w:pPr>
    </w:lvl>
    <w:lvl w:ilvl="8" w:tplc="51466130">
      <w:start w:val="1"/>
      <w:numFmt w:val="decimal"/>
      <w:lvlText w:val="%9."/>
      <w:lvlJc w:val="left"/>
      <w:pPr>
        <w:tabs>
          <w:tab w:val="num" w:pos="6480"/>
        </w:tabs>
        <w:ind w:left="6480" w:hanging="360"/>
      </w:pPr>
    </w:lvl>
  </w:abstractNum>
  <w:abstractNum w:abstractNumId="15" w15:restartNumberingAfterBreak="0">
    <w:nsid w:val="7C300240"/>
    <w:multiLevelType w:val="hybridMultilevel"/>
    <w:tmpl w:val="20DE70CA"/>
    <w:lvl w:ilvl="0" w:tplc="CB8A1816">
      <w:start w:val="1"/>
      <w:numFmt w:val="bullet"/>
      <w:lvlText w:val=""/>
      <w:lvlJc w:val="left"/>
      <w:pPr>
        <w:tabs>
          <w:tab w:val="num" w:pos="720"/>
        </w:tabs>
        <w:ind w:left="720" w:hanging="360"/>
      </w:pPr>
      <w:rPr>
        <w:rFonts w:ascii="Symbol" w:hAnsi="Symbol" w:hint="default"/>
      </w:rPr>
    </w:lvl>
    <w:lvl w:ilvl="1" w:tplc="8BD60EBA">
      <w:start w:val="1"/>
      <w:numFmt w:val="decimal"/>
      <w:lvlText w:val="%2."/>
      <w:lvlJc w:val="left"/>
      <w:pPr>
        <w:tabs>
          <w:tab w:val="num" w:pos="1440"/>
        </w:tabs>
        <w:ind w:left="1440" w:hanging="360"/>
      </w:pPr>
    </w:lvl>
    <w:lvl w:ilvl="2" w:tplc="713C7D82">
      <w:start w:val="1"/>
      <w:numFmt w:val="decimal"/>
      <w:lvlText w:val="%3."/>
      <w:lvlJc w:val="left"/>
      <w:pPr>
        <w:tabs>
          <w:tab w:val="num" w:pos="2160"/>
        </w:tabs>
        <w:ind w:left="2160" w:hanging="360"/>
      </w:pPr>
    </w:lvl>
    <w:lvl w:ilvl="3" w:tplc="52E0B38A">
      <w:start w:val="1"/>
      <w:numFmt w:val="decimal"/>
      <w:lvlText w:val="%4."/>
      <w:lvlJc w:val="left"/>
      <w:pPr>
        <w:tabs>
          <w:tab w:val="num" w:pos="2880"/>
        </w:tabs>
        <w:ind w:left="2880" w:hanging="360"/>
      </w:pPr>
    </w:lvl>
    <w:lvl w:ilvl="4" w:tplc="65666206">
      <w:start w:val="1"/>
      <w:numFmt w:val="decimal"/>
      <w:lvlText w:val="%5."/>
      <w:lvlJc w:val="left"/>
      <w:pPr>
        <w:tabs>
          <w:tab w:val="num" w:pos="3600"/>
        </w:tabs>
        <w:ind w:left="3600" w:hanging="360"/>
      </w:pPr>
    </w:lvl>
    <w:lvl w:ilvl="5" w:tplc="1E060BF2">
      <w:start w:val="1"/>
      <w:numFmt w:val="decimal"/>
      <w:lvlText w:val="%6."/>
      <w:lvlJc w:val="left"/>
      <w:pPr>
        <w:tabs>
          <w:tab w:val="num" w:pos="4320"/>
        </w:tabs>
        <w:ind w:left="4320" w:hanging="360"/>
      </w:pPr>
    </w:lvl>
    <w:lvl w:ilvl="6" w:tplc="BE544F14">
      <w:start w:val="1"/>
      <w:numFmt w:val="decimal"/>
      <w:lvlText w:val="%7."/>
      <w:lvlJc w:val="left"/>
      <w:pPr>
        <w:tabs>
          <w:tab w:val="num" w:pos="5040"/>
        </w:tabs>
        <w:ind w:left="5040" w:hanging="360"/>
      </w:pPr>
    </w:lvl>
    <w:lvl w:ilvl="7" w:tplc="113A2660">
      <w:start w:val="1"/>
      <w:numFmt w:val="decimal"/>
      <w:lvlText w:val="%8."/>
      <w:lvlJc w:val="left"/>
      <w:pPr>
        <w:tabs>
          <w:tab w:val="num" w:pos="5760"/>
        </w:tabs>
        <w:ind w:left="5760" w:hanging="360"/>
      </w:pPr>
    </w:lvl>
    <w:lvl w:ilvl="8" w:tplc="A058C970">
      <w:start w:val="1"/>
      <w:numFmt w:val="decimal"/>
      <w:lvlText w:val="%9."/>
      <w:lvlJc w:val="left"/>
      <w:pPr>
        <w:tabs>
          <w:tab w:val="num" w:pos="6480"/>
        </w:tabs>
        <w:ind w:left="6480" w:hanging="360"/>
      </w:pPr>
    </w:lvl>
  </w:abstractNum>
  <w:abstractNum w:abstractNumId="16" w15:restartNumberingAfterBreak="0">
    <w:nsid w:val="7E7B0DC1"/>
    <w:multiLevelType w:val="hybridMultilevel"/>
    <w:tmpl w:val="95683A76"/>
    <w:lvl w:ilvl="0" w:tplc="4DD44C5E">
      <w:start w:val="1"/>
      <w:numFmt w:val="bullet"/>
      <w:lvlText w:val=""/>
      <w:lvlJc w:val="left"/>
      <w:pPr>
        <w:tabs>
          <w:tab w:val="num" w:pos="720"/>
        </w:tabs>
        <w:ind w:left="720" w:hanging="360"/>
      </w:pPr>
      <w:rPr>
        <w:rFonts w:ascii="Wingdings" w:hAnsi="Wingdings" w:hint="default"/>
      </w:rPr>
    </w:lvl>
    <w:lvl w:ilvl="1" w:tplc="22AEE302" w:tentative="1">
      <w:start w:val="1"/>
      <w:numFmt w:val="bullet"/>
      <w:lvlText w:val=""/>
      <w:lvlJc w:val="left"/>
      <w:pPr>
        <w:tabs>
          <w:tab w:val="num" w:pos="1440"/>
        </w:tabs>
        <w:ind w:left="1440" w:hanging="360"/>
      </w:pPr>
      <w:rPr>
        <w:rFonts w:ascii="Wingdings" w:hAnsi="Wingdings" w:hint="default"/>
      </w:rPr>
    </w:lvl>
    <w:lvl w:ilvl="2" w:tplc="438CD7B6" w:tentative="1">
      <w:start w:val="1"/>
      <w:numFmt w:val="bullet"/>
      <w:lvlText w:val=""/>
      <w:lvlJc w:val="left"/>
      <w:pPr>
        <w:tabs>
          <w:tab w:val="num" w:pos="2160"/>
        </w:tabs>
        <w:ind w:left="2160" w:hanging="360"/>
      </w:pPr>
      <w:rPr>
        <w:rFonts w:ascii="Wingdings" w:hAnsi="Wingdings" w:hint="default"/>
      </w:rPr>
    </w:lvl>
    <w:lvl w:ilvl="3" w:tplc="10389EA8" w:tentative="1">
      <w:start w:val="1"/>
      <w:numFmt w:val="bullet"/>
      <w:lvlText w:val=""/>
      <w:lvlJc w:val="left"/>
      <w:pPr>
        <w:tabs>
          <w:tab w:val="num" w:pos="2880"/>
        </w:tabs>
        <w:ind w:left="2880" w:hanging="360"/>
      </w:pPr>
      <w:rPr>
        <w:rFonts w:ascii="Wingdings" w:hAnsi="Wingdings" w:hint="default"/>
      </w:rPr>
    </w:lvl>
    <w:lvl w:ilvl="4" w:tplc="43B6FBC4" w:tentative="1">
      <w:start w:val="1"/>
      <w:numFmt w:val="bullet"/>
      <w:lvlText w:val=""/>
      <w:lvlJc w:val="left"/>
      <w:pPr>
        <w:tabs>
          <w:tab w:val="num" w:pos="3600"/>
        </w:tabs>
        <w:ind w:left="3600" w:hanging="360"/>
      </w:pPr>
      <w:rPr>
        <w:rFonts w:ascii="Wingdings" w:hAnsi="Wingdings" w:hint="default"/>
      </w:rPr>
    </w:lvl>
    <w:lvl w:ilvl="5" w:tplc="5A9A277A" w:tentative="1">
      <w:start w:val="1"/>
      <w:numFmt w:val="bullet"/>
      <w:lvlText w:val=""/>
      <w:lvlJc w:val="left"/>
      <w:pPr>
        <w:tabs>
          <w:tab w:val="num" w:pos="4320"/>
        </w:tabs>
        <w:ind w:left="4320" w:hanging="360"/>
      </w:pPr>
      <w:rPr>
        <w:rFonts w:ascii="Wingdings" w:hAnsi="Wingdings" w:hint="default"/>
      </w:rPr>
    </w:lvl>
    <w:lvl w:ilvl="6" w:tplc="E7C88550" w:tentative="1">
      <w:start w:val="1"/>
      <w:numFmt w:val="bullet"/>
      <w:lvlText w:val=""/>
      <w:lvlJc w:val="left"/>
      <w:pPr>
        <w:tabs>
          <w:tab w:val="num" w:pos="5040"/>
        </w:tabs>
        <w:ind w:left="5040" w:hanging="360"/>
      </w:pPr>
      <w:rPr>
        <w:rFonts w:ascii="Wingdings" w:hAnsi="Wingdings" w:hint="default"/>
      </w:rPr>
    </w:lvl>
    <w:lvl w:ilvl="7" w:tplc="CB06275A" w:tentative="1">
      <w:start w:val="1"/>
      <w:numFmt w:val="bullet"/>
      <w:lvlText w:val=""/>
      <w:lvlJc w:val="left"/>
      <w:pPr>
        <w:tabs>
          <w:tab w:val="num" w:pos="5760"/>
        </w:tabs>
        <w:ind w:left="5760" w:hanging="360"/>
      </w:pPr>
      <w:rPr>
        <w:rFonts w:ascii="Wingdings" w:hAnsi="Wingdings" w:hint="default"/>
      </w:rPr>
    </w:lvl>
    <w:lvl w:ilvl="8" w:tplc="FA7C293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EDF0A10"/>
    <w:multiLevelType w:val="hybridMultilevel"/>
    <w:tmpl w:val="59300D4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6"/>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5"/>
  </w:num>
  <w:num w:numId="6">
    <w:abstractNumId w:val="16"/>
  </w:num>
  <w:num w:numId="7">
    <w:abstractNumId w:val="7"/>
  </w:num>
  <w:num w:numId="8">
    <w:abstractNumId w:val="0"/>
  </w:num>
  <w:num w:numId="9">
    <w:abstractNumId w:val="2"/>
  </w:num>
  <w:num w:numId="10">
    <w:abstractNumId w:val="4"/>
  </w:num>
  <w:num w:numId="11">
    <w:abstractNumId w:val="1"/>
  </w:num>
  <w:num w:numId="12">
    <w:abstractNumId w:val="12"/>
  </w:num>
  <w:num w:numId="13">
    <w:abstractNumId w:val="9"/>
  </w:num>
  <w:num w:numId="14">
    <w:abstractNumId w:val="10"/>
  </w:num>
  <w:num w:numId="15">
    <w:abstractNumId w:val="5"/>
  </w:num>
  <w:num w:numId="16">
    <w:abstractNumId w:val="11"/>
  </w:num>
  <w:num w:numId="17">
    <w:abstractNumId w:val="17"/>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jczNDAwMjc3MDdW0lEKTi0uzszPAykwrQUA4H2pxCwAAAA="/>
  </w:docVars>
  <w:rsids>
    <w:rsidRoot w:val="00F04FE5"/>
    <w:rsid w:val="00001CA9"/>
    <w:rsid w:val="00002FA2"/>
    <w:rsid w:val="0000350D"/>
    <w:rsid w:val="00024F46"/>
    <w:rsid w:val="00030761"/>
    <w:rsid w:val="00035853"/>
    <w:rsid w:val="00043DA6"/>
    <w:rsid w:val="00045CFD"/>
    <w:rsid w:val="00047CEB"/>
    <w:rsid w:val="00054C64"/>
    <w:rsid w:val="00055435"/>
    <w:rsid w:val="00056465"/>
    <w:rsid w:val="00064FBF"/>
    <w:rsid w:val="00067C98"/>
    <w:rsid w:val="000825DF"/>
    <w:rsid w:val="0008433C"/>
    <w:rsid w:val="000911E9"/>
    <w:rsid w:val="000B5B05"/>
    <w:rsid w:val="000C11DC"/>
    <w:rsid w:val="000D3216"/>
    <w:rsid w:val="000E0018"/>
    <w:rsid w:val="000E7001"/>
    <w:rsid w:val="000F370C"/>
    <w:rsid w:val="000F77B1"/>
    <w:rsid w:val="001038C6"/>
    <w:rsid w:val="00104776"/>
    <w:rsid w:val="001103E5"/>
    <w:rsid w:val="00110E59"/>
    <w:rsid w:val="00111A6E"/>
    <w:rsid w:val="00121ED0"/>
    <w:rsid w:val="0012623F"/>
    <w:rsid w:val="0012858A"/>
    <w:rsid w:val="00133F78"/>
    <w:rsid w:val="00137A7D"/>
    <w:rsid w:val="00150D3C"/>
    <w:rsid w:val="0015582C"/>
    <w:rsid w:val="00155B1A"/>
    <w:rsid w:val="00160066"/>
    <w:rsid w:val="0017082F"/>
    <w:rsid w:val="001968BA"/>
    <w:rsid w:val="001A1AAD"/>
    <w:rsid w:val="001A350A"/>
    <w:rsid w:val="001A59DC"/>
    <w:rsid w:val="001B00B7"/>
    <w:rsid w:val="001B0A74"/>
    <w:rsid w:val="001B24F9"/>
    <w:rsid w:val="001B5880"/>
    <w:rsid w:val="001C2798"/>
    <w:rsid w:val="001E089B"/>
    <w:rsid w:val="001E21D9"/>
    <w:rsid w:val="001E48ED"/>
    <w:rsid w:val="001E5DA4"/>
    <w:rsid w:val="001E69F0"/>
    <w:rsid w:val="001F5003"/>
    <w:rsid w:val="0020544E"/>
    <w:rsid w:val="00210D45"/>
    <w:rsid w:val="00225817"/>
    <w:rsid w:val="00226956"/>
    <w:rsid w:val="0023027A"/>
    <w:rsid w:val="002316CE"/>
    <w:rsid w:val="0024041B"/>
    <w:rsid w:val="002417FE"/>
    <w:rsid w:val="00244500"/>
    <w:rsid w:val="002539A8"/>
    <w:rsid w:val="002668AC"/>
    <w:rsid w:val="00296F67"/>
    <w:rsid w:val="002A358A"/>
    <w:rsid w:val="002A60DD"/>
    <w:rsid w:val="002B22ED"/>
    <w:rsid w:val="002C39FC"/>
    <w:rsid w:val="002C43ED"/>
    <w:rsid w:val="002C59EB"/>
    <w:rsid w:val="002E25A8"/>
    <w:rsid w:val="002F0289"/>
    <w:rsid w:val="002F17D0"/>
    <w:rsid w:val="002F1A27"/>
    <w:rsid w:val="002F38DC"/>
    <w:rsid w:val="002F7E26"/>
    <w:rsid w:val="003055F0"/>
    <w:rsid w:val="0030658B"/>
    <w:rsid w:val="00306AAB"/>
    <w:rsid w:val="0031041E"/>
    <w:rsid w:val="003202C1"/>
    <w:rsid w:val="00320CD2"/>
    <w:rsid w:val="00324F44"/>
    <w:rsid w:val="003324C7"/>
    <w:rsid w:val="0033396F"/>
    <w:rsid w:val="003407EB"/>
    <w:rsid w:val="003431BE"/>
    <w:rsid w:val="00344E7C"/>
    <w:rsid w:val="00353E8E"/>
    <w:rsid w:val="00356B8F"/>
    <w:rsid w:val="0036105F"/>
    <w:rsid w:val="0036403E"/>
    <w:rsid w:val="00365393"/>
    <w:rsid w:val="00371EF6"/>
    <w:rsid w:val="00377CFD"/>
    <w:rsid w:val="0038498C"/>
    <w:rsid w:val="00385EF7"/>
    <w:rsid w:val="00393049"/>
    <w:rsid w:val="003A4567"/>
    <w:rsid w:val="003A5E15"/>
    <w:rsid w:val="003A69C0"/>
    <w:rsid w:val="003B3619"/>
    <w:rsid w:val="003C6A9F"/>
    <w:rsid w:val="003D22B1"/>
    <w:rsid w:val="003D3550"/>
    <w:rsid w:val="003D6481"/>
    <w:rsid w:val="003E082B"/>
    <w:rsid w:val="003E27BF"/>
    <w:rsid w:val="003E32D0"/>
    <w:rsid w:val="003E78DA"/>
    <w:rsid w:val="003F22A8"/>
    <w:rsid w:val="00401920"/>
    <w:rsid w:val="0040206F"/>
    <w:rsid w:val="0040223B"/>
    <w:rsid w:val="004039AF"/>
    <w:rsid w:val="0040669B"/>
    <w:rsid w:val="00410A5D"/>
    <w:rsid w:val="00427C33"/>
    <w:rsid w:val="00427FE4"/>
    <w:rsid w:val="0043115F"/>
    <w:rsid w:val="004313BB"/>
    <w:rsid w:val="0043429B"/>
    <w:rsid w:val="004409C4"/>
    <w:rsid w:val="004434D9"/>
    <w:rsid w:val="00444663"/>
    <w:rsid w:val="00447949"/>
    <w:rsid w:val="00450553"/>
    <w:rsid w:val="004511B3"/>
    <w:rsid w:val="004601A7"/>
    <w:rsid w:val="00462BB6"/>
    <w:rsid w:val="004737AD"/>
    <w:rsid w:val="004740E7"/>
    <w:rsid w:val="00497E87"/>
    <w:rsid w:val="004A35E6"/>
    <w:rsid w:val="004A3F56"/>
    <w:rsid w:val="004A6005"/>
    <w:rsid w:val="004D0EA2"/>
    <w:rsid w:val="004D249F"/>
    <w:rsid w:val="004D2D8B"/>
    <w:rsid w:val="004E0752"/>
    <w:rsid w:val="004E3EA2"/>
    <w:rsid w:val="004F2C8A"/>
    <w:rsid w:val="00500788"/>
    <w:rsid w:val="00505FD8"/>
    <w:rsid w:val="005068EF"/>
    <w:rsid w:val="00515356"/>
    <w:rsid w:val="00516098"/>
    <w:rsid w:val="0052485A"/>
    <w:rsid w:val="00527C1A"/>
    <w:rsid w:val="00534F17"/>
    <w:rsid w:val="00540EC4"/>
    <w:rsid w:val="00542D51"/>
    <w:rsid w:val="00547425"/>
    <w:rsid w:val="00553C5D"/>
    <w:rsid w:val="00554062"/>
    <w:rsid w:val="00560B94"/>
    <w:rsid w:val="005652B4"/>
    <w:rsid w:val="005718F4"/>
    <w:rsid w:val="00571E56"/>
    <w:rsid w:val="00572D52"/>
    <w:rsid w:val="00573F08"/>
    <w:rsid w:val="00596B3D"/>
    <w:rsid w:val="005B27EE"/>
    <w:rsid w:val="005B5D0C"/>
    <w:rsid w:val="005B649F"/>
    <w:rsid w:val="005D06EC"/>
    <w:rsid w:val="005D7392"/>
    <w:rsid w:val="005E05A1"/>
    <w:rsid w:val="005E2C64"/>
    <w:rsid w:val="005E6577"/>
    <w:rsid w:val="005F404C"/>
    <w:rsid w:val="005F758F"/>
    <w:rsid w:val="00601CF8"/>
    <w:rsid w:val="00601E5B"/>
    <w:rsid w:val="0061457F"/>
    <w:rsid w:val="0062341A"/>
    <w:rsid w:val="00630C56"/>
    <w:rsid w:val="0063138B"/>
    <w:rsid w:val="00631C29"/>
    <w:rsid w:val="006334C6"/>
    <w:rsid w:val="00635B1A"/>
    <w:rsid w:val="00643D4C"/>
    <w:rsid w:val="00651E28"/>
    <w:rsid w:val="00655053"/>
    <w:rsid w:val="006563E1"/>
    <w:rsid w:val="00661802"/>
    <w:rsid w:val="00662AFE"/>
    <w:rsid w:val="006673F0"/>
    <w:rsid w:val="00670C09"/>
    <w:rsid w:val="006717E5"/>
    <w:rsid w:val="006809AB"/>
    <w:rsid w:val="00686E6D"/>
    <w:rsid w:val="006901BA"/>
    <w:rsid w:val="006907DA"/>
    <w:rsid w:val="00695131"/>
    <w:rsid w:val="006A228F"/>
    <w:rsid w:val="006A5405"/>
    <w:rsid w:val="006B0075"/>
    <w:rsid w:val="006B2E1A"/>
    <w:rsid w:val="006B7A2A"/>
    <w:rsid w:val="006C6EBE"/>
    <w:rsid w:val="006C7DC3"/>
    <w:rsid w:val="006D01BA"/>
    <w:rsid w:val="006D6E93"/>
    <w:rsid w:val="007014F0"/>
    <w:rsid w:val="00704461"/>
    <w:rsid w:val="007070B2"/>
    <w:rsid w:val="00711872"/>
    <w:rsid w:val="0071329A"/>
    <w:rsid w:val="00714ADD"/>
    <w:rsid w:val="007241FB"/>
    <w:rsid w:val="007333D1"/>
    <w:rsid w:val="00734B50"/>
    <w:rsid w:val="00743446"/>
    <w:rsid w:val="00761418"/>
    <w:rsid w:val="00766F9D"/>
    <w:rsid w:val="00774878"/>
    <w:rsid w:val="00782032"/>
    <w:rsid w:val="007A5E41"/>
    <w:rsid w:val="007A6D8C"/>
    <w:rsid w:val="007C08D5"/>
    <w:rsid w:val="007C56CF"/>
    <w:rsid w:val="007D118F"/>
    <w:rsid w:val="007D7C05"/>
    <w:rsid w:val="007D7D84"/>
    <w:rsid w:val="007E542E"/>
    <w:rsid w:val="007F5A56"/>
    <w:rsid w:val="00801F29"/>
    <w:rsid w:val="00803983"/>
    <w:rsid w:val="008039D3"/>
    <w:rsid w:val="00804758"/>
    <w:rsid w:val="00815288"/>
    <w:rsid w:val="008165E1"/>
    <w:rsid w:val="00824D49"/>
    <w:rsid w:val="00826F48"/>
    <w:rsid w:val="00826FD0"/>
    <w:rsid w:val="0084083A"/>
    <w:rsid w:val="008470F4"/>
    <w:rsid w:val="00853E2C"/>
    <w:rsid w:val="008561A4"/>
    <w:rsid w:val="00876212"/>
    <w:rsid w:val="00877744"/>
    <w:rsid w:val="00880FD1"/>
    <w:rsid w:val="008827F1"/>
    <w:rsid w:val="00883A82"/>
    <w:rsid w:val="008840F1"/>
    <w:rsid w:val="008911A1"/>
    <w:rsid w:val="008A0B3E"/>
    <w:rsid w:val="008A12A8"/>
    <w:rsid w:val="008A2EED"/>
    <w:rsid w:val="008A6848"/>
    <w:rsid w:val="008A76F4"/>
    <w:rsid w:val="008B038E"/>
    <w:rsid w:val="008C1216"/>
    <w:rsid w:val="008D2650"/>
    <w:rsid w:val="008D3669"/>
    <w:rsid w:val="008D54B2"/>
    <w:rsid w:val="008E0B65"/>
    <w:rsid w:val="008E20D2"/>
    <w:rsid w:val="008E6E23"/>
    <w:rsid w:val="008F00DF"/>
    <w:rsid w:val="008F178C"/>
    <w:rsid w:val="008F4904"/>
    <w:rsid w:val="008F682F"/>
    <w:rsid w:val="008F715D"/>
    <w:rsid w:val="00931CFF"/>
    <w:rsid w:val="00946E7D"/>
    <w:rsid w:val="00953251"/>
    <w:rsid w:val="00956EA5"/>
    <w:rsid w:val="009630D8"/>
    <w:rsid w:val="009748A9"/>
    <w:rsid w:val="009752A2"/>
    <w:rsid w:val="00984A87"/>
    <w:rsid w:val="009853E5"/>
    <w:rsid w:val="00987A0F"/>
    <w:rsid w:val="009947A6"/>
    <w:rsid w:val="009A710B"/>
    <w:rsid w:val="009A74DD"/>
    <w:rsid w:val="009A7F45"/>
    <w:rsid w:val="009B0C77"/>
    <w:rsid w:val="009BF661"/>
    <w:rsid w:val="009C1790"/>
    <w:rsid w:val="009D18D9"/>
    <w:rsid w:val="009E2FA7"/>
    <w:rsid w:val="009E7B77"/>
    <w:rsid w:val="009F01E5"/>
    <w:rsid w:val="009F2999"/>
    <w:rsid w:val="009F3702"/>
    <w:rsid w:val="009F3BAA"/>
    <w:rsid w:val="009F6675"/>
    <w:rsid w:val="009F726E"/>
    <w:rsid w:val="00A0313B"/>
    <w:rsid w:val="00A23511"/>
    <w:rsid w:val="00A251D9"/>
    <w:rsid w:val="00A27150"/>
    <w:rsid w:val="00A33C79"/>
    <w:rsid w:val="00A46986"/>
    <w:rsid w:val="00A720A8"/>
    <w:rsid w:val="00A7627E"/>
    <w:rsid w:val="00A82B0A"/>
    <w:rsid w:val="00A834F1"/>
    <w:rsid w:val="00A91C77"/>
    <w:rsid w:val="00A93E54"/>
    <w:rsid w:val="00AA375E"/>
    <w:rsid w:val="00AB337C"/>
    <w:rsid w:val="00AC136E"/>
    <w:rsid w:val="00AC1BF6"/>
    <w:rsid w:val="00AC264A"/>
    <w:rsid w:val="00AC5F67"/>
    <w:rsid w:val="00AE430E"/>
    <w:rsid w:val="00AE74D6"/>
    <w:rsid w:val="00AF30DD"/>
    <w:rsid w:val="00B0474D"/>
    <w:rsid w:val="00B1528A"/>
    <w:rsid w:val="00B177D4"/>
    <w:rsid w:val="00B240C2"/>
    <w:rsid w:val="00B25C88"/>
    <w:rsid w:val="00B314E9"/>
    <w:rsid w:val="00B33303"/>
    <w:rsid w:val="00B33B0A"/>
    <w:rsid w:val="00B417B0"/>
    <w:rsid w:val="00B426DB"/>
    <w:rsid w:val="00B44D75"/>
    <w:rsid w:val="00B51BB7"/>
    <w:rsid w:val="00B60223"/>
    <w:rsid w:val="00B73497"/>
    <w:rsid w:val="00B81F56"/>
    <w:rsid w:val="00B84862"/>
    <w:rsid w:val="00B909C3"/>
    <w:rsid w:val="00BA6C20"/>
    <w:rsid w:val="00BA7B51"/>
    <w:rsid w:val="00BB56C1"/>
    <w:rsid w:val="00BC275E"/>
    <w:rsid w:val="00BC65CF"/>
    <w:rsid w:val="00BD32F9"/>
    <w:rsid w:val="00BD4E75"/>
    <w:rsid w:val="00BE0580"/>
    <w:rsid w:val="00BE1EBA"/>
    <w:rsid w:val="00BE6137"/>
    <w:rsid w:val="00BE66BE"/>
    <w:rsid w:val="00BF347E"/>
    <w:rsid w:val="00BF39D5"/>
    <w:rsid w:val="00C0108D"/>
    <w:rsid w:val="00C03042"/>
    <w:rsid w:val="00C03337"/>
    <w:rsid w:val="00C04F95"/>
    <w:rsid w:val="00C07EB8"/>
    <w:rsid w:val="00C33A70"/>
    <w:rsid w:val="00C415BE"/>
    <w:rsid w:val="00C43343"/>
    <w:rsid w:val="00C51CBB"/>
    <w:rsid w:val="00C656B9"/>
    <w:rsid w:val="00C720A7"/>
    <w:rsid w:val="00C741EE"/>
    <w:rsid w:val="00C90C1B"/>
    <w:rsid w:val="00C91B6D"/>
    <w:rsid w:val="00C92BA9"/>
    <w:rsid w:val="00C949C4"/>
    <w:rsid w:val="00CA3EDF"/>
    <w:rsid w:val="00CB20D6"/>
    <w:rsid w:val="00CB4459"/>
    <w:rsid w:val="00CB4EEB"/>
    <w:rsid w:val="00CC0CE3"/>
    <w:rsid w:val="00CC1E72"/>
    <w:rsid w:val="00CE0448"/>
    <w:rsid w:val="00CE3177"/>
    <w:rsid w:val="00CFF9B9"/>
    <w:rsid w:val="00D072C7"/>
    <w:rsid w:val="00D11C5C"/>
    <w:rsid w:val="00D16F9D"/>
    <w:rsid w:val="00D22960"/>
    <w:rsid w:val="00D240DD"/>
    <w:rsid w:val="00D432E3"/>
    <w:rsid w:val="00D45121"/>
    <w:rsid w:val="00D45F29"/>
    <w:rsid w:val="00D47C2E"/>
    <w:rsid w:val="00D52AC9"/>
    <w:rsid w:val="00D54C50"/>
    <w:rsid w:val="00D6018E"/>
    <w:rsid w:val="00D65016"/>
    <w:rsid w:val="00D77864"/>
    <w:rsid w:val="00D83BB8"/>
    <w:rsid w:val="00D867C0"/>
    <w:rsid w:val="00D86854"/>
    <w:rsid w:val="00D87FC1"/>
    <w:rsid w:val="00DA3B3C"/>
    <w:rsid w:val="00DB0D5E"/>
    <w:rsid w:val="00DB3C4A"/>
    <w:rsid w:val="00DC58E4"/>
    <w:rsid w:val="00DC5E62"/>
    <w:rsid w:val="00DC7ED2"/>
    <w:rsid w:val="00DD7F92"/>
    <w:rsid w:val="00DE3C9F"/>
    <w:rsid w:val="00DE51B8"/>
    <w:rsid w:val="00DF28A7"/>
    <w:rsid w:val="00E13903"/>
    <w:rsid w:val="00E16089"/>
    <w:rsid w:val="00E21DBF"/>
    <w:rsid w:val="00E38DAC"/>
    <w:rsid w:val="00E44124"/>
    <w:rsid w:val="00E442BD"/>
    <w:rsid w:val="00E450EE"/>
    <w:rsid w:val="00E65897"/>
    <w:rsid w:val="00E67806"/>
    <w:rsid w:val="00E75021"/>
    <w:rsid w:val="00E75EF5"/>
    <w:rsid w:val="00E764B8"/>
    <w:rsid w:val="00E77A75"/>
    <w:rsid w:val="00E810B4"/>
    <w:rsid w:val="00E827F9"/>
    <w:rsid w:val="00E84CA2"/>
    <w:rsid w:val="00E94252"/>
    <w:rsid w:val="00E97FFE"/>
    <w:rsid w:val="00EA5F0C"/>
    <w:rsid w:val="00EC3D86"/>
    <w:rsid w:val="00ED0BC8"/>
    <w:rsid w:val="00EE044E"/>
    <w:rsid w:val="00EE7442"/>
    <w:rsid w:val="00EF0D23"/>
    <w:rsid w:val="00F00D95"/>
    <w:rsid w:val="00F0325F"/>
    <w:rsid w:val="00F04FE5"/>
    <w:rsid w:val="00F0762D"/>
    <w:rsid w:val="00F14600"/>
    <w:rsid w:val="00F15EBB"/>
    <w:rsid w:val="00F21515"/>
    <w:rsid w:val="00F2313D"/>
    <w:rsid w:val="00F271E3"/>
    <w:rsid w:val="00F31C97"/>
    <w:rsid w:val="00F40ACD"/>
    <w:rsid w:val="00F4476E"/>
    <w:rsid w:val="00F62542"/>
    <w:rsid w:val="00F654D6"/>
    <w:rsid w:val="00F700F2"/>
    <w:rsid w:val="00F747D1"/>
    <w:rsid w:val="00F82954"/>
    <w:rsid w:val="00F95315"/>
    <w:rsid w:val="00F9698A"/>
    <w:rsid w:val="00FA0B70"/>
    <w:rsid w:val="00FA59DD"/>
    <w:rsid w:val="00FB16F3"/>
    <w:rsid w:val="00FB37D9"/>
    <w:rsid w:val="00FB6CED"/>
    <w:rsid w:val="00FC6685"/>
    <w:rsid w:val="00FC7BAF"/>
    <w:rsid w:val="00FD1324"/>
    <w:rsid w:val="00FD298D"/>
    <w:rsid w:val="00FF1A24"/>
    <w:rsid w:val="00FF3A04"/>
    <w:rsid w:val="00FF4C78"/>
    <w:rsid w:val="01050228"/>
    <w:rsid w:val="01E03436"/>
    <w:rsid w:val="01F82DA3"/>
    <w:rsid w:val="025F18DA"/>
    <w:rsid w:val="027C6CD8"/>
    <w:rsid w:val="02B6C408"/>
    <w:rsid w:val="03377FA1"/>
    <w:rsid w:val="035731EB"/>
    <w:rsid w:val="038C1DD0"/>
    <w:rsid w:val="03B5BBEE"/>
    <w:rsid w:val="03F550D5"/>
    <w:rsid w:val="03FE9C67"/>
    <w:rsid w:val="043142CA"/>
    <w:rsid w:val="0458CA3C"/>
    <w:rsid w:val="04A004A1"/>
    <w:rsid w:val="05126593"/>
    <w:rsid w:val="0547A158"/>
    <w:rsid w:val="05695773"/>
    <w:rsid w:val="059EAC64"/>
    <w:rsid w:val="05B7CE84"/>
    <w:rsid w:val="05DCD9B0"/>
    <w:rsid w:val="06123007"/>
    <w:rsid w:val="0641BC62"/>
    <w:rsid w:val="06470E83"/>
    <w:rsid w:val="066AA1E0"/>
    <w:rsid w:val="06753573"/>
    <w:rsid w:val="06BB05E6"/>
    <w:rsid w:val="06FCBF95"/>
    <w:rsid w:val="07002FA6"/>
    <w:rsid w:val="071CE459"/>
    <w:rsid w:val="078C41BD"/>
    <w:rsid w:val="078E0BA2"/>
    <w:rsid w:val="07F759C8"/>
    <w:rsid w:val="07F8A1E4"/>
    <w:rsid w:val="08311CCB"/>
    <w:rsid w:val="0836C9C1"/>
    <w:rsid w:val="085B69CE"/>
    <w:rsid w:val="0869D95E"/>
    <w:rsid w:val="08721E39"/>
    <w:rsid w:val="089AC59D"/>
    <w:rsid w:val="09063765"/>
    <w:rsid w:val="095D5C2E"/>
    <w:rsid w:val="099B7619"/>
    <w:rsid w:val="0A4C299E"/>
    <w:rsid w:val="0A84A868"/>
    <w:rsid w:val="0AA3D006"/>
    <w:rsid w:val="0B04F456"/>
    <w:rsid w:val="0B1B1BC6"/>
    <w:rsid w:val="0B2B5510"/>
    <w:rsid w:val="0C0916D4"/>
    <w:rsid w:val="0C0EF797"/>
    <w:rsid w:val="0C1AE923"/>
    <w:rsid w:val="0CCC1307"/>
    <w:rsid w:val="0CD83AC9"/>
    <w:rsid w:val="0D8AED50"/>
    <w:rsid w:val="0DA97C7B"/>
    <w:rsid w:val="0DFA8ED5"/>
    <w:rsid w:val="0E00A8A1"/>
    <w:rsid w:val="0E735064"/>
    <w:rsid w:val="0E88F837"/>
    <w:rsid w:val="104C73F6"/>
    <w:rsid w:val="10530B35"/>
    <w:rsid w:val="10C5F53C"/>
    <w:rsid w:val="10E77A80"/>
    <w:rsid w:val="1185DB46"/>
    <w:rsid w:val="11911831"/>
    <w:rsid w:val="11964BF0"/>
    <w:rsid w:val="11A12259"/>
    <w:rsid w:val="11BCB4ED"/>
    <w:rsid w:val="11D5FFD8"/>
    <w:rsid w:val="11DE6A0D"/>
    <w:rsid w:val="11F9D871"/>
    <w:rsid w:val="1202A59D"/>
    <w:rsid w:val="12680513"/>
    <w:rsid w:val="1290B66C"/>
    <w:rsid w:val="12F606E8"/>
    <w:rsid w:val="12F6A67F"/>
    <w:rsid w:val="131DD610"/>
    <w:rsid w:val="13451D90"/>
    <w:rsid w:val="1378CFED"/>
    <w:rsid w:val="13959C06"/>
    <w:rsid w:val="13D69352"/>
    <w:rsid w:val="1402C35A"/>
    <w:rsid w:val="14EB5EB8"/>
    <w:rsid w:val="154881E5"/>
    <w:rsid w:val="155D5329"/>
    <w:rsid w:val="15B978C1"/>
    <w:rsid w:val="163807DA"/>
    <w:rsid w:val="16A5B44B"/>
    <w:rsid w:val="170BA45E"/>
    <w:rsid w:val="174D6A64"/>
    <w:rsid w:val="17BF5C65"/>
    <w:rsid w:val="183136B9"/>
    <w:rsid w:val="187B0DD3"/>
    <w:rsid w:val="189ABDBF"/>
    <w:rsid w:val="18F41F28"/>
    <w:rsid w:val="19DDA127"/>
    <w:rsid w:val="19EA4718"/>
    <w:rsid w:val="19F4E9D3"/>
    <w:rsid w:val="1A140307"/>
    <w:rsid w:val="1A85673D"/>
    <w:rsid w:val="1ABD8203"/>
    <w:rsid w:val="1AD1EEA0"/>
    <w:rsid w:val="1B0CF374"/>
    <w:rsid w:val="1B703CC4"/>
    <w:rsid w:val="1BE052CE"/>
    <w:rsid w:val="1BFF900A"/>
    <w:rsid w:val="1C06835D"/>
    <w:rsid w:val="1C292AFA"/>
    <w:rsid w:val="1C3EFF21"/>
    <w:rsid w:val="1CD0D67B"/>
    <w:rsid w:val="1CE6FC2E"/>
    <w:rsid w:val="1D067D7F"/>
    <w:rsid w:val="1D4AD30B"/>
    <w:rsid w:val="1D76023E"/>
    <w:rsid w:val="1DCE16D6"/>
    <w:rsid w:val="1F8FF707"/>
    <w:rsid w:val="1FB87EF4"/>
    <w:rsid w:val="202D1540"/>
    <w:rsid w:val="204B02FA"/>
    <w:rsid w:val="206A844B"/>
    <w:rsid w:val="208D75AD"/>
    <w:rsid w:val="20A14212"/>
    <w:rsid w:val="20BCD4E5"/>
    <w:rsid w:val="20C254B2"/>
    <w:rsid w:val="20CCDECE"/>
    <w:rsid w:val="20ECEA45"/>
    <w:rsid w:val="21519EF3"/>
    <w:rsid w:val="21F02EF9"/>
    <w:rsid w:val="220EE305"/>
    <w:rsid w:val="223726E6"/>
    <w:rsid w:val="225C60F3"/>
    <w:rsid w:val="22748D31"/>
    <w:rsid w:val="229F9B35"/>
    <w:rsid w:val="22BC111C"/>
    <w:rsid w:val="2343A877"/>
    <w:rsid w:val="2385D83C"/>
    <w:rsid w:val="23CB2263"/>
    <w:rsid w:val="23DE31E7"/>
    <w:rsid w:val="24443252"/>
    <w:rsid w:val="24494C6E"/>
    <w:rsid w:val="2549AED3"/>
    <w:rsid w:val="254A43AA"/>
    <w:rsid w:val="2560AD45"/>
    <w:rsid w:val="256BC08F"/>
    <w:rsid w:val="25872794"/>
    <w:rsid w:val="25B734FA"/>
    <w:rsid w:val="25BC381B"/>
    <w:rsid w:val="25C6B198"/>
    <w:rsid w:val="25E5140F"/>
    <w:rsid w:val="264A85B4"/>
    <w:rsid w:val="265F7C35"/>
    <w:rsid w:val="26939FF0"/>
    <w:rsid w:val="27955AE6"/>
    <w:rsid w:val="279D3141"/>
    <w:rsid w:val="27CAA121"/>
    <w:rsid w:val="27EAF52F"/>
    <w:rsid w:val="27EFD732"/>
    <w:rsid w:val="280EB562"/>
    <w:rsid w:val="28245C98"/>
    <w:rsid w:val="28544F72"/>
    <w:rsid w:val="28557D67"/>
    <w:rsid w:val="287D5D6E"/>
    <w:rsid w:val="28A530BA"/>
    <w:rsid w:val="28D0718F"/>
    <w:rsid w:val="29022116"/>
    <w:rsid w:val="292BEA18"/>
    <w:rsid w:val="2972B5B4"/>
    <w:rsid w:val="29979BA7"/>
    <w:rsid w:val="29C46658"/>
    <w:rsid w:val="29CFD7E6"/>
    <w:rsid w:val="2A00A673"/>
    <w:rsid w:val="2A439DCE"/>
    <w:rsid w:val="2A5A98B7"/>
    <w:rsid w:val="2A63B711"/>
    <w:rsid w:val="2AB101A0"/>
    <w:rsid w:val="2AF0FC0F"/>
    <w:rsid w:val="2AF44A62"/>
    <w:rsid w:val="2B16AC01"/>
    <w:rsid w:val="2B554CB8"/>
    <w:rsid w:val="2B5DB38C"/>
    <w:rsid w:val="2B832770"/>
    <w:rsid w:val="2BD1B91C"/>
    <w:rsid w:val="2BFE303A"/>
    <w:rsid w:val="2C31D293"/>
    <w:rsid w:val="2C493B30"/>
    <w:rsid w:val="2C62F362"/>
    <w:rsid w:val="2C98F09B"/>
    <w:rsid w:val="2D29BB0C"/>
    <w:rsid w:val="2D353CC6"/>
    <w:rsid w:val="2D5D4EBC"/>
    <w:rsid w:val="2D64246E"/>
    <w:rsid w:val="2D7A33B5"/>
    <w:rsid w:val="2D821509"/>
    <w:rsid w:val="2DED561B"/>
    <w:rsid w:val="2DF7D357"/>
    <w:rsid w:val="2E107093"/>
    <w:rsid w:val="2E237013"/>
    <w:rsid w:val="2E2A831A"/>
    <w:rsid w:val="2E3B1130"/>
    <w:rsid w:val="2E5ACE12"/>
    <w:rsid w:val="2E7512C5"/>
    <w:rsid w:val="2EB4E5D5"/>
    <w:rsid w:val="2EEE0941"/>
    <w:rsid w:val="2EF3FFAC"/>
    <w:rsid w:val="2F3107F2"/>
    <w:rsid w:val="2F5505BD"/>
    <w:rsid w:val="2F8D6914"/>
    <w:rsid w:val="2FD6E191"/>
    <w:rsid w:val="305C3BE8"/>
    <w:rsid w:val="30BE62F5"/>
    <w:rsid w:val="30F4C544"/>
    <w:rsid w:val="316F88EC"/>
    <w:rsid w:val="3187A9B0"/>
    <w:rsid w:val="31AE4D43"/>
    <w:rsid w:val="31FD3748"/>
    <w:rsid w:val="3223A905"/>
    <w:rsid w:val="3225F059"/>
    <w:rsid w:val="3243F3A4"/>
    <w:rsid w:val="324D3F36"/>
    <w:rsid w:val="327882C5"/>
    <w:rsid w:val="32A8073D"/>
    <w:rsid w:val="331741E7"/>
    <w:rsid w:val="3339589D"/>
    <w:rsid w:val="33553EAF"/>
    <w:rsid w:val="3401A07C"/>
    <w:rsid w:val="346F647F"/>
    <w:rsid w:val="349C0F93"/>
    <w:rsid w:val="34B85CCA"/>
    <w:rsid w:val="34E5C472"/>
    <w:rsid w:val="34F63A0F"/>
    <w:rsid w:val="352A804D"/>
    <w:rsid w:val="35A0D075"/>
    <w:rsid w:val="35A5733A"/>
    <w:rsid w:val="35A63503"/>
    <w:rsid w:val="35BD56D5"/>
    <w:rsid w:val="362B8F5A"/>
    <w:rsid w:val="36A89C83"/>
    <w:rsid w:val="36B93924"/>
    <w:rsid w:val="36E7AE79"/>
    <w:rsid w:val="36EEFACC"/>
    <w:rsid w:val="36F9D9F5"/>
    <w:rsid w:val="36FCDDCA"/>
    <w:rsid w:val="37348679"/>
    <w:rsid w:val="3783A5AC"/>
    <w:rsid w:val="37AD76D0"/>
    <w:rsid w:val="37C4B15D"/>
    <w:rsid w:val="38328990"/>
    <w:rsid w:val="384E2570"/>
    <w:rsid w:val="389F26B7"/>
    <w:rsid w:val="38DF8EDB"/>
    <w:rsid w:val="3914095F"/>
    <w:rsid w:val="394813E1"/>
    <w:rsid w:val="39F94225"/>
    <w:rsid w:val="3A24E41F"/>
    <w:rsid w:val="3A3CC141"/>
    <w:rsid w:val="3A4A3D72"/>
    <w:rsid w:val="3A75DA2E"/>
    <w:rsid w:val="3AE4B2EB"/>
    <w:rsid w:val="3BC27AA4"/>
    <w:rsid w:val="3BDF1D67"/>
    <w:rsid w:val="3CA81A3E"/>
    <w:rsid w:val="3CA8B148"/>
    <w:rsid w:val="3CB6CF1A"/>
    <w:rsid w:val="3D0F524B"/>
    <w:rsid w:val="3D2D72D6"/>
    <w:rsid w:val="3D974B11"/>
    <w:rsid w:val="3DBA394D"/>
    <w:rsid w:val="3E162115"/>
    <w:rsid w:val="3E40FEAF"/>
    <w:rsid w:val="3E7509AF"/>
    <w:rsid w:val="3ED12FC2"/>
    <w:rsid w:val="3F1F824F"/>
    <w:rsid w:val="3F9BC03C"/>
    <w:rsid w:val="402ED82D"/>
    <w:rsid w:val="40ED7959"/>
    <w:rsid w:val="410BB5F9"/>
    <w:rsid w:val="413FB0E8"/>
    <w:rsid w:val="4170CEFD"/>
    <w:rsid w:val="41759555"/>
    <w:rsid w:val="417D1D39"/>
    <w:rsid w:val="4196449B"/>
    <w:rsid w:val="4208390C"/>
    <w:rsid w:val="4250DF99"/>
    <w:rsid w:val="42C3550B"/>
    <w:rsid w:val="42C57E5B"/>
    <w:rsid w:val="42FA03C1"/>
    <w:rsid w:val="4369D955"/>
    <w:rsid w:val="4388C512"/>
    <w:rsid w:val="44186910"/>
    <w:rsid w:val="442D2DFD"/>
    <w:rsid w:val="44346713"/>
    <w:rsid w:val="443EDACD"/>
    <w:rsid w:val="4479B927"/>
    <w:rsid w:val="447C8569"/>
    <w:rsid w:val="44D03F26"/>
    <w:rsid w:val="45007285"/>
    <w:rsid w:val="453AC5DC"/>
    <w:rsid w:val="4556A2D0"/>
    <w:rsid w:val="45603B7A"/>
    <w:rsid w:val="45CC7EFC"/>
    <w:rsid w:val="46622DDA"/>
    <w:rsid w:val="468CBD39"/>
    <w:rsid w:val="469B206B"/>
    <w:rsid w:val="46AA8960"/>
    <w:rsid w:val="46EEF494"/>
    <w:rsid w:val="46FF5E11"/>
    <w:rsid w:val="4752EAA5"/>
    <w:rsid w:val="477B0D3E"/>
    <w:rsid w:val="479BF12D"/>
    <w:rsid w:val="47E7E148"/>
    <w:rsid w:val="48729F4B"/>
    <w:rsid w:val="48A9009F"/>
    <w:rsid w:val="48DE2877"/>
    <w:rsid w:val="48FA5E07"/>
    <w:rsid w:val="49231F66"/>
    <w:rsid w:val="49486EA8"/>
    <w:rsid w:val="49773197"/>
    <w:rsid w:val="49942927"/>
    <w:rsid w:val="49C15385"/>
    <w:rsid w:val="4A7BB485"/>
    <w:rsid w:val="4A8B693A"/>
    <w:rsid w:val="4A8EDB78"/>
    <w:rsid w:val="4A95A47D"/>
    <w:rsid w:val="4AA4293B"/>
    <w:rsid w:val="4B2E1719"/>
    <w:rsid w:val="4BA66579"/>
    <w:rsid w:val="4BC714BF"/>
    <w:rsid w:val="4C0C0BAE"/>
    <w:rsid w:val="4C57E123"/>
    <w:rsid w:val="4C5C62FF"/>
    <w:rsid w:val="4CE0BF49"/>
    <w:rsid w:val="4D1BEDB9"/>
    <w:rsid w:val="4D1CF212"/>
    <w:rsid w:val="4DF10E35"/>
    <w:rsid w:val="4E4D59C7"/>
    <w:rsid w:val="4E6A4B3D"/>
    <w:rsid w:val="4E7C8FAA"/>
    <w:rsid w:val="4EBC972B"/>
    <w:rsid w:val="4F11B101"/>
    <w:rsid w:val="4F80B6D4"/>
    <w:rsid w:val="4FC794B9"/>
    <w:rsid w:val="50233F34"/>
    <w:rsid w:val="5053FB5C"/>
    <w:rsid w:val="5074C1AF"/>
    <w:rsid w:val="510F175B"/>
    <w:rsid w:val="511E585F"/>
    <w:rsid w:val="5145C611"/>
    <w:rsid w:val="515A89C1"/>
    <w:rsid w:val="51EC0D17"/>
    <w:rsid w:val="51F1DB08"/>
    <w:rsid w:val="520017C7"/>
    <w:rsid w:val="52B012BB"/>
    <w:rsid w:val="52DD18FD"/>
    <w:rsid w:val="530A5C00"/>
    <w:rsid w:val="5375766B"/>
    <w:rsid w:val="53AA85F7"/>
    <w:rsid w:val="53B14E2E"/>
    <w:rsid w:val="53F91061"/>
    <w:rsid w:val="5407A924"/>
    <w:rsid w:val="54204660"/>
    <w:rsid w:val="542FF679"/>
    <w:rsid w:val="544EE710"/>
    <w:rsid w:val="55B3F114"/>
    <w:rsid w:val="55BBD2DD"/>
    <w:rsid w:val="56487273"/>
    <w:rsid w:val="56FCED45"/>
    <w:rsid w:val="5744E5E3"/>
    <w:rsid w:val="5798AD72"/>
    <w:rsid w:val="57CF6B39"/>
    <w:rsid w:val="580F72BA"/>
    <w:rsid w:val="5826EBC0"/>
    <w:rsid w:val="587C9654"/>
    <w:rsid w:val="58AA52A3"/>
    <w:rsid w:val="58B51988"/>
    <w:rsid w:val="58C465DC"/>
    <w:rsid w:val="58E0B644"/>
    <w:rsid w:val="58FF1EE9"/>
    <w:rsid w:val="5957D3DC"/>
    <w:rsid w:val="598B8639"/>
    <w:rsid w:val="59A280CD"/>
    <w:rsid w:val="59A6D195"/>
    <w:rsid w:val="59D2A3BE"/>
    <w:rsid w:val="59EF99D2"/>
    <w:rsid w:val="5ADF2C13"/>
    <w:rsid w:val="5B31AAC0"/>
    <w:rsid w:val="5B8B72F3"/>
    <w:rsid w:val="5C3DCCA4"/>
    <w:rsid w:val="5C5FE766"/>
    <w:rsid w:val="5CB86A97"/>
    <w:rsid w:val="5CEEC3B7"/>
    <w:rsid w:val="5D16CF98"/>
    <w:rsid w:val="5DAE0049"/>
    <w:rsid w:val="5DBD03BA"/>
    <w:rsid w:val="5DF19F32"/>
    <w:rsid w:val="5DF6766F"/>
    <w:rsid w:val="5E00CBB9"/>
    <w:rsid w:val="5E3E3BBA"/>
    <w:rsid w:val="5E49BADD"/>
    <w:rsid w:val="5EA0E4FC"/>
    <w:rsid w:val="5F4F53F9"/>
    <w:rsid w:val="5F664111"/>
    <w:rsid w:val="5FCB7616"/>
    <w:rsid w:val="60F6AA0C"/>
    <w:rsid w:val="61A90E81"/>
    <w:rsid w:val="61CD16BD"/>
    <w:rsid w:val="620293C9"/>
    <w:rsid w:val="62F72E3E"/>
    <w:rsid w:val="6356A2D6"/>
    <w:rsid w:val="639EFE5C"/>
    <w:rsid w:val="63F3108D"/>
    <w:rsid w:val="63FD1CAD"/>
    <w:rsid w:val="640F69B5"/>
    <w:rsid w:val="642D4BF5"/>
    <w:rsid w:val="6453C06C"/>
    <w:rsid w:val="647242E4"/>
    <w:rsid w:val="647E6109"/>
    <w:rsid w:val="648EEBDF"/>
    <w:rsid w:val="64C48FA8"/>
    <w:rsid w:val="64C65515"/>
    <w:rsid w:val="64D2D527"/>
    <w:rsid w:val="64F917D9"/>
    <w:rsid w:val="650D0EEF"/>
    <w:rsid w:val="65454AFE"/>
    <w:rsid w:val="655A4F13"/>
    <w:rsid w:val="6564FF20"/>
    <w:rsid w:val="65DFC077"/>
    <w:rsid w:val="662BB1E5"/>
    <w:rsid w:val="6675E584"/>
    <w:rsid w:val="66A02BF9"/>
    <w:rsid w:val="66A1F33E"/>
    <w:rsid w:val="67CA8BB8"/>
    <w:rsid w:val="6802E545"/>
    <w:rsid w:val="68408FE1"/>
    <w:rsid w:val="6851FE5F"/>
    <w:rsid w:val="68695E83"/>
    <w:rsid w:val="686F0AE8"/>
    <w:rsid w:val="68A6CD8E"/>
    <w:rsid w:val="68A8FAED"/>
    <w:rsid w:val="68B700CC"/>
    <w:rsid w:val="68B9D965"/>
    <w:rsid w:val="68C4AFCE"/>
    <w:rsid w:val="68D1D2D2"/>
    <w:rsid w:val="68F814B8"/>
    <w:rsid w:val="68FD5881"/>
    <w:rsid w:val="69408D02"/>
    <w:rsid w:val="69BF0045"/>
    <w:rsid w:val="6A2313DE"/>
    <w:rsid w:val="6A617E3F"/>
    <w:rsid w:val="6A9A97F5"/>
    <w:rsid w:val="6AA8867B"/>
    <w:rsid w:val="6ACB3B27"/>
    <w:rsid w:val="6ACD2345"/>
    <w:rsid w:val="6B017894"/>
    <w:rsid w:val="6B1D9E27"/>
    <w:rsid w:val="6B5FFBA5"/>
    <w:rsid w:val="6B71CB3A"/>
    <w:rsid w:val="6BB6C229"/>
    <w:rsid w:val="6C8F00BC"/>
    <w:rsid w:val="6CDE03CB"/>
    <w:rsid w:val="6D162675"/>
    <w:rsid w:val="6D4BA21E"/>
    <w:rsid w:val="6D58C522"/>
    <w:rsid w:val="6D900195"/>
    <w:rsid w:val="6D926BBD"/>
    <w:rsid w:val="6DE17A55"/>
    <w:rsid w:val="6E0CD35C"/>
    <w:rsid w:val="6E1DC0B0"/>
    <w:rsid w:val="6E542C19"/>
    <w:rsid w:val="6E98595E"/>
    <w:rsid w:val="6F225F5B"/>
    <w:rsid w:val="6F3FE566"/>
    <w:rsid w:val="6FB6BBF3"/>
    <w:rsid w:val="705EF50B"/>
    <w:rsid w:val="709A1E32"/>
    <w:rsid w:val="70B00477"/>
    <w:rsid w:val="70F24BCD"/>
    <w:rsid w:val="70F671BB"/>
    <w:rsid w:val="713BBEC6"/>
    <w:rsid w:val="71411EAC"/>
    <w:rsid w:val="715BBDE1"/>
    <w:rsid w:val="719092D7"/>
    <w:rsid w:val="719CB8C1"/>
    <w:rsid w:val="71EEE3F9"/>
    <w:rsid w:val="720090C9"/>
    <w:rsid w:val="72067DD1"/>
    <w:rsid w:val="7230B2BF"/>
    <w:rsid w:val="72503410"/>
    <w:rsid w:val="72CC0F6F"/>
    <w:rsid w:val="72E9D9FF"/>
    <w:rsid w:val="730EA754"/>
    <w:rsid w:val="73A1B277"/>
    <w:rsid w:val="73D235E7"/>
    <w:rsid w:val="740E4F07"/>
    <w:rsid w:val="74F80B0A"/>
    <w:rsid w:val="7537B54C"/>
    <w:rsid w:val="7543BE3E"/>
    <w:rsid w:val="754FD0E9"/>
    <w:rsid w:val="7568102C"/>
    <w:rsid w:val="7643C3F3"/>
    <w:rsid w:val="767A4356"/>
    <w:rsid w:val="76913969"/>
    <w:rsid w:val="76DD1AAD"/>
    <w:rsid w:val="773F4867"/>
    <w:rsid w:val="7744F784"/>
    <w:rsid w:val="7759BF2B"/>
    <w:rsid w:val="778689DC"/>
    <w:rsid w:val="7789EE73"/>
    <w:rsid w:val="77D33B80"/>
    <w:rsid w:val="781BCB96"/>
    <w:rsid w:val="782167D4"/>
    <w:rsid w:val="78DC9A00"/>
    <w:rsid w:val="78E12F46"/>
    <w:rsid w:val="78EE6C4F"/>
    <w:rsid w:val="78FF1A46"/>
    <w:rsid w:val="790645BD"/>
    <w:rsid w:val="791BB693"/>
    <w:rsid w:val="792DB6D9"/>
    <w:rsid w:val="7947AA5C"/>
    <w:rsid w:val="797E31BB"/>
    <w:rsid w:val="7A5160E5"/>
    <w:rsid w:val="7A6AFA87"/>
    <w:rsid w:val="7A9FCA33"/>
    <w:rsid w:val="7AA89C63"/>
    <w:rsid w:val="7B29C61B"/>
    <w:rsid w:val="7BA48772"/>
    <w:rsid w:val="7BCEAC5B"/>
    <w:rsid w:val="7C55D7B2"/>
    <w:rsid w:val="7C64F2F4"/>
    <w:rsid w:val="7D3DE3E1"/>
    <w:rsid w:val="7D76026E"/>
    <w:rsid w:val="7D9B52D2"/>
    <w:rsid w:val="7DC45241"/>
    <w:rsid w:val="7DDC712D"/>
    <w:rsid w:val="7E034791"/>
    <w:rsid w:val="7E54F163"/>
    <w:rsid w:val="7E7EA060"/>
    <w:rsid w:val="7EEB6112"/>
    <w:rsid w:val="7F15F25E"/>
    <w:rsid w:val="7F2339FC"/>
    <w:rsid w:val="7F373C16"/>
    <w:rsid w:val="7F959AB6"/>
    <w:rsid w:val="7FD62E09"/>
    <w:rsid w:val="7FE53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3FD5B"/>
  <w15:docId w15:val="{C852F6A0-41BF-421D-9941-85FAFF6F6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rFonts w:ascii="Calibri" w:eastAsia="Calibri" w:hAnsi="Calibri" w:cs="Calibri"/>
      <w:b/>
      <w:sz w:val="24"/>
      <w:szCs w:val="24"/>
    </w:rPr>
  </w:style>
  <w:style w:type="paragraph" w:styleId="Heading3">
    <w:name w:val="heading 3"/>
    <w:basedOn w:val="Normal"/>
    <w:next w:val="Normal"/>
    <w:uiPriority w:val="9"/>
    <w:unhideWhenUsed/>
    <w:qFormat/>
    <w:pPr>
      <w:keepNext/>
      <w:keepLines/>
      <w:spacing w:before="360" w:after="120"/>
      <w:outlineLvl w:val="2"/>
    </w:pPr>
    <w:rPr>
      <w:rFonts w:ascii="Calibri" w:eastAsia="Calibri" w:hAnsi="Calibri" w:cs="Calibri"/>
      <w:b/>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84A87"/>
    <w:rPr>
      <w:color w:val="0000FF" w:themeColor="hyperlink"/>
      <w:u w:val="single"/>
    </w:rPr>
  </w:style>
  <w:style w:type="character" w:styleId="UnresolvedMention">
    <w:name w:val="Unresolved Mention"/>
    <w:basedOn w:val="DefaultParagraphFont"/>
    <w:uiPriority w:val="99"/>
    <w:semiHidden/>
    <w:unhideWhenUsed/>
    <w:rsid w:val="00984A87"/>
    <w:rPr>
      <w:color w:val="605E5C"/>
      <w:shd w:val="clear" w:color="auto" w:fill="E1DFDD"/>
    </w:rPr>
  </w:style>
  <w:style w:type="paragraph" w:styleId="ListParagraph">
    <w:name w:val="List Paragraph"/>
    <w:basedOn w:val="Normal"/>
    <w:uiPriority w:val="34"/>
    <w:qFormat/>
    <w:rsid w:val="005E2C64"/>
    <w:pPr>
      <w:ind w:left="720"/>
      <w:contextualSpacing/>
    </w:pPr>
  </w:style>
  <w:style w:type="paragraph" w:styleId="Header">
    <w:name w:val="header"/>
    <w:basedOn w:val="Normal"/>
    <w:link w:val="HeaderChar"/>
    <w:uiPriority w:val="99"/>
    <w:semiHidden/>
    <w:unhideWhenUsed/>
    <w:rsid w:val="00E810B4"/>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E810B4"/>
  </w:style>
  <w:style w:type="paragraph" w:styleId="Footer">
    <w:name w:val="footer"/>
    <w:basedOn w:val="Normal"/>
    <w:link w:val="FooterChar"/>
    <w:uiPriority w:val="99"/>
    <w:semiHidden/>
    <w:unhideWhenUsed/>
    <w:rsid w:val="00E810B4"/>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E810B4"/>
  </w:style>
  <w:style w:type="paragraph" w:styleId="BalloonText">
    <w:name w:val="Balloon Text"/>
    <w:basedOn w:val="Normal"/>
    <w:link w:val="BalloonTextChar"/>
    <w:uiPriority w:val="99"/>
    <w:semiHidden/>
    <w:unhideWhenUsed/>
    <w:rsid w:val="00DD7F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7F92"/>
    <w:rPr>
      <w:rFonts w:ascii="Segoe UI" w:hAnsi="Segoe UI" w:cs="Segoe UI"/>
      <w:sz w:val="18"/>
      <w:szCs w:val="18"/>
    </w:rPr>
  </w:style>
  <w:style w:type="character" w:styleId="FollowedHyperlink">
    <w:name w:val="FollowedHyperlink"/>
    <w:basedOn w:val="DefaultParagraphFont"/>
    <w:uiPriority w:val="99"/>
    <w:semiHidden/>
    <w:unhideWhenUsed/>
    <w:rsid w:val="00CE31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3420586">
      <w:bodyDiv w:val="1"/>
      <w:marLeft w:val="0"/>
      <w:marRight w:val="0"/>
      <w:marTop w:val="0"/>
      <w:marBottom w:val="0"/>
      <w:divBdr>
        <w:top w:val="none" w:sz="0" w:space="0" w:color="auto"/>
        <w:left w:val="none" w:sz="0" w:space="0" w:color="auto"/>
        <w:bottom w:val="none" w:sz="0" w:space="0" w:color="auto"/>
        <w:right w:val="none" w:sz="0" w:space="0" w:color="auto"/>
      </w:divBdr>
    </w:div>
    <w:div w:id="999770774">
      <w:bodyDiv w:val="1"/>
      <w:marLeft w:val="0"/>
      <w:marRight w:val="0"/>
      <w:marTop w:val="0"/>
      <w:marBottom w:val="0"/>
      <w:divBdr>
        <w:top w:val="none" w:sz="0" w:space="0" w:color="auto"/>
        <w:left w:val="none" w:sz="0" w:space="0" w:color="auto"/>
        <w:bottom w:val="none" w:sz="0" w:space="0" w:color="auto"/>
        <w:right w:val="none" w:sz="0" w:space="0" w:color="auto"/>
      </w:divBdr>
      <w:divsChild>
        <w:div w:id="160511156">
          <w:marLeft w:val="547"/>
          <w:marRight w:val="0"/>
          <w:marTop w:val="100"/>
          <w:marBottom w:val="120"/>
          <w:divBdr>
            <w:top w:val="none" w:sz="0" w:space="0" w:color="auto"/>
            <w:left w:val="none" w:sz="0" w:space="0" w:color="auto"/>
            <w:bottom w:val="none" w:sz="0" w:space="0" w:color="auto"/>
            <w:right w:val="none" w:sz="0" w:space="0" w:color="auto"/>
          </w:divBdr>
        </w:div>
        <w:div w:id="577205204">
          <w:marLeft w:val="547"/>
          <w:marRight w:val="0"/>
          <w:marTop w:val="100"/>
          <w:marBottom w:val="120"/>
          <w:divBdr>
            <w:top w:val="none" w:sz="0" w:space="0" w:color="auto"/>
            <w:left w:val="none" w:sz="0" w:space="0" w:color="auto"/>
            <w:bottom w:val="none" w:sz="0" w:space="0" w:color="auto"/>
            <w:right w:val="none" w:sz="0" w:space="0" w:color="auto"/>
          </w:divBdr>
        </w:div>
        <w:div w:id="1799714071">
          <w:marLeft w:val="547"/>
          <w:marRight w:val="0"/>
          <w:marTop w:val="100"/>
          <w:marBottom w:val="120"/>
          <w:divBdr>
            <w:top w:val="none" w:sz="0" w:space="0" w:color="auto"/>
            <w:left w:val="none" w:sz="0" w:space="0" w:color="auto"/>
            <w:bottom w:val="none" w:sz="0" w:space="0" w:color="auto"/>
            <w:right w:val="none" w:sz="0" w:space="0" w:color="auto"/>
          </w:divBdr>
        </w:div>
      </w:divsChild>
    </w:div>
    <w:div w:id="2035576102">
      <w:bodyDiv w:val="1"/>
      <w:marLeft w:val="0"/>
      <w:marRight w:val="0"/>
      <w:marTop w:val="0"/>
      <w:marBottom w:val="0"/>
      <w:divBdr>
        <w:top w:val="none" w:sz="0" w:space="0" w:color="auto"/>
        <w:left w:val="none" w:sz="0" w:space="0" w:color="auto"/>
        <w:bottom w:val="none" w:sz="0" w:space="0" w:color="auto"/>
        <w:right w:val="none" w:sz="0" w:space="0" w:color="auto"/>
      </w:divBdr>
      <w:divsChild>
        <w:div w:id="257760635">
          <w:marLeft w:val="547"/>
          <w:marRight w:val="0"/>
          <w:marTop w:val="100"/>
          <w:marBottom w:val="120"/>
          <w:divBdr>
            <w:top w:val="none" w:sz="0" w:space="0" w:color="auto"/>
            <w:left w:val="none" w:sz="0" w:space="0" w:color="auto"/>
            <w:bottom w:val="none" w:sz="0" w:space="0" w:color="auto"/>
            <w:right w:val="none" w:sz="0" w:space="0" w:color="auto"/>
          </w:divBdr>
        </w:div>
        <w:div w:id="963081964">
          <w:marLeft w:val="547"/>
          <w:marRight w:val="0"/>
          <w:marTop w:val="100"/>
          <w:marBottom w:val="120"/>
          <w:divBdr>
            <w:top w:val="none" w:sz="0" w:space="0" w:color="auto"/>
            <w:left w:val="none" w:sz="0" w:space="0" w:color="auto"/>
            <w:bottom w:val="none" w:sz="0" w:space="0" w:color="auto"/>
            <w:right w:val="none" w:sz="0" w:space="0" w:color="auto"/>
          </w:divBdr>
        </w:div>
        <w:div w:id="988021149">
          <w:marLeft w:val="547"/>
          <w:marRight w:val="0"/>
          <w:marTop w:val="100"/>
          <w:marBottom w:val="120"/>
          <w:divBdr>
            <w:top w:val="none" w:sz="0" w:space="0" w:color="auto"/>
            <w:left w:val="none" w:sz="0" w:space="0" w:color="auto"/>
            <w:bottom w:val="none" w:sz="0" w:space="0" w:color="auto"/>
            <w:right w:val="none" w:sz="0" w:space="0" w:color="auto"/>
          </w:divBdr>
        </w:div>
        <w:div w:id="1636135870">
          <w:marLeft w:val="547"/>
          <w:marRight w:val="0"/>
          <w:marTop w:val="100"/>
          <w:marBottom w:val="120"/>
          <w:divBdr>
            <w:top w:val="none" w:sz="0" w:space="0" w:color="auto"/>
            <w:left w:val="none" w:sz="0" w:space="0" w:color="auto"/>
            <w:bottom w:val="none" w:sz="0" w:space="0" w:color="auto"/>
            <w:right w:val="none" w:sz="0" w:space="0" w:color="auto"/>
          </w:divBdr>
        </w:div>
        <w:div w:id="2099786776">
          <w:marLeft w:val="547"/>
          <w:marRight w:val="0"/>
          <w:marTop w:val="10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omptoncollege-my.sharepoint.com/:w:/g/personal/sjohnson_compton_edu/EdpEYC2UTyRFhayM4BL_OnAB-O3b3gViF_PIMOiiH24aHA?e=m1V4Yg" TargetMode="External"/><Relationship Id="rId13" Type="http://schemas.openxmlformats.org/officeDocument/2006/relationships/hyperlink" Target="https://comptoncollege-my.sharepoint.com/personal/sjohnson_compton_edu/Documents/Desktop/DE%20Coordinator/DEAC/April%2027%202021/EqaTIO_Formal%20Recommendation%20to%20DEAC%20%5b32663%5d.docx"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hyperlink" Target="https://cccconfer.zoom.us/j/6388570775" TargetMode="External"/><Relationship Id="rId12" Type="http://schemas.openxmlformats.org/officeDocument/2006/relationships/hyperlink" Target="https://comptoncollege-my.sharepoint.com/:w:/g/personal/sjohnson_compton_edu/EWh1CwaMZ3xFqvPp8zzXVqoB208zFC-wNqH5cwp2Jt-Kag?e=NAAzk0"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mptoncollege-my.sharepoint.com/personal/sjohnson_compton_edu/Documents/Desktop/DE%20Coordinator/DEAC/April%2027%202021/Interpreters%20in%20Canvas.docx"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customXml" Target="../customXml/item3.xml"/><Relationship Id="rId10" Type="http://schemas.openxmlformats.org/officeDocument/2006/relationships/hyperlink" Target="https://comptoncollege-my.sharepoint.com/:w:/g/personal/sjohnson_compton_edu/Eb6xP1KBYY1AjRiUr7M2jgoBsYB95xr-rahApcBLj6iv-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mptoncollege-my.sharepoint.com/:w:/g/personal/sjohnson_compton_edu/EdEpuB1zOXlDjUhWwuH75eEBiubDaKt0K_0oZVEocpbN0A?e=6zQehl" TargetMode="External"/><Relationship Id="rId14" Type="http://schemas.openxmlformats.org/officeDocument/2006/relationships/hyperlink" Target="https://comptoncollege-my.sharepoint.com/:w:/g/personal/sjohnson_compton_edu/EQSU6aQGeEdGta5Nn5b0eyUBEsg8CCVaNb7iHqqPVZvw2w?e=H0PVGh" TargetMode="External"/><Relationship Id="rId22"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5" ma:contentTypeDescription="Create a new document." ma:contentTypeScope="" ma:versionID="18bf43e84084a961ae90c8033218ef5d">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bbb6cff70591390ba8162b171a3ef820"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368ABA6-B95B-42CE-AC75-B46DAE356251}"/>
</file>

<file path=customXml/itemProps2.xml><?xml version="1.0" encoding="utf-8"?>
<ds:datastoreItem xmlns:ds="http://schemas.openxmlformats.org/officeDocument/2006/customXml" ds:itemID="{4CAC8422-08BA-4E0D-9DF6-3F7BB7C77A0C}"/>
</file>

<file path=customXml/itemProps3.xml><?xml version="1.0" encoding="utf-8"?>
<ds:datastoreItem xmlns:ds="http://schemas.openxmlformats.org/officeDocument/2006/customXml" ds:itemID="{737D6E78-BBC8-4936-B50C-45C67945FA50}"/>
</file>

<file path=docProps/app.xml><?xml version="1.0" encoding="utf-8"?>
<Properties xmlns="http://schemas.openxmlformats.org/officeDocument/2006/extended-properties" xmlns:vt="http://schemas.openxmlformats.org/officeDocument/2006/docPropsVTypes">
  <Template>Normal.dotm</Template>
  <TotalTime>0</TotalTime>
  <Pages>1</Pages>
  <Words>765</Words>
  <Characters>4361</Characters>
  <Application>Microsoft Office Word</Application>
  <DocSecurity>4</DocSecurity>
  <Lines>36</Lines>
  <Paragraphs>10</Paragraphs>
  <ScaleCrop>false</ScaleCrop>
  <Company/>
  <LinksUpToDate>false</LinksUpToDate>
  <CharactersWithSpaces>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 Johnson</dc:creator>
  <cp:keywords/>
  <cp:lastModifiedBy>Alister Caddy</cp:lastModifiedBy>
  <cp:revision>46</cp:revision>
  <dcterms:created xsi:type="dcterms:W3CDTF">2021-03-24T17:14:00Z</dcterms:created>
  <dcterms:modified xsi:type="dcterms:W3CDTF">2021-04-27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ies>
</file>